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558698BF" w14:textId="413E8D23" w:rsidR="00B138A0" w:rsidRPr="00630729" w:rsidRDefault="006F10E1" w:rsidP="00B138A0">
      <w:pPr>
        <w:tabs>
          <w:tab w:val="left" w:pos="851"/>
          <w:tab w:val="left" w:pos="1246"/>
          <w:tab w:val="left" w:pos="1560"/>
        </w:tabs>
        <w:rPr>
          <w:rFonts w:ascii="TH Sarabun New" w:hAnsi="TH Sarabun New" w:cs="TH Sarabun New"/>
          <w:sz w:val="26"/>
          <w:szCs w:val="26"/>
        </w:rPr>
      </w:pPr>
      <w:r w:rsidRPr="00E53FB6">
        <w:rPr>
          <w:rFonts w:ascii="TH SarabunPSK" w:hAnsi="TH SarabunPSK" w:cs="TH SarabunPSK"/>
          <w:noProof/>
          <w:sz w:val="26"/>
          <w:szCs w:val="26"/>
          <w:lang w:eastAsia="en-US"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B940EC" wp14:editId="1B000581">
                <wp:simplePos x="0" y="0"/>
                <wp:positionH relativeFrom="margin">
                  <wp:posOffset>4410075</wp:posOffset>
                </wp:positionH>
                <wp:positionV relativeFrom="paragraph">
                  <wp:posOffset>-132633</wp:posOffset>
                </wp:positionV>
                <wp:extent cx="1969135" cy="652462"/>
                <wp:effectExtent l="0" t="0" r="12065" b="1460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9135" cy="6524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F322D" w14:textId="14615B3D" w:rsidR="006F10E1" w:rsidRPr="006F10E1" w:rsidRDefault="002215E4" w:rsidP="002215E4">
                            <w:pPr>
                              <w:pStyle w:val="a4"/>
                              <w:jc w:val="right"/>
                              <w:rPr>
                                <w:b/>
                                <w:bCs/>
                                <w:lang w:bidi="th-TH"/>
                              </w:rPr>
                            </w:pP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="006F10E1"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r w:rsidR="006F10E1" w:rsidRPr="006F10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="006F10E1"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3C48EA0B" w14:textId="4E172333" w:rsidR="002215E4" w:rsidRPr="00A620DD" w:rsidRDefault="006F10E1" w:rsidP="002215E4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........................................</w:t>
                            </w:r>
                          </w:p>
                          <w:p w14:paraId="6754A611" w14:textId="612DFCD2" w:rsidR="006F10E1" w:rsidRPr="00A620DD" w:rsidRDefault="006F10E1" w:rsidP="002215E4">
                            <w:pPr>
                              <w:pStyle w:val="a4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3717DDB9" w14:textId="77777777" w:rsidR="006F10E1" w:rsidRPr="006F10E1" w:rsidRDefault="006F10E1" w:rsidP="002215E4">
                            <w:pPr>
                              <w:pStyle w:val="a4"/>
                              <w:jc w:val="right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29A1DA40" w14:textId="77777777" w:rsidR="006F10E1" w:rsidRPr="006F10E1" w:rsidRDefault="006F10E1" w:rsidP="002215E4">
                            <w:pPr>
                              <w:pStyle w:val="a4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B940E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47.25pt;margin-top:-10.45pt;width:155.05pt;height:51.3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" strokecolor="black [3213]" strokeweight=".25pt">
                <v:textbox>
                  <w:txbxContent>
                    <w:p w14:paraId="033F322D" w14:textId="14615B3D" w:rsidR="006F10E1" w:rsidRPr="006F10E1" w:rsidRDefault="002215E4" w:rsidP="002215E4">
                      <w:pPr>
                        <w:pStyle w:val="Header"/>
                        <w:jc w:val="right"/>
                        <w:rPr>
                          <w:b/>
                          <w:bCs/>
                          <w:lang w:bidi="th-TH"/>
                        </w:rPr>
                      </w:pP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="006F10E1"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(</w:t>
                      </w:r>
                      <w:r w:rsidR="006F10E1" w:rsidRPr="006F10E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="006F10E1"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3C48EA0B" w14:textId="4E172333" w:rsidR="002215E4" w:rsidRPr="00A620DD" w:rsidRDefault="006F10E1" w:rsidP="002215E4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........................................</w:t>
                      </w:r>
                    </w:p>
                    <w:p w14:paraId="6754A611" w14:textId="612DFCD2" w:rsidR="006F10E1" w:rsidRPr="00A620DD" w:rsidRDefault="006F10E1" w:rsidP="002215E4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..............</w:t>
                      </w:r>
                    </w:p>
                    <w:p w14:paraId="3717DDB9" w14:textId="77777777" w:rsidR="006F10E1" w:rsidRPr="006F10E1" w:rsidRDefault="006F10E1" w:rsidP="002215E4">
                      <w:pPr>
                        <w:pStyle w:val="Header"/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29A1DA40" w14:textId="77777777" w:rsidR="006F10E1" w:rsidRPr="006F10E1" w:rsidRDefault="006F10E1" w:rsidP="002215E4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        </w:t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</w:t>
      </w:r>
    </w:p>
    <w:p w14:paraId="744CDCC4" w14:textId="77777777" w:rsidR="002215E4" w:rsidRDefault="002215E4" w:rsidP="00210259">
      <w:pPr>
        <w:rPr>
          <w:rFonts w:ascii="TH Sarabun New" w:hAnsi="TH Sarabun New" w:cs="TH Sarabun New"/>
          <w:sz w:val="28"/>
          <w:szCs w:val="28"/>
        </w:rPr>
      </w:pPr>
    </w:p>
    <w:p w14:paraId="2BE26D1D" w14:textId="0E948F5F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7A0548E" wp14:editId="1CD897F1">
                <wp:simplePos x="0" y="0"/>
                <wp:positionH relativeFrom="column">
                  <wp:posOffset>-59267</wp:posOffset>
                </wp:positionH>
                <wp:positionV relativeFrom="paragraph">
                  <wp:posOffset>178858</wp:posOffset>
                </wp:positionV>
                <wp:extent cx="6464300" cy="1183640"/>
                <wp:effectExtent l="38100" t="38100" r="107950" b="1117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7272325D" w14:textId="77777777" w:rsidR="008A3468" w:rsidRDefault="008A3468" w:rsidP="0021025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6416D0BB" w14:textId="041110A7" w:rsidR="00B87985" w:rsidRPr="00974FF8" w:rsidRDefault="00730EB6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</w:t>
                            </w:r>
                            <w:r w:rsidR="000329F6" w:rsidRPr="00974F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ข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อ</w:t>
                            </w:r>
                            <w:r w:rsidR="00B87985" w:rsidRPr="00974FF8">
                              <w:rPr>
                                <w:rStyle w:val="a8"/>
                                <w:rFonts w:ascii="TH SarabunPSK" w:hAnsi="TH SarabunPSK" w:cs="TH SarabunPSK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ยกเว้นการ</w:t>
                            </w:r>
                            <w:r w:rsidR="00B87985" w:rsidRPr="00974F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ประเมิน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ความปลอดภัยทางชีวภาพ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6A25E662" w14:textId="0163934E" w:rsidR="008A3468" w:rsidRPr="0077597C" w:rsidRDefault="008A3468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</w:rPr>
                            </w:pPr>
                            <w:r w:rsidRPr="007759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77597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7759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A0548E" id="Rectangle 1" o:spid="_x0000_s1027" style="position:absolute;margin-left:-4.65pt;margin-top:14.1pt;width:509pt;height:9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" o:allowincell="f">
                <v:shadow on="t" color="black" opacity="49150f" offset=".74833mm,.74833mm"/>
                <v:textbox>
                  <w:txbxContent>
                    <w:p w14:paraId="7272325D" w14:textId="77777777" w:rsidR="008A3468" w:rsidRDefault="008A3468" w:rsidP="0021025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6416D0BB" w14:textId="041110A7" w:rsidR="00B87985" w:rsidRPr="00974FF8" w:rsidRDefault="00730EB6" w:rsidP="00210259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แบบ</w:t>
                      </w:r>
                      <w:r w:rsidR="000329F6" w:rsidRPr="00974F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ข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อ</w:t>
                      </w:r>
                      <w:r w:rsidR="00B87985" w:rsidRPr="00974FF8">
                        <w:rPr>
                          <w:rStyle w:val="Emphasis"/>
                          <w:rFonts w:ascii="TH SarabunPSK" w:hAnsi="TH SarabunPSK" w:cs="TH SarabunPSK"/>
                          <w:b/>
                          <w:bCs/>
                          <w:i w:val="0"/>
                          <w:iCs w:val="0"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ยกเว้นการ</w:t>
                      </w:r>
                      <w:r w:rsidR="00B87985" w:rsidRPr="00974F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ประเมิน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ความปลอดภัยทางชีวภาพ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6A25E662" w14:textId="0163934E" w:rsidR="008A3468" w:rsidRPr="0077597C" w:rsidRDefault="008A3468" w:rsidP="00210259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rtl/>
                          <w:cs/>
                        </w:rPr>
                      </w:pPr>
                      <w:r w:rsidRPr="0077597C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คณะกรรมการควบคุมความปลอดภัยทางชีวภาพ</w:t>
                      </w:r>
                      <w:r w:rsidRPr="0077597C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77597C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</w:p>
    <w:p w14:paraId="2880C2FC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noProof/>
          <w:sz w:val="28"/>
          <w:szCs w:val="28"/>
          <w:lang w:eastAsia="en-US" w:bidi="th-TH"/>
        </w:rPr>
        <w:drawing>
          <wp:anchor distT="0" distB="0" distL="114300" distR="114300" simplePos="0" relativeHeight="251660288" behindDoc="0" locked="0" layoutInCell="1" allowOverlap="1" wp14:anchorId="3C49AF8C" wp14:editId="71E07422">
            <wp:simplePos x="0" y="0"/>
            <wp:positionH relativeFrom="column">
              <wp:posOffset>54867</wp:posOffset>
            </wp:positionH>
            <wp:positionV relativeFrom="paragraph">
              <wp:posOffset>58217</wp:posOffset>
            </wp:positionV>
            <wp:extent cx="1003935" cy="1003935"/>
            <wp:effectExtent l="0" t="0" r="12065" b="1206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50207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16EBC77F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6E511DD6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38F29E9E" w14:textId="77777777" w:rsidR="00750C42" w:rsidRPr="00807B40" w:rsidRDefault="00750C42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499ECE7C" w14:textId="77777777" w:rsidR="00974FF8" w:rsidRPr="00974FF8" w:rsidRDefault="00974FF8" w:rsidP="00974FF8">
      <w:pPr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วิธีการกรอกข้อมูล</w:t>
      </w:r>
    </w:p>
    <w:p w14:paraId="6C6442DC" w14:textId="67E3ED2D" w:rsidR="00974FF8" w:rsidRPr="003665FE" w:rsidRDefault="00974FF8" w:rsidP="00974FF8">
      <w:pPr>
        <w:ind w:left="720"/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</w:rPr>
        <w:t>1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ผู้วิจัยที่ประสงค์ขอรับการ</w:t>
      </w:r>
      <w:r w:rsidR="002141A7">
        <w:rPr>
          <w:rFonts w:ascii="TH Sarabun New" w:hAnsi="TH Sarabun New" w:cs="TH Sarabun New" w:hint="cs"/>
          <w:sz w:val="28"/>
          <w:szCs w:val="28"/>
          <w:cs/>
          <w:lang w:bidi="th-TH"/>
        </w:rPr>
        <w:t>พิจารณา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ยกเว้น</w:t>
      </w:r>
      <w:r w:rsidR="003665FE" w:rsidRPr="003665FE">
        <w:rPr>
          <w:rStyle w:val="a8"/>
          <w:rFonts w:ascii="TH SarabunPSK" w:hAnsi="TH SarabunPSK" w:cs="TH SarabunPSK"/>
          <w:i w:val="0"/>
          <w:iCs w:val="0"/>
          <w:color w:val="000000" w:themeColor="text1"/>
          <w:sz w:val="28"/>
          <w:szCs w:val="28"/>
          <w:shd w:val="clear" w:color="auto" w:fill="FFFFFF"/>
          <w:cs/>
          <w:lang w:bidi="th-TH"/>
        </w:rPr>
        <w:t>การ</w:t>
      </w:r>
      <w:r w:rsidR="003665FE" w:rsidRPr="003665FE">
        <w:rPr>
          <w:rFonts w:ascii="TH SarabunPSK" w:hAnsi="TH SarabunPSK" w:cs="TH SarabunPSK" w:hint="cs"/>
          <w:color w:val="000000" w:themeColor="text1"/>
          <w:sz w:val="28"/>
          <w:szCs w:val="28"/>
          <w:shd w:val="clear" w:color="auto" w:fill="FFFFFF"/>
          <w:cs/>
          <w:lang w:bidi="th-TH"/>
        </w:rPr>
        <w:t>ประเมิน</w:t>
      </w:r>
      <w:r w:rsidR="003665FE" w:rsidRPr="003665FE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ความปลอดภัยทางชีวภาพ</w:t>
      </w:r>
      <w:r w:rsidR="003665FE" w:rsidRPr="003665FE">
        <w:rPr>
          <w:rFonts w:ascii="TH SarabunPSK" w:hAnsi="TH SarabunPSK" w:cs="TH SarabunPSK"/>
          <w:color w:val="000000" w:themeColor="text1"/>
          <w:sz w:val="28"/>
          <w:szCs w:val="28"/>
        </w:rPr>
        <w:t xml:space="preserve"> 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ให้กรอกข้อมูลลงในช่องว่างทุกช่อง</w:t>
      </w:r>
    </w:p>
    <w:p w14:paraId="5D65EDA1" w14:textId="7D6E5B5A" w:rsidR="00974FF8" w:rsidRPr="00974FF8" w:rsidRDefault="00974FF8" w:rsidP="00974FF8">
      <w:pPr>
        <w:ind w:firstLine="720"/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</w:rPr>
        <w:t>2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 xml:space="preserve">ในกรณีที่ไม่เกี่ยวข้องให้ใส่เครื่องหมาย </w:t>
      </w:r>
      <w:proofErr w:type="gramStart"/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“ –</w:t>
      </w:r>
      <w:proofErr w:type="gramEnd"/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 xml:space="preserve"> ” (</w:t>
      </w:r>
      <w:r w:rsidRPr="00974FF8">
        <w:rPr>
          <w:rFonts w:ascii="TH Sarabun New" w:hAnsi="TH Sarabun New" w:cs="TH Sarabun New"/>
          <w:sz w:val="28"/>
          <w:szCs w:val="28"/>
        </w:rPr>
        <w:t xml:space="preserve">Dash)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ระบุว่าไม่มี หรือไม่เกี่ยวข้อง </w:t>
      </w:r>
    </w:p>
    <w:p w14:paraId="2A5A0F22" w14:textId="3BD42AAF" w:rsidR="00974FF8" w:rsidRPr="00974FF8" w:rsidRDefault="00974FF8" w:rsidP="00974FF8">
      <w:pPr>
        <w:ind w:firstLine="720"/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</w:rPr>
        <w:t>3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สามารถ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5C03566E" w14:textId="37E2B33E" w:rsidR="00974FF8" w:rsidRPr="00974FF8" w:rsidRDefault="00974FF8" w:rsidP="00974FF8">
      <w:pPr>
        <w:ind w:firstLine="720"/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</w:rPr>
        <w:t>4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4EBBE140" w14:textId="040E69B7" w:rsidR="00210259" w:rsidRPr="00974FF8" w:rsidRDefault="00974FF8" w:rsidP="00974FF8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</w:rPr>
        <w:t>5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หากข้อมูลที่ต้องการกรอกมีจำนวนมากและไม่สามารถกรอกลงในกล่องข้อความได้ ให้จัดทำเป็นเอกสารแนบ</w:t>
      </w:r>
    </w:p>
    <w:p w14:paraId="3F576024" w14:textId="77777777" w:rsidR="00974FF8" w:rsidRPr="00807B40" w:rsidRDefault="00974FF8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18BD2387" w14:textId="77777777" w:rsidR="004975C9" w:rsidRPr="00807B40" w:rsidRDefault="004975C9" w:rsidP="004975C9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807B40">
        <w:rPr>
          <w:rFonts w:ascii="TH Sarabun New" w:eastAsia="TH SarabunPSK" w:hAnsi="TH Sarabun New" w:cs="TH Sarabun New"/>
          <w:b/>
          <w:bCs/>
          <w:sz w:val="28"/>
          <w:cs/>
        </w:rPr>
        <w:t>ชื่อโครงการวิจัย</w:t>
      </w:r>
      <w:r w:rsidRPr="00807B40">
        <w:rPr>
          <w:rFonts w:ascii="TH Sarabun New" w:eastAsia="TH SarabunPSK" w:hAnsi="TH Sarabun New" w:cs="TH Sarabun New"/>
          <w:sz w:val="28"/>
          <w:cs/>
        </w:rPr>
        <w:t xml:space="preserve"> </w:t>
      </w:r>
      <w:r w:rsidRPr="00807B40">
        <w:rPr>
          <w:rFonts w:ascii="TH Sarabun New" w:eastAsia="TH SarabunPSK" w:hAnsi="TH Sarabun New" w:cs="TH Sarabun New"/>
          <w:sz w:val="28"/>
        </w:rPr>
        <w:t>(</w:t>
      </w:r>
      <w:r w:rsidRPr="00807B40">
        <w:rPr>
          <w:rFonts w:ascii="TH Sarabun New" w:eastAsia="TH SarabunPSK" w:hAnsi="TH Sarabun New" w:cs="TH Sarabun New"/>
          <w:sz w:val="28"/>
          <w:cs/>
        </w:rPr>
        <w:t>ภาษาไทย</w:t>
      </w:r>
      <w:r w:rsidRPr="00807B40">
        <w:rPr>
          <w:rFonts w:ascii="TH Sarabun New" w:hAnsi="TH Sarabun New" w:cs="TH Sarabun New"/>
          <w:sz w:val="28"/>
        </w:rPr>
        <w:t xml:space="preserve">) </w:t>
      </w:r>
      <w:r w:rsidRPr="00807B40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...............</w:t>
      </w:r>
    </w:p>
    <w:p w14:paraId="2B08AC44" w14:textId="77777777" w:rsidR="004975C9" w:rsidRPr="00807B40" w:rsidRDefault="004975C9" w:rsidP="004975C9">
      <w:pPr>
        <w:tabs>
          <w:tab w:val="left" w:pos="360"/>
          <w:tab w:val="left" w:pos="720"/>
          <w:tab w:val="left" w:pos="1080"/>
          <w:tab w:val="left" w:pos="1440"/>
        </w:tabs>
        <w:ind w:firstLine="720"/>
        <w:jc w:val="both"/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eastAsia="TH SarabunPSK" w:hAnsi="TH Sarabun New" w:cs="TH Sarabun New"/>
          <w:sz w:val="28"/>
          <w:szCs w:val="28"/>
        </w:rPr>
        <w:t>(</w:t>
      </w:r>
      <w:r w:rsidRPr="00807B40">
        <w:rPr>
          <w:rFonts w:ascii="TH Sarabun New" w:eastAsia="TH SarabunPSK" w:hAnsi="TH Sarabun New" w:cs="TH Sarabun New"/>
          <w:sz w:val="28"/>
          <w:szCs w:val="28"/>
          <w:cs/>
          <w:lang w:bidi="th-TH"/>
        </w:rPr>
        <w:t>ภาษาอังกฤษ</w:t>
      </w:r>
      <w:proofErr w:type="gramStart"/>
      <w:r w:rsidRPr="00807B40">
        <w:rPr>
          <w:rFonts w:ascii="TH Sarabun New" w:eastAsia="TH SarabunPSK" w:hAnsi="TH Sarabun New" w:cs="TH Sarabun New"/>
          <w:sz w:val="28"/>
          <w:szCs w:val="28"/>
        </w:rPr>
        <w:t xml:space="preserve">) </w:t>
      </w:r>
      <w:r w:rsidRPr="00807B40">
        <w:rPr>
          <w:rFonts w:ascii="TH Sarabun New" w:hAnsi="TH Sarabun New" w:cs="TH Sarabun New"/>
          <w:sz w:val="28"/>
          <w:szCs w:val="28"/>
          <w:rtl/>
          <w:cs/>
        </w:rPr>
        <w:t>.....................................................................................................</w:t>
      </w:r>
      <w:proofErr w:type="gramEnd"/>
    </w:p>
    <w:p w14:paraId="06C5655A" w14:textId="77777777" w:rsidR="00210259" w:rsidRPr="00807B40" w:rsidRDefault="0021025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หัวหน้าโครงการ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คณะ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5DCDED75" w14:textId="77777777" w:rsidR="00210259" w:rsidRPr="00807B40" w:rsidRDefault="00210259" w:rsidP="008A3468">
      <w:pPr>
        <w:spacing w:line="240" w:lineRule="auto"/>
        <w:jc w:val="thaiDistribute"/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sz w:val="28"/>
          <w:szCs w:val="28"/>
        </w:rPr>
        <w:t xml:space="preserve">            </w:t>
      </w: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Pr="00807B40">
        <w:rPr>
          <w:rFonts w:ascii="TH Sarabun New" w:hAnsi="TH Sarabun New" w:cs="TH Sarabun New"/>
          <w:sz w:val="28"/>
          <w:szCs w:val="28"/>
        </w:rPr>
        <w:t>………………………………………………….. Email……………………</w:t>
      </w:r>
      <w:r w:rsidR="008A3468" w:rsidRPr="00807B40">
        <w:rPr>
          <w:rFonts w:ascii="TH Sarabun New" w:hAnsi="TH Sarabun New" w:cs="TH Sarabun New"/>
          <w:sz w:val="28"/>
          <w:szCs w:val="28"/>
        </w:rPr>
        <w:t>……………..</w:t>
      </w:r>
      <w:r w:rsidRPr="00807B40">
        <w:rPr>
          <w:rFonts w:ascii="TH Sarabun New" w:hAnsi="TH Sarabun New" w:cs="TH Sarabun New"/>
          <w:sz w:val="28"/>
          <w:szCs w:val="28"/>
        </w:rPr>
        <w:t>………..</w:t>
      </w:r>
    </w:p>
    <w:p w14:paraId="401B9172" w14:textId="47FC1A87" w:rsidR="007E22A2" w:rsidRPr="00807B40" w:rsidRDefault="00D3263F" w:rsidP="00CC6A6D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17207010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7CA7AA7C" w14:textId="098A85D6" w:rsidR="007E22A2" w:rsidRPr="00807B40" w:rsidRDefault="00D3263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-185825628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</w:p>
    <w:p w14:paraId="474462B7" w14:textId="77777777" w:rsidR="008A3468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อาจารย</w:t>
      </w:r>
      <w:r w:rsidR="004975C9" w:rsidRPr="00807B40">
        <w:rPr>
          <w:rFonts w:ascii="TH Sarabun New" w:hAnsi="TH Sarabun New" w:cs="TH Sarabun New" w:hint="cs"/>
          <w:b/>
          <w:bCs/>
          <w:sz w:val="28"/>
          <w:cs/>
        </w:rPr>
        <w:t>์</w:t>
      </w:r>
      <w:r w:rsidRPr="00807B40">
        <w:rPr>
          <w:rFonts w:ascii="TH Sarabun New" w:hAnsi="TH Sarabun New" w:cs="TH Sarabun New"/>
          <w:b/>
          <w:bCs/>
          <w:sz w:val="28"/>
          <w:cs/>
        </w:rPr>
        <w:t>ที่ปรึกษาโครงการ</w:t>
      </w:r>
      <w:r w:rsidRPr="00807B40">
        <w:rPr>
          <w:rFonts w:ascii="TH Sarabun New" w:hAnsi="TH Sarabun New" w:cs="TH Sarabun New"/>
          <w:sz w:val="28"/>
        </w:rPr>
        <w:t>………………………………</w:t>
      </w:r>
      <w:r w:rsidRPr="00807B40">
        <w:rPr>
          <w:rFonts w:ascii="TH Sarabun New" w:hAnsi="TH Sarabun New" w:cs="TH Sarabun New"/>
          <w:sz w:val="28"/>
          <w:cs/>
        </w:rPr>
        <w:t>คณะ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258BD023" w14:textId="77777777" w:rsidR="008A3468" w:rsidRPr="00807B40" w:rsidRDefault="008A3468" w:rsidP="008A3468">
      <w:pPr>
        <w:spacing w:line="240" w:lineRule="auto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</w:rPr>
        <w:t xml:space="preserve">            </w:t>
      </w: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Pr="00807B40">
        <w:rPr>
          <w:rFonts w:ascii="TH Sarabun New" w:hAnsi="TH Sarabun New" w:cs="TH Sarabun New"/>
          <w:sz w:val="28"/>
          <w:szCs w:val="28"/>
        </w:rPr>
        <w:t>………………………………………………….. Email…………………………………..………..</w:t>
      </w:r>
    </w:p>
    <w:p w14:paraId="7FBC9764" w14:textId="72D1173E" w:rsidR="007E22A2" w:rsidRPr="00807B40" w:rsidRDefault="00D3263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95121116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0108DEE1" w14:textId="7750A03C" w:rsidR="007E22A2" w:rsidRPr="00807B40" w:rsidRDefault="00D3263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-55369493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</w:p>
    <w:p w14:paraId="4C5B017B" w14:textId="77777777" w:rsidR="008A3468" w:rsidRPr="00807B40" w:rsidRDefault="008A3468" w:rsidP="008A3468">
      <w:pPr>
        <w:spacing w:line="240" w:lineRule="auto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          </w:t>
      </w:r>
      <w:r w:rsidRPr="00807B40"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ในกรณีนักศึกษาเป็นหัวหน้าโครงการวิจัย</w:t>
      </w:r>
      <w:r w:rsidRPr="00807B40">
        <w:rPr>
          <w:rFonts w:ascii="TH Sarabun New" w:hAnsi="TH Sarabun New" w:cs="TH Sarabun New"/>
          <w:sz w:val="28"/>
          <w:szCs w:val="28"/>
          <w:lang w:bidi="th-TH"/>
        </w:rPr>
        <w:t>)</w:t>
      </w:r>
    </w:p>
    <w:p w14:paraId="5A5497D0" w14:textId="77777777" w:rsidR="00210259" w:rsidRPr="00807B40" w:rsidRDefault="0021025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ผู้ร่วมโครงการ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คณะ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7A50DA7B" w14:textId="21C5EDC0" w:rsidR="007E22A2" w:rsidRPr="00807B40" w:rsidRDefault="00D3263F" w:rsidP="007E22A2">
      <w:pPr>
        <w:pStyle w:val="a3"/>
        <w:spacing w:line="240" w:lineRule="auto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8201835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cs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0ADA8B4F" w14:textId="72206877" w:rsidR="007E22A2" w:rsidRPr="00807B40" w:rsidRDefault="00D3263F" w:rsidP="007E22A2">
      <w:pPr>
        <w:pStyle w:val="a3"/>
        <w:spacing w:line="240" w:lineRule="auto"/>
        <w:jc w:val="thaiDistribute"/>
        <w:rPr>
          <w:rFonts w:ascii="TH Sarabun New" w:hAnsi="TH Sarabun New" w:cs="TH Sarabun New"/>
          <w:sz w:val="28"/>
          <w:cs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100317479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cs/>
        </w:rPr>
        <w:t xml:space="preserve"> ไม่ผ่านการอบรม</w:t>
      </w:r>
    </w:p>
    <w:p w14:paraId="7D1F1B74" w14:textId="77777777" w:rsidR="00210259" w:rsidRPr="00807B40" w:rsidRDefault="0021025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วัตถุประสงค์โครงการวิจัย</w:t>
      </w:r>
    </w:p>
    <w:p w14:paraId="2D6D3577" w14:textId="77777777" w:rsidR="00210259" w:rsidRPr="00807B40" w:rsidRDefault="00210259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A8E7AD" w14:textId="77777777" w:rsidR="00210259" w:rsidRPr="00807B40" w:rsidRDefault="0021025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แหล่งทุนสนับสนุน</w:t>
      </w: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</w:t>
      </w:r>
    </w:p>
    <w:p w14:paraId="57CCC2B2" w14:textId="77777777" w:rsidR="00210259" w:rsidRPr="00807B40" w:rsidRDefault="0021025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ระยะเวลาการดำเนินการ</w:t>
      </w:r>
      <w:r w:rsidRPr="00807B40">
        <w:rPr>
          <w:rFonts w:ascii="TH Sarabun New" w:hAnsi="TH Sarabun New" w:cs="TH Sarabun New"/>
          <w:sz w:val="28"/>
        </w:rPr>
        <w:t>……….</w:t>
      </w:r>
      <w:r w:rsidRPr="00807B40">
        <w:rPr>
          <w:rFonts w:ascii="TH Sarabun New" w:hAnsi="TH Sarabun New" w:cs="TH Sarabun New"/>
          <w:sz w:val="28"/>
          <w:cs/>
        </w:rPr>
        <w:t xml:space="preserve">ปี </w:t>
      </w: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วันที่เริ่มต้น</w:t>
      </w:r>
      <w:r w:rsidRPr="00807B40">
        <w:rPr>
          <w:rFonts w:ascii="TH Sarabun New" w:hAnsi="TH Sarabun New" w:cs="TH Sarabun New"/>
          <w:sz w:val="28"/>
        </w:rPr>
        <w:t>-</w:t>
      </w:r>
      <w:r w:rsidRPr="00807B40">
        <w:rPr>
          <w:rFonts w:ascii="TH Sarabun New" w:hAnsi="TH Sarabun New" w:cs="TH Sarabun New"/>
          <w:sz w:val="28"/>
          <w:cs/>
        </w:rPr>
        <w:t>สิ้นสุด</w:t>
      </w:r>
      <w:r w:rsidRPr="00807B40">
        <w:rPr>
          <w:rFonts w:ascii="TH Sarabun New" w:hAnsi="TH Sarabun New" w:cs="TH Sarabun New"/>
          <w:sz w:val="28"/>
        </w:rPr>
        <w:t>)</w:t>
      </w:r>
    </w:p>
    <w:p w14:paraId="65560140" w14:textId="77777777" w:rsidR="004975C9" w:rsidRPr="00807B40" w:rsidRDefault="004975C9" w:rsidP="008A3468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ประเภทโครงการวิจัย</w:t>
      </w:r>
    </w:p>
    <w:p w14:paraId="2F7AE53E" w14:textId="7B20C37F" w:rsidR="00210259" w:rsidRPr="00807B40" w:rsidRDefault="00210259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  <w:cs/>
        </w:rPr>
        <w:lastRenderedPageBreak/>
        <w:t xml:space="preserve">โปรดทำเครื่องหมาย </w:t>
      </w:r>
      <w:r w:rsidR="00CC6A6D">
        <w:rPr>
          <w:rFonts w:ascii="TH Sarabun New" w:hAnsi="TH Sarabun New" w:cs="TH Sarabun New"/>
          <w:sz w:val="28"/>
        </w:rPr>
        <w:sym w:font="Wingdings 2" w:char="F050"/>
      </w:r>
      <w:r w:rsidRPr="00807B40">
        <w:rPr>
          <w:rFonts w:ascii="TH Sarabun New" w:hAnsi="TH Sarabun New" w:cs="TH Sarabun New"/>
          <w:sz w:val="28"/>
          <w:cs/>
        </w:rPr>
        <w:t xml:space="preserve"> ลงในช่องที่ตรงกับการดำเนินการวิจัยเพื่อขอยกเว้น</w:t>
      </w:r>
      <w:r w:rsidR="005E706A">
        <w:rPr>
          <w:rFonts w:ascii="TH Sarabun New" w:hAnsi="TH Sarabun New" w:cs="TH Sarabun New" w:hint="cs"/>
          <w:sz w:val="28"/>
          <w:cs/>
        </w:rPr>
        <w:t>งาน</w:t>
      </w:r>
      <w:r w:rsidRPr="00807B40">
        <w:rPr>
          <w:rFonts w:ascii="TH Sarabun New" w:hAnsi="TH Sarabun New" w:cs="TH Sarabun New"/>
          <w:sz w:val="28"/>
          <w:cs/>
        </w:rPr>
        <w:t>วิจัย</w:t>
      </w:r>
      <w:r w:rsidRPr="000F6273">
        <w:rPr>
          <w:rFonts w:ascii="TH Sarabun New" w:hAnsi="TH Sarabun New" w:cs="TH Sarabun New"/>
          <w:sz w:val="28"/>
          <w:cs/>
        </w:rPr>
        <w:t>ที่เป็น</w:t>
      </w:r>
      <w:r w:rsidRPr="005E706A">
        <w:rPr>
          <w:rFonts w:ascii="TH Sarabun New" w:hAnsi="TH Sarabun New" w:cs="TH Sarabun New"/>
          <w:b/>
          <w:bCs/>
          <w:sz w:val="28"/>
          <w:cs/>
        </w:rPr>
        <w:t xml:space="preserve">งานประเภทที่ </w:t>
      </w:r>
      <w:r w:rsidRPr="005E706A">
        <w:rPr>
          <w:rFonts w:ascii="TH Sarabun New" w:hAnsi="TH Sarabun New" w:cs="TH Sarabun New"/>
          <w:b/>
          <w:bCs/>
          <w:sz w:val="28"/>
        </w:rPr>
        <w:t>1</w:t>
      </w:r>
      <w:r w:rsidRPr="00807B40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  <w:cs/>
        </w:rPr>
        <w:t>และให้รายละเอียดข้างท้าย</w:t>
      </w:r>
    </w:p>
    <w:p w14:paraId="18B95211" w14:textId="0B99B836" w:rsidR="00210259" w:rsidRPr="00CC6A6D" w:rsidRDefault="00D3263F" w:rsidP="00CC6A6D">
      <w:pPr>
        <w:pStyle w:val="a3"/>
        <w:spacing w:after="0" w:line="240" w:lineRule="auto"/>
        <w:ind w:left="1350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479690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</w:rPr>
        <w:t xml:space="preserve"> </w:t>
      </w:r>
      <w:r w:rsidR="00210259" w:rsidRPr="00807B40">
        <w:rPr>
          <w:rFonts w:ascii="TH Sarabun New" w:hAnsi="TH Sarabun New" w:cs="TH Sarabun New"/>
          <w:sz w:val="28"/>
        </w:rPr>
        <w:t xml:space="preserve"> 1. </w:t>
      </w:r>
      <w:r w:rsidR="00210259" w:rsidRPr="00CC6A6D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BF04B4">
        <w:rPr>
          <w:rFonts w:ascii="TH Sarabun New" w:hAnsi="TH Sarabun New" w:cs="TH Sarabun New" w:hint="cs"/>
          <w:sz w:val="28"/>
          <w:cs/>
        </w:rPr>
        <w:t>ใน</w:t>
      </w:r>
      <w:r w:rsidR="00CC6A6D" w:rsidRPr="00CC6A6D">
        <w:rPr>
          <w:rFonts w:ascii="TH Sarabun New" w:hAnsi="TH Sarabun New" w:cs="TH Sarabun New" w:hint="cs"/>
          <w:sz w:val="28"/>
          <w:cs/>
        </w:rPr>
        <w:t>เชื้อโรค</w:t>
      </w:r>
      <w:r w:rsidR="008D3652">
        <w:rPr>
          <w:rFonts w:ascii="TH Sarabun New" w:hAnsi="TH Sarabun New" w:cs="TH Sarabun New"/>
          <w:sz w:val="28"/>
        </w:rPr>
        <w:t xml:space="preserve"> </w:t>
      </w:r>
      <w:r w:rsidR="00CC6A6D" w:rsidRPr="00CC6A6D">
        <w:rPr>
          <w:rFonts w:ascii="TH Sarabun New" w:hAnsi="TH Sarabun New" w:cs="TH Sarabun New" w:hint="cs"/>
          <w:sz w:val="28"/>
          <w:cs/>
        </w:rPr>
        <w:t xml:space="preserve">กลุ่ม 1 </w:t>
      </w:r>
      <w:r w:rsidR="00210259" w:rsidRPr="00CC6A6D">
        <w:rPr>
          <w:rFonts w:ascii="TH Sarabun New" w:hAnsi="TH Sarabun New" w:cs="TH Sarabun New"/>
          <w:sz w:val="28"/>
        </w:rPr>
        <w:t>(</w:t>
      </w:r>
      <w:r w:rsidR="00210259" w:rsidRPr="00CC6A6D">
        <w:rPr>
          <w:rFonts w:ascii="TH Sarabun New" w:hAnsi="TH Sarabun New" w:cs="TH Sarabun New"/>
          <w:sz w:val="28"/>
          <w:cs/>
        </w:rPr>
        <w:t>ระบุชื่อเชื้อ</w:t>
      </w:r>
      <w:r w:rsidR="00210259" w:rsidRPr="00CC6A6D">
        <w:rPr>
          <w:rFonts w:ascii="TH Sarabun New" w:hAnsi="TH Sarabun New" w:cs="TH Sarabun New"/>
          <w:sz w:val="28"/>
        </w:rPr>
        <w:t>)</w:t>
      </w:r>
    </w:p>
    <w:p w14:paraId="0C6696C9" w14:textId="77777777" w:rsidR="00D32BCE" w:rsidRDefault="00210259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</w:t>
      </w:r>
      <w:r w:rsidR="00D32BCE"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="00D32BCE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D32BCE"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188E2826" w14:textId="057B845C" w:rsidR="00210259" w:rsidRDefault="0021025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</w:p>
    <w:p w14:paraId="7FBECCD4" w14:textId="31069E9A" w:rsidR="00CC6A6D" w:rsidRPr="00BF04B4" w:rsidRDefault="00CC6A6D" w:rsidP="00CC6A6D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b/>
          <w:bCs/>
          <w:sz w:val="24"/>
          <w:szCs w:val="24"/>
          <w:u w:val="single"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 xml:space="preserve">หมายเหตุ </w:t>
      </w:r>
      <w:r w:rsidR="00BF04B4" w:rsidRPr="00BF04B4">
        <w:rPr>
          <w:rFonts w:ascii="TH Sarabun New" w:hAnsi="TH Sarabun New" w:cs="TH Sarabun New"/>
          <w:szCs w:val="22"/>
          <w:cs/>
        </w:rPr>
        <w:t>การวิจัยและทดลอง</w:t>
      </w:r>
      <w:r w:rsidR="00BF04B4" w:rsidRPr="00BF04B4">
        <w:rPr>
          <w:rFonts w:ascii="TH Sarabun New" w:hAnsi="TH Sarabun New" w:cs="TH Sarabun New" w:hint="cs"/>
          <w:szCs w:val="22"/>
          <w:cs/>
        </w:rPr>
        <w:t>ที่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ใช้ตัวอย่างสารชีวภาพที่มีปนเปื้อนเชื้อโรค </w:t>
      </w:r>
      <w:r w:rsidR="00F42901">
        <w:rPr>
          <w:rFonts w:ascii="TH Sarabun New" w:hAnsi="TH Sarabun New" w:cs="TH Sarabun New" w:hint="cs"/>
          <w:sz w:val="24"/>
          <w:szCs w:val="24"/>
          <w:cs/>
        </w:rPr>
        <w:t xml:space="preserve">กลุ่ม </w:t>
      </w:r>
      <w:r w:rsidRPr="00BF04B4">
        <w:rPr>
          <w:rFonts w:ascii="TH Sarabun New" w:hAnsi="TH Sarabun New" w:cs="TH Sarabun New"/>
          <w:sz w:val="24"/>
          <w:szCs w:val="24"/>
        </w:rPr>
        <w:t xml:space="preserve">1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หรือ มีการใช้เชื้อโรค </w:t>
      </w:r>
      <w:r w:rsidR="00F42901" w:rsidRPr="00BF04B4">
        <w:rPr>
          <w:rFonts w:ascii="TH Sarabun New" w:hAnsi="TH Sarabun New" w:cs="TH Sarabun New"/>
          <w:sz w:val="24"/>
          <w:szCs w:val="24"/>
          <w:cs/>
        </w:rPr>
        <w:t xml:space="preserve">เชื้อโรค </w:t>
      </w:r>
      <w:r w:rsidR="00F42901">
        <w:rPr>
          <w:rFonts w:ascii="TH Sarabun New" w:hAnsi="TH Sarabun New" w:cs="TH Sarabun New" w:hint="cs"/>
          <w:sz w:val="24"/>
          <w:szCs w:val="24"/>
          <w:cs/>
        </w:rPr>
        <w:t xml:space="preserve">กลุ่ม </w:t>
      </w:r>
      <w:r w:rsidR="00F42901" w:rsidRPr="00BF04B4">
        <w:rPr>
          <w:rFonts w:ascii="TH Sarabun New" w:hAnsi="TH Sarabun New" w:cs="TH Sarabun New"/>
          <w:sz w:val="24"/>
          <w:szCs w:val="24"/>
        </w:rPr>
        <w:t>1</w:t>
      </w:r>
      <w:r w:rsidRPr="00BF04B4">
        <w:rPr>
          <w:rFonts w:ascii="TH Sarabun New" w:hAnsi="TH Sarabun New" w:cs="TH Sarabun New"/>
          <w:sz w:val="24"/>
          <w:szCs w:val="24"/>
        </w:rPr>
        <w:t xml:space="preserve"> 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>อ้างอิงตาม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ประกาศกระทรวงสาธารณสุข</w:t>
      </w:r>
      <w:r w:rsidRPr="00BF04B4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เรื่อง</w:t>
      </w:r>
      <w:r w:rsidRPr="00BF04B4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รายการเชื้อ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โรคที่ประสงค์ควบคุมตามมาตรา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หรือ ใช้เชื้อโรคและสารชีวภาพที่ไม่ใช่อนุภาคโปรตีนก่อโรค </w:t>
      </w:r>
      <w:r w:rsidRPr="00BF04B4">
        <w:rPr>
          <w:rFonts w:ascii="TH Sarabun New" w:hAnsi="TH Sarabun New" w:cs="TH Sarabun New"/>
          <w:sz w:val="24"/>
          <w:szCs w:val="24"/>
          <w:u w:val="single"/>
          <w:cs/>
        </w:rPr>
        <w:t>ที่ไม่ปรากฏ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u w:val="single"/>
          <w:cs/>
        </w:rPr>
        <w:t>ใ</w:t>
      </w:r>
      <w:r w:rsidRPr="00BF04B4">
        <w:rPr>
          <w:rFonts w:ascii="TH Sarabun New" w:hAnsi="TH Sarabun New" w:cs="TH Sarabun New"/>
          <w:sz w:val="24"/>
          <w:szCs w:val="24"/>
          <w:cs/>
        </w:rPr>
        <w:t>น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ประกาศกระทรวงสาธารณสุข เรื่อง รายการเชื้อโรคที่ประสงค์ควบคุมตามมาตรา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</w:p>
    <w:p w14:paraId="2607E543" w14:textId="77777777" w:rsidR="00CC6A6D" w:rsidRPr="00BF04B4" w:rsidRDefault="00CC6A6D" w:rsidP="00CC6A6D">
      <w:pPr>
        <w:spacing w:line="240" w:lineRule="auto"/>
        <w:jc w:val="thaiDistribute"/>
        <w:rPr>
          <w:rFonts w:ascii="TH Sarabun New" w:hAnsi="TH Sarabun New" w:cs="TH Sarabun New"/>
          <w:sz w:val="24"/>
          <w:szCs w:val="18"/>
        </w:rPr>
      </w:pPr>
    </w:p>
    <w:p w14:paraId="20A708B5" w14:textId="2627A18E" w:rsidR="00210259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00273391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2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210259" w:rsidRPr="00807B40">
        <w:rPr>
          <w:rFonts w:ascii="TH Sarabun New" w:hAnsi="TH Sarabun New" w:cs="TH Sarabun New"/>
          <w:sz w:val="28"/>
          <w:cs/>
        </w:rPr>
        <w:t xml:space="preserve">ตัวอย่างตรวจ </w:t>
      </w:r>
      <w:r w:rsidR="00210259" w:rsidRPr="00807B40">
        <w:rPr>
          <w:rFonts w:ascii="TH Sarabun New" w:hAnsi="TH Sarabun New" w:cs="TH Sarabun New"/>
          <w:sz w:val="28"/>
        </w:rPr>
        <w:t xml:space="preserve">(Diagnostic specimens) </w:t>
      </w:r>
      <w:r w:rsidR="00210259" w:rsidRPr="00807B40">
        <w:rPr>
          <w:rFonts w:ascii="TH Sarabun New" w:hAnsi="TH Sarabun New" w:cs="TH Sarabun New"/>
          <w:sz w:val="28"/>
          <w:cs/>
        </w:rPr>
        <w:t>จากคนหรือสัตว์ที่เก็บเพื่อการวินิจฉัยโรคทั่วไปและมีความเสี่ยงในการติดเชื้อต่ำ</w:t>
      </w:r>
      <w:r w:rsidR="00210259" w:rsidRPr="00807B40">
        <w:rPr>
          <w:rFonts w:ascii="TH Sarabun New" w:hAnsi="TH Sarabun New" w:cs="TH Sarabun New"/>
          <w:sz w:val="28"/>
        </w:rPr>
        <w:t xml:space="preserve"> (</w:t>
      </w:r>
      <w:r w:rsidR="00210259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210259" w:rsidRPr="00807B40">
        <w:rPr>
          <w:rFonts w:ascii="TH Sarabun New" w:hAnsi="TH Sarabun New" w:cs="TH Sarabun New"/>
          <w:sz w:val="28"/>
        </w:rPr>
        <w:t>)</w:t>
      </w:r>
    </w:p>
    <w:p w14:paraId="3CBE72D8" w14:textId="77777777" w:rsidR="00D32BCE" w:rsidRDefault="00D32BCE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6DFBA039" w14:textId="1DF84E23" w:rsidR="00CC6A6D" w:rsidRPr="00BF04B4" w:rsidRDefault="00630729" w:rsidP="00CC6A6D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 xml:space="preserve">หมายเหตุ </w:t>
      </w:r>
      <w:r w:rsidRPr="00BF04B4">
        <w:rPr>
          <w:rFonts w:ascii="TH Sarabun New" w:hAnsi="TH Sarabun New" w:cs="TH Sarabun New"/>
          <w:sz w:val="24"/>
          <w:szCs w:val="24"/>
          <w:cs/>
        </w:rPr>
        <w:t>ความเสี่ยงในการติดเชื้อต่ำ</w:t>
      </w:r>
      <w:r w:rsidRPr="00BF04B4">
        <w:rPr>
          <w:rFonts w:ascii="TH Sarabun New" w:hAnsi="TH Sarabun New" w:cs="TH Sarabun New" w:hint="cs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หมายถึง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ใช้ ตัวอย่างสารชีวภาพจากคนปกติ เช่น ตัวอย่างเลือด/</w:t>
      </w:r>
      <w:proofErr w:type="spellStart"/>
      <w:r w:rsidRPr="00BF04B4">
        <w:rPr>
          <w:rFonts w:ascii="TH Sarabun New" w:hAnsi="TH Sarabun New" w:cs="TH Sarabun New"/>
          <w:sz w:val="24"/>
          <w:szCs w:val="24"/>
          <w:cs/>
        </w:rPr>
        <w:t>ซีรั่ม</w:t>
      </w:r>
      <w:proofErr w:type="spellEnd"/>
      <w:r w:rsidRPr="00BF04B4">
        <w:rPr>
          <w:rFonts w:ascii="TH Sarabun New" w:hAnsi="TH Sarabun New" w:cs="TH Sarabun New"/>
          <w:sz w:val="24"/>
          <w:szCs w:val="24"/>
          <w:cs/>
        </w:rPr>
        <w:t xml:space="preserve"> ที่ได้รับการตรวจแล้วว่าให้ผลลบต่อ</w:t>
      </w:r>
      <w:proofErr w:type="spellStart"/>
      <w:r w:rsidRPr="00BF04B4">
        <w:rPr>
          <w:rFonts w:ascii="TH Sarabun New" w:hAnsi="TH Sarabun New" w:cs="TH Sarabun New"/>
          <w:sz w:val="24"/>
          <w:szCs w:val="24"/>
          <w:cs/>
        </w:rPr>
        <w:t>ไวรัส</w:t>
      </w:r>
      <w:proofErr w:type="spellEnd"/>
      <w:r w:rsidRPr="00BF04B4">
        <w:rPr>
          <w:rFonts w:ascii="TH Sarabun New" w:hAnsi="TH Sarabun New" w:cs="TH Sarabun New"/>
          <w:sz w:val="24"/>
          <w:szCs w:val="24"/>
          <w:cs/>
        </w:rPr>
        <w:t>ตับอักเสบชนิดบีและซี และ</w:t>
      </w:r>
      <w:proofErr w:type="spellStart"/>
      <w:r w:rsidRPr="00BF04B4">
        <w:rPr>
          <w:rFonts w:ascii="TH Sarabun New" w:hAnsi="TH Sarabun New" w:cs="TH Sarabun New"/>
          <w:sz w:val="24"/>
          <w:szCs w:val="24"/>
          <w:cs/>
        </w:rPr>
        <w:t>เฮช</w:t>
      </w:r>
      <w:proofErr w:type="spellEnd"/>
      <w:r w:rsidRPr="00BF04B4">
        <w:rPr>
          <w:rFonts w:ascii="TH Sarabun New" w:hAnsi="TH Sarabun New" w:cs="TH Sarabun New"/>
          <w:sz w:val="24"/>
          <w:szCs w:val="24"/>
          <w:cs/>
        </w:rPr>
        <w:t>ไอวี</w:t>
      </w:r>
      <w:r w:rsidRPr="00BF04B4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>(โปรดแนบเอกสารยืนยัน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>)</w:t>
      </w:r>
    </w:p>
    <w:p w14:paraId="0F5D6AEA" w14:textId="6F441DA4" w:rsidR="00630729" w:rsidRPr="00BF04B4" w:rsidRDefault="00630729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</w:p>
    <w:p w14:paraId="4F766663" w14:textId="78376C14" w:rsidR="0067436C" w:rsidRPr="00807B40" w:rsidRDefault="00D3263F" w:rsidP="004975C9">
      <w:pPr>
        <w:pStyle w:val="a3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30492805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67436C" w:rsidRPr="00807B40">
        <w:rPr>
          <w:rFonts w:ascii="TH Sarabun New" w:hAnsi="TH Sarabun New" w:cs="TH Sarabun New"/>
          <w:sz w:val="28"/>
        </w:rPr>
        <w:t xml:space="preserve"> 3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7436C" w:rsidRPr="00807B40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38725F" w:rsidRPr="00807B40">
        <w:rPr>
          <w:rFonts w:ascii="TH Sarabun New" w:hAnsi="TH Sarabun New" w:cs="TH Sarabun New"/>
          <w:sz w:val="28"/>
        </w:rPr>
        <w:t xml:space="preserve"> human/animal </w:t>
      </w:r>
      <w:r w:rsidR="00BF04B4">
        <w:rPr>
          <w:rFonts w:ascii="TH Sarabun New" w:hAnsi="TH Sarabun New" w:cs="TH Sarabun New"/>
          <w:sz w:val="28"/>
        </w:rPr>
        <w:t>cell/</w:t>
      </w:r>
      <w:r w:rsidR="0038725F" w:rsidRPr="00807B40">
        <w:rPr>
          <w:rFonts w:ascii="TH Sarabun New" w:hAnsi="TH Sarabun New" w:cs="TH Sarabun New"/>
          <w:sz w:val="28"/>
        </w:rPr>
        <w:t xml:space="preserve">cell lines </w:t>
      </w:r>
      <w:r w:rsidR="0038725F" w:rsidRPr="00807B40">
        <w:rPr>
          <w:rFonts w:ascii="TH Sarabun New" w:hAnsi="TH Sarabun New" w:cs="TH Sarabun New"/>
          <w:sz w:val="28"/>
          <w:cs/>
        </w:rPr>
        <w:t>ที่</w:t>
      </w:r>
      <w:r w:rsidR="00BF04B4" w:rsidRPr="00807B40">
        <w:rPr>
          <w:rFonts w:ascii="TH Sarabun New" w:hAnsi="TH Sarabun New" w:cs="TH Sarabun New"/>
          <w:sz w:val="28"/>
          <w:cs/>
        </w:rPr>
        <w:t>มีความเสี่ยงในการติดเชื้อต่ำ</w:t>
      </w:r>
      <w:r w:rsidR="0038725F" w:rsidRPr="00807B40">
        <w:rPr>
          <w:rFonts w:ascii="TH Sarabun New" w:hAnsi="TH Sarabun New" w:cs="TH Sarabun New"/>
          <w:sz w:val="28"/>
          <w:cs/>
        </w:rPr>
        <w:t>หรือ</w:t>
      </w:r>
      <w:r w:rsidR="00BF04B4">
        <w:rPr>
          <w:rFonts w:ascii="TH Sarabun New" w:hAnsi="TH Sarabun New" w:cs="TH Sarabun New" w:hint="cs"/>
          <w:sz w:val="28"/>
          <w:cs/>
        </w:rPr>
        <w:t>มา</w:t>
      </w:r>
      <w:r w:rsidR="0038725F" w:rsidRPr="00807B40">
        <w:rPr>
          <w:rFonts w:ascii="TH Sarabun New" w:hAnsi="TH Sarabun New" w:cs="TH Sarabun New"/>
          <w:sz w:val="28"/>
          <w:cs/>
        </w:rPr>
        <w:t xml:space="preserve">จากแหล่งกำเนิดที่มีการทดสอบว่าไม่มี </w:t>
      </w:r>
      <w:r w:rsidR="0038725F" w:rsidRPr="00807B40">
        <w:rPr>
          <w:rFonts w:ascii="TH Sarabun New" w:hAnsi="TH Sarabun New" w:cs="TH Sarabun New"/>
          <w:sz w:val="28"/>
        </w:rPr>
        <w:t xml:space="preserve">infectious agent </w:t>
      </w:r>
      <w:r w:rsidR="0038725F" w:rsidRPr="00807B40">
        <w:rPr>
          <w:rFonts w:ascii="TH Sarabun New" w:hAnsi="TH Sarabun New" w:cs="TH Sarabun New"/>
          <w:sz w:val="28"/>
          <w:cs/>
        </w:rPr>
        <w:t xml:space="preserve">รวมถึง </w:t>
      </w:r>
      <w:r w:rsidR="0038725F" w:rsidRPr="00807B40">
        <w:rPr>
          <w:rFonts w:ascii="TH Sarabun New" w:hAnsi="TH Sarabun New" w:cs="TH Sarabun New"/>
          <w:sz w:val="28"/>
        </w:rPr>
        <w:t>untransformed cell lines</w:t>
      </w:r>
    </w:p>
    <w:p w14:paraId="3EA8F407" w14:textId="77777777" w:rsidR="00D32BCE" w:rsidRDefault="00D32BCE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3290F5C" w14:textId="42913393" w:rsidR="00BF04B4" w:rsidRPr="00BF04B4" w:rsidRDefault="00CC6A6D" w:rsidP="00BF04B4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>หมายเหตุ</w:t>
      </w:r>
      <w:r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ใช้เซลล์</w:t>
      </w:r>
      <w:r w:rsidRPr="00BF04B4">
        <w:rPr>
          <w:rFonts w:ascii="TH Sarabun New" w:hAnsi="TH Sarabun New" w:cs="TH Sarabun New"/>
          <w:sz w:val="24"/>
          <w:szCs w:val="24"/>
        </w:rPr>
        <w:t>/cell line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</w:rPr>
        <w:t>cell line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ที่ได้รับคำแนะนำจาก </w:t>
      </w:r>
      <w:r w:rsidRPr="00BF04B4">
        <w:rPr>
          <w:rFonts w:ascii="TH Sarabun New" w:hAnsi="TH Sarabun New" w:cs="TH Sarabun New"/>
          <w:sz w:val="24"/>
          <w:szCs w:val="24"/>
        </w:rPr>
        <w:t xml:space="preserve">cell bank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มาตรฐานให้ใช้ห้องปฏิบัติการระดับ </w:t>
      </w:r>
      <w:r w:rsidRPr="00BF04B4">
        <w:rPr>
          <w:rFonts w:ascii="TH Sarabun New" w:hAnsi="TH Sarabun New" w:cs="TH Sarabun New"/>
          <w:sz w:val="24"/>
          <w:szCs w:val="24"/>
        </w:rPr>
        <w:t>BSL-1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/>
          <w:sz w:val="24"/>
          <w:szCs w:val="24"/>
          <w:cs/>
        </w:rPr>
        <w:t>ได้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>(โปรดแนบเอกสารยืนยัน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>)</w:t>
      </w:r>
    </w:p>
    <w:p w14:paraId="7907E787" w14:textId="77777777" w:rsidR="0067436C" w:rsidRPr="00807B40" w:rsidRDefault="0067436C" w:rsidP="0038725F">
      <w:pPr>
        <w:spacing w:line="240" w:lineRule="auto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3F4A286B" w14:textId="044451D1" w:rsidR="00210259" w:rsidRPr="00CC6A6D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96034109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4</w:t>
      </w:r>
      <w:r w:rsidR="00210259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210259" w:rsidRPr="00807B40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ไม่เกี่ยวข้องกับการใช้สิ่งมีชีวิต</w:t>
      </w:r>
      <w:r w:rsidR="006331D4" w:rsidRPr="00807B40">
        <w:rPr>
          <w:rFonts w:ascii="TH Sarabun New" w:hAnsi="TH Sarabun New" w:cs="TH Sarabun New"/>
          <w:sz w:val="28"/>
          <w:cs/>
        </w:rPr>
        <w:t>โดยตรง</w:t>
      </w:r>
      <w:r w:rsidR="00210259" w:rsidRPr="00807B40">
        <w:rPr>
          <w:rFonts w:ascii="TH Sarabun New" w:hAnsi="TH Sarabun New" w:cs="TH Sarabun New"/>
          <w:sz w:val="28"/>
          <w:cs/>
        </w:rPr>
        <w:t xml:space="preserve"> หรือเป็นเทคนิคที่ไม่ก่อให้เกิดการเปลี่ยนแปลงทางพันธุกรรมของเชื้อโรค เช่น</w:t>
      </w:r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210259" w:rsidRPr="00807B40">
        <w:rPr>
          <w:rFonts w:ascii="TH Sarabun New" w:hAnsi="TH Sarabun New" w:cs="TH Sarabun New"/>
          <w:i/>
          <w:iCs/>
          <w:sz w:val="28"/>
        </w:rPr>
        <w:t xml:space="preserve">in vitro </w:t>
      </w:r>
      <w:r w:rsidR="00210259" w:rsidRPr="00807B40">
        <w:rPr>
          <w:rFonts w:ascii="TH Sarabun New" w:hAnsi="TH Sarabun New" w:cs="TH Sarabun New"/>
          <w:sz w:val="28"/>
        </w:rPr>
        <w:t>expression system</w:t>
      </w:r>
      <w:r w:rsidR="00CC6A6D">
        <w:rPr>
          <w:rFonts w:ascii="TH Sarabun New" w:hAnsi="TH Sarabun New" w:cs="TH Sarabun New" w:hint="cs"/>
          <w:sz w:val="28"/>
          <w:cs/>
        </w:rPr>
        <w:t>ม</w:t>
      </w:r>
      <w:r w:rsidR="00CC6A6D" w:rsidRPr="00CC6A6D">
        <w:rPr>
          <w:rFonts w:ascii="TH Sarabun New" w:hAnsi="TH Sarabun New" w:cs="TH Sarabun New" w:hint="cs"/>
          <w:sz w:val="28"/>
          <w:cs/>
        </w:rPr>
        <w:t xml:space="preserve"> </w:t>
      </w:r>
      <w:r w:rsidR="00CC6A6D" w:rsidRPr="00CC6A6D">
        <w:rPr>
          <w:rFonts w:ascii="TH Sarabun New" w:eastAsia="Times New Roman" w:hAnsi="TH Sarabun New" w:cs="TH Sarabun New"/>
          <w:i/>
          <w:iCs/>
          <w:sz w:val="28"/>
        </w:rPr>
        <w:t xml:space="preserve">in vitro </w:t>
      </w:r>
      <w:r w:rsidR="00CC6A6D" w:rsidRPr="00CC6A6D">
        <w:rPr>
          <w:rFonts w:ascii="TH Sarabun New" w:eastAsia="Times New Roman" w:hAnsi="TH Sarabun New" w:cs="TH Sarabun New"/>
          <w:sz w:val="28"/>
        </w:rPr>
        <w:t>use of nucleic acids (</w:t>
      </w:r>
      <w:r w:rsidR="00CC6A6D" w:rsidRPr="00CC6A6D">
        <w:rPr>
          <w:rFonts w:ascii="TH Sarabun New" w:eastAsia="Times New Roman" w:hAnsi="TH Sarabun New" w:cs="TH Sarabun New"/>
          <w:sz w:val="28"/>
          <w:cs/>
        </w:rPr>
        <w:t>เช่น</w:t>
      </w:r>
      <w:r w:rsidR="00CC6A6D" w:rsidRPr="00CC6A6D">
        <w:rPr>
          <w:rFonts w:ascii="TH Sarabun New" w:eastAsia="Times New Roman" w:hAnsi="TH Sarabun New" w:cs="TH Sarabun New"/>
          <w:sz w:val="28"/>
        </w:rPr>
        <w:t xml:space="preserve"> PCR, synthetic double stranded RNA)</w:t>
      </w:r>
      <w:r w:rsidR="00CC6A6D" w:rsidRPr="00CC6A6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6331D4" w:rsidRPr="00CC6A6D">
        <w:rPr>
          <w:rFonts w:ascii="TH Sarabun New" w:hAnsi="TH Sarabun New" w:cs="TH Sarabun New"/>
          <w:sz w:val="28"/>
        </w:rPr>
        <w:t>(</w:t>
      </w:r>
      <w:r w:rsidR="006331D4" w:rsidRPr="00CC6A6D">
        <w:rPr>
          <w:rFonts w:ascii="TH Sarabun New" w:hAnsi="TH Sarabun New" w:cs="TH Sarabun New"/>
          <w:sz w:val="28"/>
          <w:cs/>
        </w:rPr>
        <w:t>ระบุรายละเอียด</w:t>
      </w:r>
      <w:r w:rsidR="006331D4" w:rsidRPr="00CC6A6D">
        <w:rPr>
          <w:rFonts w:ascii="TH Sarabun New" w:hAnsi="TH Sarabun New" w:cs="TH Sarabun New"/>
          <w:sz w:val="28"/>
        </w:rPr>
        <w:t>)</w:t>
      </w:r>
    </w:p>
    <w:p w14:paraId="344B56FA" w14:textId="77777777" w:rsidR="00D32BCE" w:rsidRDefault="00D32BCE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427C801D" w14:textId="4D59478A" w:rsidR="00CC6A6D" w:rsidRPr="00D32BCE" w:rsidRDefault="00CC6A6D" w:rsidP="00D32BCE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0744162C" w14:textId="4C036FDB" w:rsidR="00005753" w:rsidRPr="00CC6A6D" w:rsidRDefault="00D3263F" w:rsidP="004975C9">
      <w:pPr>
        <w:pStyle w:val="a3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103330942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5</w:t>
      </w:r>
      <w:r w:rsidR="00005753" w:rsidRPr="00CC6A6D">
        <w:rPr>
          <w:rFonts w:ascii="TH Sarabun New" w:hAnsi="TH Sarabun New" w:cs="TH Sarabun New"/>
          <w:sz w:val="28"/>
        </w:rPr>
        <w:t xml:space="preserve">. </w:t>
      </w:r>
      <w:r w:rsidR="004975C9" w:rsidRPr="00CC6A6D">
        <w:rPr>
          <w:rFonts w:ascii="TH Sarabun New" w:hAnsi="TH Sarabun New" w:cs="TH Sarabun New"/>
          <w:sz w:val="28"/>
        </w:rPr>
        <w:tab/>
      </w:r>
      <w:r w:rsidR="00005753" w:rsidRPr="00CC6A6D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มีการ</w:t>
      </w:r>
      <w:r w:rsidR="00CF5251" w:rsidRPr="00CC6A6D">
        <w:rPr>
          <w:rFonts w:ascii="TH Sarabun New" w:hAnsi="TH Sarabun New" w:cs="TH Sarabun New"/>
          <w:sz w:val="28"/>
          <w:cs/>
        </w:rPr>
        <w:t xml:space="preserve">ใช้ </w:t>
      </w:r>
      <w:r w:rsidR="00CC6A6D" w:rsidRPr="00CC6A6D">
        <w:rPr>
          <w:rFonts w:ascii="TH Sarabun New" w:hAnsi="TH Sarabun New" w:cs="TH Sarabun New"/>
          <w:color w:val="C00000"/>
          <w:sz w:val="28"/>
        </w:rPr>
        <w:t>recombinant DNA (</w:t>
      </w:r>
      <w:proofErr w:type="spellStart"/>
      <w:r w:rsidR="00CF5251" w:rsidRPr="00CC6A6D">
        <w:rPr>
          <w:rFonts w:ascii="TH Sarabun New" w:hAnsi="TH Sarabun New" w:cs="TH Sarabun New"/>
          <w:sz w:val="28"/>
        </w:rPr>
        <w:t>rDNA</w:t>
      </w:r>
      <w:proofErr w:type="spellEnd"/>
      <w:r w:rsidR="00CC6A6D" w:rsidRPr="00CC6A6D">
        <w:rPr>
          <w:rFonts w:ascii="TH Sarabun New" w:hAnsi="TH Sarabun New" w:cs="TH Sarabun New"/>
          <w:sz w:val="28"/>
        </w:rPr>
        <w:t>)</w:t>
      </w:r>
      <w:r w:rsidR="00CF5251" w:rsidRPr="00CC6A6D">
        <w:rPr>
          <w:rFonts w:ascii="TH Sarabun New" w:hAnsi="TH Sarabun New" w:cs="TH Sarabun New"/>
          <w:sz w:val="28"/>
        </w:rPr>
        <w:t xml:space="preserve"> </w:t>
      </w:r>
      <w:r w:rsidR="00CF5251" w:rsidRPr="00CC6A6D">
        <w:rPr>
          <w:rFonts w:ascii="TH Sarabun New" w:hAnsi="TH Sarabun New" w:cs="TH Sarabun New"/>
          <w:sz w:val="28"/>
          <w:cs/>
        </w:rPr>
        <w:t>ที่มีความเสี่ยงต่ำ</w:t>
      </w:r>
      <w:r w:rsidR="004975C9" w:rsidRPr="00CC6A6D">
        <w:rPr>
          <w:rFonts w:ascii="TH Sarabun New" w:hAnsi="TH Sarabun New" w:cs="TH Sarabun New"/>
          <w:sz w:val="28"/>
        </w:rPr>
        <w:t xml:space="preserve"> (</w:t>
      </w:r>
      <w:r w:rsidR="004975C9" w:rsidRPr="00CC6A6D">
        <w:rPr>
          <w:rFonts w:ascii="TH Sarabun New" w:eastAsia="Times New Roman" w:hAnsi="TH Sarabun New" w:cs="TH Sarabun New"/>
          <w:sz w:val="28"/>
          <w:cs/>
        </w:rPr>
        <w:t>ไม่รวมถึงยีนกำหนดการสร้างของสารพิษที่ได้มาจากการโคลนนิ่งที่มีฤทธิ์ต่อสิ่งมีชีวิตที่มีกระดูกสันหลัง</w:t>
      </w:r>
      <w:r w:rsidR="004975C9" w:rsidRPr="00CC6A6D">
        <w:rPr>
          <w:rFonts w:ascii="TH Sarabun New" w:eastAsia="Times New Roman" w:hAnsi="TH Sarabun New" w:cs="TH Sarabun New"/>
          <w:sz w:val="28"/>
        </w:rPr>
        <w:t xml:space="preserve">) </w:t>
      </w:r>
      <w:r w:rsidR="00CF5251" w:rsidRPr="00CC6A6D">
        <w:rPr>
          <w:rFonts w:ascii="TH Sarabun New" w:hAnsi="TH Sarabun New" w:cs="TH Sarabun New"/>
          <w:sz w:val="28"/>
          <w:cs/>
        </w:rPr>
        <w:t>และ</w:t>
      </w:r>
      <w:r w:rsidR="00CF5251" w:rsidRPr="00CC6A6D">
        <w:rPr>
          <w:rFonts w:ascii="TH Sarabun New" w:hAnsi="TH Sarabun New" w:cs="TH Sarabun New"/>
          <w:sz w:val="28"/>
        </w:rPr>
        <w:t xml:space="preserve">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ใช้ </w:t>
      </w:r>
      <w:r w:rsidR="004975C9" w:rsidRPr="00CC6A6D">
        <w:rPr>
          <w:rFonts w:ascii="TH Sarabun New" w:hAnsi="TH Sarabun New" w:cs="TH Sarabun New"/>
          <w:sz w:val="28"/>
        </w:rPr>
        <w:t>prokaryotic</w:t>
      </w:r>
      <w:r w:rsidR="00005753" w:rsidRPr="00CC6A6D">
        <w:rPr>
          <w:rFonts w:ascii="TH Sarabun New" w:hAnsi="TH Sarabun New" w:cs="TH Sarabun New"/>
          <w:sz w:val="28"/>
        </w:rPr>
        <w:t xml:space="preserve"> plasmid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หรือ </w:t>
      </w:r>
      <w:r w:rsidR="00005753" w:rsidRPr="00CC6A6D">
        <w:rPr>
          <w:rFonts w:ascii="TH Sarabun New" w:hAnsi="TH Sarabun New" w:cs="TH Sarabun New"/>
          <w:sz w:val="28"/>
        </w:rPr>
        <w:t xml:space="preserve">low risk viral vector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เช่น </w:t>
      </w:r>
      <w:r w:rsidR="00005753" w:rsidRPr="00CC6A6D">
        <w:rPr>
          <w:rFonts w:ascii="TH Sarabun New" w:hAnsi="TH Sarabun New" w:cs="TH Sarabun New"/>
          <w:i/>
          <w:iCs/>
          <w:sz w:val="28"/>
        </w:rPr>
        <w:t>E.</w:t>
      </w:r>
      <w:r w:rsidR="004975C9" w:rsidRPr="00CC6A6D">
        <w:rPr>
          <w:rFonts w:ascii="TH Sarabun New" w:hAnsi="TH Sarabun New" w:cs="TH Sarabun New"/>
          <w:i/>
          <w:iCs/>
          <w:sz w:val="28"/>
        </w:rPr>
        <w:t xml:space="preserve"> </w:t>
      </w:r>
      <w:r w:rsidR="00005753" w:rsidRPr="00CC6A6D">
        <w:rPr>
          <w:rFonts w:ascii="TH Sarabun New" w:hAnsi="TH Sarabun New" w:cs="TH Sarabun New"/>
          <w:i/>
          <w:iCs/>
          <w:sz w:val="28"/>
        </w:rPr>
        <w:t>coli</w:t>
      </w:r>
      <w:r w:rsidR="00005753" w:rsidRPr="00CC6A6D">
        <w:rPr>
          <w:rFonts w:ascii="TH Sarabun New" w:hAnsi="TH Sarabun New" w:cs="TH Sarabun New"/>
          <w:sz w:val="28"/>
        </w:rPr>
        <w:t xml:space="preserve"> K-12,</w:t>
      </w:r>
      <w:r w:rsidR="00005753" w:rsidRPr="00CC6A6D">
        <w:rPr>
          <w:rFonts w:ascii="TH Sarabun New" w:hAnsi="TH Sarabun New" w:cs="TH Sarabun New"/>
          <w:i/>
          <w:iCs/>
          <w:sz w:val="28"/>
        </w:rPr>
        <w:t xml:space="preserve"> Saccharomyces </w:t>
      </w:r>
      <w:proofErr w:type="spellStart"/>
      <w:r w:rsidR="00005753" w:rsidRPr="00CC6A6D">
        <w:rPr>
          <w:rFonts w:ascii="TH Sarabun New" w:hAnsi="TH Sarabun New" w:cs="TH Sarabun New"/>
          <w:i/>
          <w:iCs/>
          <w:sz w:val="28"/>
        </w:rPr>
        <w:t>uvarum</w:t>
      </w:r>
      <w:proofErr w:type="spellEnd"/>
      <w:r w:rsidR="00005753" w:rsidRPr="00CC6A6D">
        <w:rPr>
          <w:rFonts w:ascii="TH Sarabun New" w:hAnsi="TH Sarabun New" w:cs="TH Sarabun New"/>
          <w:sz w:val="28"/>
        </w:rPr>
        <w:t xml:space="preserve">, </w:t>
      </w:r>
      <w:r w:rsidR="004975C9" w:rsidRPr="00CC6A6D">
        <w:rPr>
          <w:rFonts w:ascii="TH Sarabun New" w:eastAsia="Times New Roman" w:hAnsi="TH Sarabun New" w:cs="TH Sarabun New"/>
          <w:i/>
          <w:iCs/>
          <w:sz w:val="28"/>
        </w:rPr>
        <w:t xml:space="preserve">Bacillus </w:t>
      </w:r>
      <w:proofErr w:type="spellStart"/>
      <w:r w:rsidR="004975C9" w:rsidRPr="00CC6A6D">
        <w:rPr>
          <w:rFonts w:ascii="TH Sarabun New" w:eastAsia="Times New Roman" w:hAnsi="TH Sarabun New" w:cs="TH Sarabun New"/>
          <w:i/>
          <w:iCs/>
          <w:sz w:val="28"/>
        </w:rPr>
        <w:t>subtilis</w:t>
      </w:r>
      <w:proofErr w:type="spellEnd"/>
      <w:r w:rsidR="004975C9" w:rsidRPr="00CC6A6D">
        <w:rPr>
          <w:rFonts w:ascii="TH Sarabun New" w:hAnsi="TH Sarabun New" w:cs="TH Sarabun New"/>
          <w:sz w:val="28"/>
        </w:rPr>
        <w:t>,</w:t>
      </w:r>
      <w:r w:rsidR="004975C9" w:rsidRPr="00CC6A6D">
        <w:rPr>
          <w:rFonts w:ascii="TH Sarabun New" w:hAnsi="TH Sarabun New" w:cs="TH Sarabun New"/>
          <w:i/>
          <w:iCs/>
          <w:sz w:val="28"/>
        </w:rPr>
        <w:t xml:space="preserve"> </w:t>
      </w:r>
      <w:r w:rsidR="00CC6A6D" w:rsidRPr="00CC6A6D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t xml:space="preserve">Bacillus </w:t>
      </w:r>
      <w:proofErr w:type="spellStart"/>
      <w:r w:rsidR="00CC6A6D" w:rsidRPr="00CC6A6D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lastRenderedPageBreak/>
        <w:t>licheniformis</w:t>
      </w:r>
      <w:proofErr w:type="spellEnd"/>
      <w:r w:rsidR="00CC6A6D" w:rsidRPr="00CC6A6D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t>.</w:t>
      </w:r>
      <w:r w:rsidR="00CC6A6D" w:rsidRPr="00CC6A6D">
        <w:rPr>
          <w:rFonts w:ascii="TH Sarabun New" w:eastAsia="Times New Roman" w:hAnsi="TH Sarabun New" w:cs="TH Sarabun New"/>
          <w:i/>
          <w:iCs/>
          <w:sz w:val="28"/>
        </w:rPr>
        <w:t xml:space="preserve"> </w:t>
      </w:r>
      <w:proofErr w:type="gramStart"/>
      <w:r w:rsidR="004975C9" w:rsidRPr="00CC6A6D">
        <w:rPr>
          <w:rFonts w:ascii="TH Sarabun New" w:eastAsia="Times New Roman" w:hAnsi="TH Sarabun New" w:cs="TH Sarabun New"/>
          <w:sz w:val="28"/>
        </w:rPr>
        <w:t>host-vector</w:t>
      </w:r>
      <w:proofErr w:type="gramEnd"/>
      <w:r w:rsidR="004975C9" w:rsidRPr="00CC6A6D">
        <w:rPr>
          <w:rFonts w:ascii="TH Sarabun New" w:eastAsia="Times New Roman" w:hAnsi="TH Sarabun New" w:cs="TH Sarabun New"/>
          <w:sz w:val="28"/>
        </w:rPr>
        <w:t xml:space="preserve"> system, </w:t>
      </w:r>
      <w:proofErr w:type="spellStart"/>
      <w:r w:rsidR="00005753" w:rsidRPr="00CC6A6D">
        <w:rPr>
          <w:rFonts w:ascii="TH Sarabun New" w:hAnsi="TH Sarabun New" w:cs="TH Sarabun New"/>
          <w:sz w:val="28"/>
        </w:rPr>
        <w:t>baculovirus</w:t>
      </w:r>
      <w:proofErr w:type="spellEnd"/>
      <w:r w:rsidR="00005753" w:rsidRPr="00CC6A6D">
        <w:rPr>
          <w:rFonts w:ascii="TH Sarabun New" w:hAnsi="TH Sarabun New" w:cs="TH Sarabun New"/>
          <w:sz w:val="28"/>
        </w:rPr>
        <w:t xml:space="preserve"> or </w:t>
      </w:r>
      <w:proofErr w:type="spellStart"/>
      <w:r w:rsidR="00005753" w:rsidRPr="00CC6A6D">
        <w:rPr>
          <w:rFonts w:ascii="TH Sarabun New" w:hAnsi="TH Sarabun New" w:cs="TH Sarabun New"/>
          <w:sz w:val="28"/>
        </w:rPr>
        <w:t>Adeno</w:t>
      </w:r>
      <w:proofErr w:type="spellEnd"/>
      <w:r w:rsidR="00005753" w:rsidRPr="00CC6A6D">
        <w:rPr>
          <w:rFonts w:ascii="TH Sarabun New" w:hAnsi="TH Sarabun New" w:cs="TH Sarabun New"/>
          <w:sz w:val="28"/>
        </w:rPr>
        <w:t xml:space="preserve"> Associated Virus; vector </w:t>
      </w:r>
      <w:r w:rsidR="00A57DEA" w:rsidRPr="00CC6A6D">
        <w:rPr>
          <w:rFonts w:ascii="TH Sarabun New" w:hAnsi="TH Sarabun New" w:cs="TH Sarabun New"/>
          <w:sz w:val="28"/>
          <w:cs/>
        </w:rPr>
        <w:t>จาก</w:t>
      </w:r>
      <w:r w:rsidR="00005753" w:rsidRPr="00CC6A6D">
        <w:rPr>
          <w:rFonts w:ascii="TH Sarabun New" w:hAnsi="TH Sarabun New" w:cs="TH Sarabun New"/>
          <w:sz w:val="28"/>
        </w:rPr>
        <w:t xml:space="preserve"> supplier</w:t>
      </w:r>
      <w:r w:rsidR="00A57DEA" w:rsidRPr="00CC6A6D">
        <w:rPr>
          <w:rFonts w:ascii="TH Sarabun New" w:hAnsi="TH Sarabun New" w:cs="TH Sarabun New"/>
          <w:sz w:val="28"/>
          <w:cs/>
        </w:rPr>
        <w:t xml:space="preserve"> ที่ระบุเป็น</w:t>
      </w:r>
      <w:r w:rsidR="00005753" w:rsidRPr="00CC6A6D">
        <w:rPr>
          <w:rFonts w:ascii="TH Sarabun New" w:hAnsi="TH Sarabun New" w:cs="TH Sarabun New"/>
          <w:sz w:val="28"/>
        </w:rPr>
        <w:t xml:space="preserve"> R</w:t>
      </w:r>
      <w:r w:rsidR="00A57DEA" w:rsidRPr="00CC6A6D">
        <w:rPr>
          <w:rFonts w:ascii="TH Sarabun New" w:hAnsi="TH Sarabun New" w:cs="TH Sarabun New"/>
          <w:sz w:val="28"/>
        </w:rPr>
        <w:t xml:space="preserve">isk </w:t>
      </w:r>
      <w:r w:rsidR="00005753" w:rsidRPr="00CC6A6D">
        <w:rPr>
          <w:rFonts w:ascii="TH Sarabun New" w:hAnsi="TH Sarabun New" w:cs="TH Sarabun New"/>
          <w:sz w:val="28"/>
        </w:rPr>
        <w:t>G</w:t>
      </w:r>
      <w:r w:rsidR="00A57DEA" w:rsidRPr="00CC6A6D">
        <w:rPr>
          <w:rFonts w:ascii="TH Sarabun New" w:hAnsi="TH Sarabun New" w:cs="TH Sarabun New"/>
          <w:sz w:val="28"/>
        </w:rPr>
        <w:t xml:space="preserve">roup </w:t>
      </w:r>
      <w:r w:rsidR="00005753" w:rsidRPr="00CC6A6D">
        <w:rPr>
          <w:rFonts w:ascii="TH Sarabun New" w:hAnsi="TH Sarabun New" w:cs="TH Sarabun New"/>
          <w:sz w:val="28"/>
        </w:rPr>
        <w:t>1</w:t>
      </w:r>
      <w:r w:rsidR="004975C9" w:rsidRPr="00CC6A6D">
        <w:rPr>
          <w:rFonts w:ascii="TH Sarabun New" w:hAnsi="TH Sarabun New" w:cs="TH Sarabun New"/>
          <w:sz w:val="28"/>
        </w:rPr>
        <w:t xml:space="preserve"> </w:t>
      </w:r>
    </w:p>
    <w:p w14:paraId="5A1348B6" w14:textId="03C9874C" w:rsidR="004676BC" w:rsidRPr="00D32BCE" w:rsidRDefault="00CC6A6D" w:rsidP="00BF04B4">
      <w:pPr>
        <w:pStyle w:val="a3"/>
        <w:spacing w:after="0" w:line="240" w:lineRule="auto"/>
        <w:ind w:left="1276" w:hanging="16"/>
        <w:jc w:val="thaiDistribute"/>
        <w:rPr>
          <w:rStyle w:val="af0"/>
          <w:rFonts w:ascii="TH Sarabun New" w:hAnsi="TH Sarabun New" w:cs="TH Sarabun New"/>
          <w:color w:val="auto"/>
          <w:sz w:val="24"/>
          <w:szCs w:val="24"/>
        </w:rPr>
      </w:pPr>
      <w:r w:rsidRPr="00D32BCE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D32BCE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proofErr w:type="spellStart"/>
      <w:r w:rsidRPr="00D32BCE">
        <w:rPr>
          <w:rFonts w:ascii="TH Sarabun New" w:hAnsi="TH Sarabun New" w:cs="TH Sarabun New"/>
          <w:b/>
          <w:bCs/>
          <w:sz w:val="24"/>
          <w:szCs w:val="24"/>
        </w:rPr>
        <w:t>rDNA</w:t>
      </w:r>
      <w:proofErr w:type="spellEnd"/>
      <w:r w:rsidRPr="00D32BCE">
        <w:rPr>
          <w:rFonts w:ascii="TH Sarabun New" w:hAnsi="TH Sarabun New" w:cs="TH Sarabun New"/>
          <w:b/>
          <w:bCs/>
          <w:sz w:val="24"/>
          <w:szCs w:val="24"/>
        </w:rPr>
        <w:t xml:space="preserve"> </w:t>
      </w:r>
      <w:r w:rsidRPr="00D32BCE">
        <w:rPr>
          <w:rFonts w:ascii="TH Sarabun New" w:hAnsi="TH Sarabun New" w:cs="TH Sarabun New"/>
          <w:sz w:val="24"/>
          <w:szCs w:val="24"/>
          <w:cs/>
        </w:rPr>
        <w:t>ที่เป็นการทดลองที่มีความเสี่ยงต่ำ ให้</w:t>
      </w:r>
      <w:r w:rsidRPr="00D32BCE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 xml:space="preserve">อ้างอิงตาม 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Section III-F of the </w:t>
      </w:r>
      <w:r w:rsidRPr="00D32BCE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 details experiments that are exempt from the requirements of the </w:t>
      </w:r>
      <w:r w:rsidRPr="00D32BCE">
        <w:rPr>
          <w:rStyle w:val="a8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: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  <w:cs/>
        </w:rPr>
        <w:t xml:space="preserve"> </w:t>
      </w:r>
      <w:hyperlink r:id="rId10" w:history="1">
        <w:r w:rsidRPr="00D32BCE">
          <w:rPr>
            <w:rStyle w:val="af0"/>
            <w:rFonts w:ascii="TH Sarabun New" w:hAnsi="TH Sarabun New" w:cs="TH Sarabun New"/>
            <w:color w:val="auto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</w:p>
    <w:p w14:paraId="7BBB84A8" w14:textId="77777777" w:rsidR="00BF04B4" w:rsidRPr="00D32BCE" w:rsidRDefault="00BF04B4" w:rsidP="00BF04B4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1A7F359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D946D5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</w:tc>
      </w:tr>
      <w:tr w:rsidR="00630729" w:rsidRPr="00807B40" w14:paraId="24195859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D38B8E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6E3933A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022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393DCED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2B69B06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8F6D87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630729" w:rsidRPr="00807B40" w14:paraId="3C25FD9A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0A2446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52DCCC0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D7E9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5914CA0D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807B40" w14:paraId="21592655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982892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proofErr w:type="spellStart"/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</w:t>
            </w:r>
            <w:proofErr w:type="spellEnd"/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อ็นเอที่ใช้</w:t>
            </w:r>
          </w:p>
        </w:tc>
      </w:tr>
      <w:tr w:rsidR="00630729" w:rsidRPr="00807B40" w14:paraId="4B5BE7CD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42054A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175D9432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C0AF4BD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807B40" w14:paraId="25EEE09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FD8881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0EA251C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E90F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B2B4B5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6F22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45AA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Pr="00807B40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73B2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75D3C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174AA6D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807B40" w14:paraId="22C64B50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829F470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C935DC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proofErr w:type="spellStart"/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  <w:proofErr w:type="spellEnd"/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C8092A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5D1FB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7D5331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16004D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C1668F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D0B81D3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C4405A5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48994CA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1E87F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3251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2C3923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D295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0B6BA0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0AEF18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D80490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D7F69EA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C0F08F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7556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AF4254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8402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5D327E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A45AE4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273D63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0EE4C5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40F41E5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DEEC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2FE91C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B436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5C5A48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1718EE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E3BAE75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A0C872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36A6A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A58FA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4816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6481A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CE3FC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C843D6A" w14:textId="77777777" w:rsidR="004676BC" w:rsidRPr="00807B40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4C5B8687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4CAF8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gene transfer method)</w:t>
            </w:r>
          </w:p>
        </w:tc>
      </w:tr>
      <w:tr w:rsidR="00630729" w:rsidRPr="00807B40" w14:paraId="5DCFF6F7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E44BB3D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DA3A556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397A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A0A8792" w14:textId="77777777" w:rsidR="004676BC" w:rsidRPr="00807B40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70FFAFC6" w14:textId="33284491" w:rsidR="00210259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62112067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6.</w:t>
      </w:r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FD1FA8" w:rsidRPr="00807B40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ชิ้นส่วน </w:t>
      </w:r>
      <w:r w:rsidR="00FD1FA8" w:rsidRPr="00807B40">
        <w:rPr>
          <w:rFonts w:ascii="TH Sarabun New" w:hAnsi="TH Sarabun New" w:cs="TH Sarabun New"/>
          <w:sz w:val="28"/>
        </w:rPr>
        <w:t xml:space="preserve">DNA </w:t>
      </w:r>
      <w:r w:rsidR="00FD1FA8" w:rsidRPr="00807B40">
        <w:rPr>
          <w:rFonts w:ascii="TH Sarabun New" w:hAnsi="TH Sarabun New" w:cs="TH Sarabun New"/>
          <w:sz w:val="28"/>
          <w:cs/>
        </w:rPr>
        <w:t xml:space="preserve">หรือ </w:t>
      </w:r>
      <w:r w:rsidR="00FD1FA8" w:rsidRPr="00807B40">
        <w:rPr>
          <w:rFonts w:ascii="TH Sarabun New" w:hAnsi="TH Sarabun New" w:cs="TH Sarabun New"/>
          <w:sz w:val="28"/>
        </w:rPr>
        <w:t xml:space="preserve">RNA </w:t>
      </w:r>
      <w:r w:rsidR="00FD1FA8" w:rsidRPr="00807B40">
        <w:rPr>
          <w:rFonts w:ascii="TH Sarabun New" w:hAnsi="TH Sarabun New" w:cs="TH Sarabun New"/>
          <w:sz w:val="28"/>
          <w:cs/>
        </w:rPr>
        <w:t>ของ</w:t>
      </w:r>
      <w:proofErr w:type="spellStart"/>
      <w:r w:rsidR="00FD1FA8" w:rsidRPr="00807B40">
        <w:rPr>
          <w:rFonts w:ascii="TH Sarabun New" w:hAnsi="TH Sarabun New" w:cs="TH Sarabun New"/>
          <w:sz w:val="28"/>
          <w:cs/>
        </w:rPr>
        <w:t>ไวรัส</w:t>
      </w:r>
      <w:proofErr w:type="spellEnd"/>
      <w:r w:rsidR="00FD1FA8" w:rsidRPr="00807B40">
        <w:rPr>
          <w:rFonts w:ascii="TH Sarabun New" w:hAnsi="TH Sarabun New" w:cs="TH Sarabun New"/>
          <w:sz w:val="28"/>
          <w:cs/>
        </w:rPr>
        <w:t xml:space="preserve"> หรือแหล่งอื่นที่ไม่ได้นำไปดัดแปลงตัดต่อใดๆ </w:t>
      </w:r>
      <w:r w:rsidR="00FD1FA8" w:rsidRPr="00807B40">
        <w:rPr>
          <w:rFonts w:ascii="TH Sarabun New" w:hAnsi="TH Sarabun New" w:cs="TH Sarabun New"/>
          <w:sz w:val="28"/>
        </w:rPr>
        <w:t>(</w:t>
      </w:r>
      <w:r w:rsidR="00FD1FA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807B40">
        <w:rPr>
          <w:rFonts w:ascii="TH Sarabun New" w:hAnsi="TH Sarabun New" w:cs="TH Sarabun New"/>
          <w:sz w:val="28"/>
        </w:rPr>
        <w:t>)</w:t>
      </w:r>
      <w:r w:rsidR="00FD1FA8" w:rsidRPr="00807B40">
        <w:rPr>
          <w:rFonts w:ascii="TH Sarabun New" w:hAnsi="TH Sarabun New" w:cs="TH Sarabun New"/>
          <w:sz w:val="28"/>
          <w:cs/>
        </w:rPr>
        <w:t xml:space="preserve"> </w:t>
      </w:r>
    </w:p>
    <w:p w14:paraId="09CFA9F6" w14:textId="77777777" w:rsidR="00D32BCE" w:rsidRDefault="00D32BCE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87901DD" w14:textId="7C8BE454" w:rsidR="00210259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80083379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7</w:t>
      </w:r>
      <w:r w:rsidR="00210259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FD1FA8" w:rsidRPr="00807B40">
        <w:rPr>
          <w:rFonts w:ascii="TH Sarabun New" w:hAnsi="TH Sarabun New" w:cs="TH Sarabun New"/>
          <w:sz w:val="28"/>
          <w:cs/>
        </w:rPr>
        <w:t>การวิจัยและทดลองเกี่ยวกับการรวมโป</w:t>
      </w:r>
      <w:proofErr w:type="spellStart"/>
      <w:r w:rsidR="00FD1FA8" w:rsidRPr="00807B40">
        <w:rPr>
          <w:rFonts w:ascii="TH Sarabun New" w:hAnsi="TH Sarabun New" w:cs="TH Sarabun New"/>
          <w:sz w:val="28"/>
          <w:cs/>
        </w:rPr>
        <w:t>รโตพลาสต์</w:t>
      </w:r>
      <w:proofErr w:type="spellEnd"/>
      <w:r w:rsidR="00FD1FA8" w:rsidRPr="00807B40">
        <w:rPr>
          <w:rFonts w:ascii="TH Sarabun New" w:hAnsi="TH Sarabun New" w:cs="TH Sarabun New"/>
          <w:sz w:val="28"/>
          <w:cs/>
        </w:rPr>
        <w:t>จากจุลินท</w:t>
      </w:r>
      <w:proofErr w:type="spellStart"/>
      <w:r w:rsidR="00FD1FA8" w:rsidRPr="00807B40">
        <w:rPr>
          <w:rFonts w:ascii="TH Sarabun New" w:hAnsi="TH Sarabun New" w:cs="TH Sarabun New"/>
          <w:sz w:val="28"/>
          <w:cs/>
        </w:rPr>
        <w:t>รีย</w:t>
      </w:r>
      <w:proofErr w:type="spellEnd"/>
      <w:r w:rsidR="00FD1FA8" w:rsidRPr="00807B40">
        <w:rPr>
          <w:rFonts w:ascii="TH Sarabun New" w:hAnsi="TH Sarabun New" w:cs="TH Sarabun New"/>
          <w:sz w:val="28"/>
          <w:cs/>
        </w:rPr>
        <w:t xml:space="preserve">ไม่ก่อโรค หรือเซลล์พืช หรือเซลล์สัตว์ชั้นสูง </w:t>
      </w:r>
      <w:r w:rsidR="00FD1FA8" w:rsidRPr="00807B40">
        <w:rPr>
          <w:rFonts w:ascii="TH Sarabun New" w:hAnsi="TH Sarabun New" w:cs="TH Sarabun New"/>
          <w:sz w:val="28"/>
        </w:rPr>
        <w:t>(</w:t>
      </w:r>
      <w:r w:rsidR="00FD1FA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807B40">
        <w:rPr>
          <w:rFonts w:ascii="TH Sarabun New" w:hAnsi="TH Sarabun New" w:cs="TH Sarabun New"/>
          <w:sz w:val="28"/>
        </w:rPr>
        <w:t>)</w:t>
      </w:r>
    </w:p>
    <w:p w14:paraId="77E8AD40" w14:textId="77777777" w:rsidR="00D32BCE" w:rsidRDefault="00D32BCE" w:rsidP="00D32BCE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9509E6D" w14:textId="77777777" w:rsidR="004975C9" w:rsidRPr="00807B40" w:rsidRDefault="004975C9" w:rsidP="004975C9">
      <w:pPr>
        <w:spacing w:line="240" w:lineRule="auto"/>
        <w:ind w:left="1276" w:hanging="556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04DA991D" w14:textId="57FA48B9" w:rsidR="006331D4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71913232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9D1F92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8</w:t>
      </w:r>
      <w:r w:rsidR="006331D4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331D4" w:rsidRPr="00807B40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พืชที่ใช้สารพันธุกรรม</w:t>
      </w:r>
      <w:r w:rsidR="00CC6A6D">
        <w:rPr>
          <w:rFonts w:ascii="TH Sarabun New" w:hAnsi="TH Sarabun New" w:cs="TH Sarabun New" w:hint="cs"/>
          <w:sz w:val="28"/>
          <w:cs/>
        </w:rPr>
        <w:t>จาก</w:t>
      </w:r>
      <w:r w:rsidR="006331D4" w:rsidRPr="00807B40">
        <w:rPr>
          <w:rFonts w:ascii="TH Sarabun New" w:hAnsi="TH Sarabun New" w:cs="TH Sarabun New"/>
          <w:sz w:val="28"/>
          <w:cs/>
        </w:rPr>
        <w:t>พืชชนิดนั้น</w:t>
      </w:r>
      <w:r w:rsidR="00CC6A6D">
        <w:rPr>
          <w:rFonts w:ascii="TH Sarabun New" w:hAnsi="TH Sarabun New" w:cs="TH Sarabun New" w:hint="cs"/>
          <w:sz w:val="28"/>
          <w:cs/>
        </w:rPr>
        <w:t>เอง</w:t>
      </w:r>
      <w:r w:rsidR="008A3468" w:rsidRPr="00807B40">
        <w:rPr>
          <w:rFonts w:ascii="TH Sarabun New" w:hAnsi="TH Sarabun New" w:cs="TH Sarabun New"/>
          <w:sz w:val="28"/>
          <w:cs/>
        </w:rPr>
        <w:t xml:space="preserve">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</w:p>
    <w:p w14:paraId="51309506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401D00B9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D1D674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</w:tc>
      </w:tr>
      <w:tr w:rsidR="00630729" w:rsidRPr="00807B40" w14:paraId="3F295C1C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33B19838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39FC18D3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67C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FC56C3A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2177EF14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75EFA9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</w:tc>
      </w:tr>
      <w:tr w:rsidR="00630729" w:rsidRPr="00807B40" w14:paraId="69004F05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11B8D16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303FC2F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5E5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AEE62FB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60"/>
        <w:gridCol w:w="1385"/>
        <w:gridCol w:w="2769"/>
        <w:gridCol w:w="262"/>
        <w:gridCol w:w="2506"/>
        <w:gridCol w:w="256"/>
        <w:gridCol w:w="2514"/>
      </w:tblGrid>
      <w:tr w:rsidR="00630729" w:rsidRPr="00807B40" w14:paraId="35D506F0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57EABC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proofErr w:type="spellStart"/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</w:t>
            </w:r>
            <w:proofErr w:type="spellEnd"/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อ็นเอที่ใช้</w:t>
            </w:r>
          </w:p>
        </w:tc>
      </w:tr>
      <w:tr w:rsidR="00630729" w:rsidRPr="00807B40" w14:paraId="3D58925E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4877FA7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DD0291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C5B90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807B40" w14:paraId="09D5391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9F402FC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7123210F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8406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168B5DF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0057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ED6C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Pr="00807B40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1CE9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DEF88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51F046B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807B40" w14:paraId="6D6E2474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3FAF43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D773D1D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proofErr w:type="spellStart"/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  <w:proofErr w:type="spellEnd"/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27073A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199A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1402FD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863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265FB8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0034566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357976D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FD1FEE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62C14F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C508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319D88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A78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EECDDB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0B9CCFB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88A1434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35C09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D2972C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3F97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1254366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76C0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5184FCA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59CBEEC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2F96F6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634BC48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027FC2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0865B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42F416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BE46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BA720A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42B8997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955412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6B1FBD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18473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7010F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6EE3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2D160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B231C2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54A1C7A" w14:textId="77777777" w:rsidR="004676BC" w:rsidRPr="00807B40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46"/>
      </w:tblGrid>
      <w:tr w:rsidR="00630729" w:rsidRPr="00807B40" w14:paraId="38AE9105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35E1E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gene transfer method)</w:t>
            </w:r>
          </w:p>
        </w:tc>
      </w:tr>
      <w:tr w:rsidR="00630729" w:rsidRPr="00807B40" w14:paraId="05878598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BFE4AC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B351808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CEC4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EE7DB27" w14:textId="77777777" w:rsidR="004676BC" w:rsidRPr="00807B40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07CDB727" w14:textId="4EAFF360" w:rsidR="006331D4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73336548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9</w:t>
      </w:r>
      <w:r w:rsidR="006331D4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331D4" w:rsidRPr="00807B40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สัตว์</w:t>
      </w:r>
      <w:r w:rsidR="006331D4" w:rsidRPr="00807B40">
        <w:rPr>
          <w:rFonts w:ascii="TH Sarabun New" w:hAnsi="TH Sarabun New" w:cs="TH Sarabun New"/>
          <w:sz w:val="28"/>
        </w:rPr>
        <w:t>/</w:t>
      </w:r>
      <w:r w:rsidR="006331D4" w:rsidRPr="00807B40">
        <w:rPr>
          <w:rFonts w:ascii="TH Sarabun New" w:hAnsi="TH Sarabun New" w:cs="TH Sarabun New"/>
          <w:sz w:val="28"/>
          <w:cs/>
        </w:rPr>
        <w:t>แมลงที่ใช้สารพันธุกรรมการสิ่งมีชีวิตชนิดเดียวกัน</w:t>
      </w:r>
      <w:r w:rsidR="008A3468" w:rsidRPr="00807B40">
        <w:rPr>
          <w:rFonts w:ascii="TH Sarabun New" w:hAnsi="TH Sarabun New" w:cs="TH Sarabun New"/>
          <w:sz w:val="28"/>
          <w:cs/>
        </w:rPr>
        <w:t xml:space="preserve">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</w:p>
    <w:p w14:paraId="79F7F7F4" w14:textId="77777777" w:rsidR="008A3468" w:rsidRPr="00807B40" w:rsidRDefault="008A3468" w:rsidP="004975C9">
      <w:pPr>
        <w:pStyle w:val="a3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</w:t>
      </w:r>
    </w:p>
    <w:p w14:paraId="38F052F6" w14:textId="266B5DD4" w:rsidR="004975C9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eastAsia="Times New Roman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7041713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4975C9" w:rsidRPr="00807B40">
        <w:rPr>
          <w:rFonts w:ascii="TH Sarabun New" w:hAnsi="TH Sarabun New" w:cs="TH Sarabun New"/>
          <w:sz w:val="28"/>
        </w:rPr>
        <w:t xml:space="preserve"> 10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 xml:space="preserve">การศึกษาวิจัยในแมลงพาหะ </w:t>
      </w:r>
      <w:r w:rsidR="004975C9" w:rsidRPr="00807B40">
        <w:rPr>
          <w:rFonts w:ascii="TH Sarabun New" w:eastAsia="Times New Roman" w:hAnsi="TH Sarabun New" w:cs="TH Sarabun New"/>
          <w:sz w:val="28"/>
        </w:rPr>
        <w:t xml:space="preserve">(arthropod vector) </w:t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 xml:space="preserve">ที่ไม่มีตัวก่อโรคจำเพาะ และการศึกษาที่ใช้ </w:t>
      </w:r>
      <w:r w:rsidR="004975C9" w:rsidRPr="00807B40">
        <w:rPr>
          <w:rFonts w:ascii="TH Sarabun New" w:eastAsia="Times New Roman" w:hAnsi="TH Sarabun New" w:cs="TH Sarabun New"/>
          <w:sz w:val="28"/>
        </w:rPr>
        <w:t xml:space="preserve">arthropod </w:t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>ทั่วไปด้วย</w:t>
      </w:r>
    </w:p>
    <w:p w14:paraId="76AB8300" w14:textId="77777777" w:rsidR="00EE7943" w:rsidRPr="00807B40" w:rsidRDefault="00EE7943" w:rsidP="00EE7943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lastRenderedPageBreak/>
        <w:t>(</w:t>
      </w:r>
      <w:r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Pr="00807B40">
        <w:rPr>
          <w:rFonts w:ascii="TH Sarabun New" w:hAnsi="TH Sarabun New" w:cs="TH Sarabun New"/>
          <w:sz w:val="28"/>
        </w:rPr>
        <w:t>)</w:t>
      </w:r>
    </w:p>
    <w:p w14:paraId="2CCD9CD3" w14:textId="77777777" w:rsidR="00EE7943" w:rsidRPr="00807B40" w:rsidRDefault="00EE7943" w:rsidP="00EE7943">
      <w:pPr>
        <w:pStyle w:val="a3"/>
        <w:spacing w:after="0" w:line="240" w:lineRule="auto"/>
        <w:ind w:left="1276" w:hanging="556"/>
        <w:jc w:val="thaiDistribute"/>
        <w:rPr>
          <w:rFonts w:ascii="TH Sarabun New" w:eastAsia="Times New Roman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</w:t>
      </w:r>
    </w:p>
    <w:p w14:paraId="67060E03" w14:textId="53B728BD" w:rsidR="004975C9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78874065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696BD0" w:rsidRPr="00807B40">
        <w:rPr>
          <w:rFonts w:ascii="TH Sarabun New" w:hAnsi="TH Sarabun New" w:cs="TH Sarabun New"/>
          <w:sz w:val="28"/>
        </w:rPr>
        <w:t xml:space="preserve"> </w:t>
      </w:r>
      <w:r w:rsidR="004975C9" w:rsidRPr="00807B40">
        <w:rPr>
          <w:rFonts w:ascii="TH Sarabun New" w:hAnsi="TH Sarabun New" w:cs="TH Sarabun New"/>
          <w:sz w:val="28"/>
        </w:rPr>
        <w:t>11.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4975C9" w:rsidRPr="00807B40">
        <w:rPr>
          <w:rFonts w:ascii="TH Sarabun New" w:hAnsi="TH Sarabun New" w:cs="TH Sarabun New"/>
          <w:sz w:val="28"/>
          <w:cs/>
        </w:rPr>
        <w:t>การวิจัยและทดลองดัดแปลงพันธุกรรมในพืชที่ใช้สารพันธุกรรมจากพืชชนิดนั้นเอง</w:t>
      </w:r>
    </w:p>
    <w:p w14:paraId="6E546E3E" w14:textId="77777777" w:rsidR="00EE7943" w:rsidRPr="00807B40" w:rsidRDefault="00EE7943" w:rsidP="00EE7943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Pr="00807B40">
        <w:rPr>
          <w:rFonts w:ascii="TH Sarabun New" w:hAnsi="TH Sarabun New" w:cs="TH Sarabun New"/>
          <w:sz w:val="28"/>
        </w:rPr>
        <w:t>)</w:t>
      </w:r>
    </w:p>
    <w:p w14:paraId="3816229B" w14:textId="77777777" w:rsidR="00EE7943" w:rsidRPr="00807B40" w:rsidRDefault="00EE7943" w:rsidP="00EE7943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</w:t>
      </w:r>
    </w:p>
    <w:p w14:paraId="443A654E" w14:textId="26E7E8F5" w:rsidR="008A3468" w:rsidRPr="00807B40" w:rsidRDefault="00D3263F" w:rsidP="004975C9">
      <w:pPr>
        <w:pStyle w:val="a3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08861325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4975C9" w:rsidRPr="00807B40">
        <w:rPr>
          <w:rFonts w:ascii="TH Sarabun New" w:hAnsi="TH Sarabun New" w:cs="TH Sarabun New"/>
          <w:sz w:val="28"/>
        </w:rPr>
        <w:t>12</w:t>
      </w:r>
      <w:r w:rsidR="008A3468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8A3468" w:rsidRPr="00807B40">
        <w:rPr>
          <w:rFonts w:ascii="TH Sarabun New" w:hAnsi="TH Sarabun New" w:cs="TH Sarabun New"/>
          <w:sz w:val="28"/>
          <w:cs/>
        </w:rPr>
        <w:t xml:space="preserve">อื่นๆ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โปรด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</w:p>
    <w:p w14:paraId="0F4D48BE" w14:textId="77777777" w:rsidR="008A3468" w:rsidRPr="00807B40" w:rsidRDefault="008A3468" w:rsidP="004975C9">
      <w:pPr>
        <w:pStyle w:val="a3"/>
        <w:spacing w:after="0" w:line="240" w:lineRule="auto"/>
        <w:ind w:firstLine="556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</w:t>
      </w:r>
    </w:p>
    <w:p w14:paraId="22EC479D" w14:textId="77777777" w:rsidR="0091065C" w:rsidRPr="00807B40" w:rsidRDefault="0091065C" w:rsidP="0091065C">
      <w:pPr>
        <w:pStyle w:val="a3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ห้องปฏิบัติการในการทำวิจัย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เลขที่ห้อง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ชั้น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อาคาร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สถานที่</w:t>
      </w:r>
      <w:r w:rsidRPr="00807B40">
        <w:rPr>
          <w:rFonts w:ascii="TH Sarabun New" w:hAnsi="TH Sarabun New" w:cs="TH Sarabun New"/>
          <w:sz w:val="28"/>
        </w:rPr>
        <w:t>) …………………………………………………………………</w:t>
      </w:r>
    </w:p>
    <w:p w14:paraId="5D841A6A" w14:textId="77777777" w:rsidR="006331D4" w:rsidRPr="00807B40" w:rsidRDefault="006331D4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p w14:paraId="2FF6402E" w14:textId="77777777" w:rsidR="00C61A63" w:rsidRPr="00807B40" w:rsidRDefault="00C61A63" w:rsidP="00C61A63">
      <w:pPr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807B40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สัญญา</w:t>
      </w:r>
    </w:p>
    <w:p w14:paraId="1508FF3A" w14:textId="4FAB3A52" w:rsidR="00C61A63" w:rsidRPr="00807B40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  <w:lang w:bidi="ar-SA"/>
        </w:rPr>
        <w:t>1.</w:t>
      </w:r>
      <w:r w:rsidRPr="00807B40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</w:t>
      </w:r>
      <w:proofErr w:type="spellStart"/>
      <w:r w:rsidRPr="00807B40">
        <w:rPr>
          <w:rFonts w:ascii="TH Sarabun New" w:hAnsi="TH Sarabun New" w:cs="TH Sarabun New"/>
          <w:cs/>
        </w:rPr>
        <w:t>ถึงสวัสดิ</w:t>
      </w:r>
      <w:proofErr w:type="spellEnd"/>
      <w:r w:rsidRPr="00807B40">
        <w:rPr>
          <w:rFonts w:ascii="TH Sarabun New" w:hAnsi="TH Sarabun New" w:cs="TH Sarabun New"/>
          <w:cs/>
        </w:rPr>
        <w:t>ภาพความปลอดภัยของผู้เข้าร่วมวิจัยและชุมชนเป็นอย่างดี</w:t>
      </w:r>
      <w:r w:rsidR="000F6273">
        <w:rPr>
          <w:rFonts w:ascii="TH Sarabun New" w:hAnsi="TH Sarabun New" w:cs="TH Sarabun New" w:hint="cs"/>
          <w:cs/>
        </w:rPr>
        <w:t xml:space="preserve"> </w:t>
      </w:r>
      <w:r w:rsidRPr="00807B40">
        <w:rPr>
          <w:rFonts w:ascii="TH Sarabun New" w:hAnsi="TH Sarabun New" w:cs="TH Sarabun New"/>
          <w:cs/>
        </w:rPr>
        <w:t>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696BD0">
        <w:rPr>
          <w:rFonts w:ascii="TH Sarabun New" w:hAnsi="TH Sarabun New" w:cs="TH Sarabun New" w:hint="cs"/>
          <w:cs/>
        </w:rPr>
        <w:t>ควบคุม</w:t>
      </w:r>
      <w:r w:rsidRPr="00807B40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807B40">
        <w:rPr>
          <w:rFonts w:ascii="TH Sarabun New" w:hAnsi="TH Sarabun New" w:cs="TH Sarabun New"/>
          <w:cs/>
        </w:rPr>
        <w:tab/>
      </w:r>
    </w:p>
    <w:p w14:paraId="153417BC" w14:textId="326148B8" w:rsidR="00C61A63" w:rsidRPr="00807B40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2.</w:t>
      </w:r>
      <w:r w:rsidRPr="00807B40">
        <w:rPr>
          <w:rFonts w:ascii="TH Sarabun New" w:hAnsi="TH Sarabun New" w:cs="TH Sarabun New"/>
          <w:cs/>
        </w:rPr>
        <w:t>หากมีความจำเป็นต้องปรับแก้ไขโครงการวิจัย</w:t>
      </w:r>
      <w:r w:rsidR="000F6273">
        <w:rPr>
          <w:rFonts w:ascii="TH Sarabun New" w:hAnsi="TH Sarabun New" w:cs="TH Sarabun New" w:hint="cs"/>
          <w:cs/>
        </w:rPr>
        <w:t xml:space="preserve"> </w:t>
      </w:r>
      <w:r w:rsidRPr="00807B40">
        <w:rPr>
          <w:rFonts w:ascii="TH Sarabun New" w:hAnsi="TH Sarabun New" w:cs="TH Sarabun New"/>
          <w:cs/>
        </w:rPr>
        <w:t xml:space="preserve">ข้าพเจ้าจะแจ้งให้คณะกรรมการฯเพื่อขอการรับรองก่อนเริ่มดำเนินการปรับเปลี่ยนทุกครั้ง </w:t>
      </w:r>
    </w:p>
    <w:p w14:paraId="0A7F3B9A" w14:textId="77777777" w:rsidR="00C61A63" w:rsidRPr="00807B40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3.</w:t>
      </w:r>
      <w:r w:rsidRPr="00807B40">
        <w:rPr>
          <w:rFonts w:ascii="TH Sarabun New" w:hAnsi="TH Sarabun New" w:cs="TH Sarabun New"/>
          <w:cs/>
        </w:rPr>
        <w:t xml:space="preserve">ข้าพเจ้าจะรายงานอุบัติเหตุหรืออันตรายที่เกิดขึ้นอันไม่พึงประสงค์ในระหว่างการวิจัย 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4E1E2E2E" w14:textId="6AD4E649" w:rsidR="00C61A63" w:rsidRPr="00807B40" w:rsidRDefault="00C61A63" w:rsidP="000F6273">
      <w:pPr>
        <w:pStyle w:val="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4.</w:t>
      </w:r>
      <w:r w:rsidR="005E706A">
        <w:rPr>
          <w:rFonts w:ascii="TH Sarabun New" w:hAnsi="TH Sarabun New" w:cs="TH Sarabun New"/>
          <w:cs/>
        </w:rPr>
        <w:t>ข้าพเจ้า</w:t>
      </w:r>
      <w:r w:rsidRPr="00807B40">
        <w:rPr>
          <w:rFonts w:ascii="TH Sarabun New" w:hAnsi="TH Sarabun New" w:cs="TH Sarabun New"/>
          <w:cs/>
        </w:rPr>
        <w:t>จะทำรายงานแจ้งปิดโครงการวิจัยเมื่อสิ้นสุดกระบวนการวิจัย</w:t>
      </w:r>
    </w:p>
    <w:p w14:paraId="76DE6D21" w14:textId="77777777" w:rsidR="007A2B54" w:rsidRPr="00807B40" w:rsidRDefault="007A2B54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p w14:paraId="4E0D83B2" w14:textId="77777777" w:rsidR="006331D4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ลงนาม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7782357A" w14:textId="77777777" w:rsidR="008A3468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 xml:space="preserve"> (…………………………………………………………………………..) </w:t>
      </w:r>
      <w:r w:rsidRPr="00807B40">
        <w:rPr>
          <w:rFonts w:ascii="TH Sarabun New" w:hAnsi="TH Sarabun New" w:cs="TH Sarabun New"/>
          <w:sz w:val="28"/>
          <w:cs/>
        </w:rPr>
        <w:t>หัวหน้าโครงการวิจัย</w:t>
      </w:r>
    </w:p>
    <w:p w14:paraId="594A8626" w14:textId="77777777" w:rsidR="008A3468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ลงนาม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1B095153" w14:textId="77777777" w:rsidR="008A3468" w:rsidRPr="00807B40" w:rsidRDefault="008A3468" w:rsidP="009D1F92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 xml:space="preserve"> (…………………………………………………………………………..) </w:t>
      </w:r>
      <w:r w:rsidR="009D1F92" w:rsidRPr="00807B40">
        <w:rPr>
          <w:rFonts w:ascii="TH Sarabun New" w:hAnsi="TH Sarabun New" w:cs="TH Sarabun New"/>
          <w:sz w:val="28"/>
          <w:cs/>
        </w:rPr>
        <w:t>อาจารย์ที่ปรึกษาวิทยานิพนธ์</w:t>
      </w:r>
      <w:r w:rsidR="009D1F92" w:rsidRPr="00807B40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กรณีเป็นวิทยานิพนธ์นักศึกษา</w:t>
      </w:r>
      <w:r w:rsidRPr="00807B40">
        <w:rPr>
          <w:rFonts w:ascii="TH Sarabun New" w:hAnsi="TH Sarabun New" w:cs="TH Sarabun New"/>
          <w:sz w:val="28"/>
        </w:rPr>
        <w:t>)</w:t>
      </w:r>
    </w:p>
    <w:p w14:paraId="4F8197BF" w14:textId="77777777" w:rsidR="008A3468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ลงนาม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39A755E0" w14:textId="77777777" w:rsidR="008A3468" w:rsidRPr="00807B40" w:rsidRDefault="008A3468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 xml:space="preserve"> (…………………………………………………………………………..) </w:t>
      </w:r>
      <w:r w:rsidRPr="00807B40">
        <w:rPr>
          <w:rFonts w:ascii="TH Sarabun New" w:hAnsi="TH Sarabun New" w:cs="TH Sarabun New"/>
          <w:sz w:val="28"/>
          <w:cs/>
        </w:rPr>
        <w:t>คณบดี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ผู้อำนวยการ</w:t>
      </w:r>
    </w:p>
    <w:p w14:paraId="639643E5" w14:textId="77777777" w:rsidR="006331D4" w:rsidRPr="00807B40" w:rsidRDefault="006331D4" w:rsidP="008A3468">
      <w:pPr>
        <w:pStyle w:val="a3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12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7"/>
        <w:gridCol w:w="501"/>
        <w:gridCol w:w="1999"/>
        <w:gridCol w:w="7790"/>
        <w:gridCol w:w="111"/>
      </w:tblGrid>
      <w:tr w:rsidR="00630729" w:rsidRPr="00807B40" w14:paraId="1C9C1532" w14:textId="77777777" w:rsidTr="00630729">
        <w:trPr>
          <w:gridAfter w:val="1"/>
          <w:wAfter w:w="108" w:type="dxa"/>
          <w:trHeight w:val="432"/>
        </w:trPr>
        <w:tc>
          <w:tcPr>
            <w:tcW w:w="10045" w:type="dxa"/>
            <w:gridSpan w:val="4"/>
            <w:shd w:val="clear" w:color="auto" w:fill="D9D9D9" w:themeFill="background1" w:themeFillShade="D9"/>
            <w:vAlign w:val="center"/>
          </w:tcPr>
          <w:p w14:paraId="16B79A03" w14:textId="77777777" w:rsidR="0099772E" w:rsidRPr="00807B40" w:rsidRDefault="0099772E" w:rsidP="00502F88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ผลการพิจารณาจากคณะกรรมการควบคุมความปลอดภัยทางชีวภาพมหาวิทยาลัยธรรมศาสตร์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</w:tc>
      </w:tr>
      <w:tr w:rsidR="00630729" w:rsidRPr="00807B40" w14:paraId="1200D87A" w14:textId="77777777" w:rsidTr="00630729">
        <w:trPr>
          <w:gridAfter w:val="1"/>
          <w:wAfter w:w="108" w:type="dxa"/>
          <w:trHeight w:val="437"/>
        </w:trPr>
        <w:tc>
          <w:tcPr>
            <w:tcW w:w="496" w:type="dxa"/>
            <w:gridSpan w:val="2"/>
            <w:shd w:val="clear" w:color="auto" w:fill="FFFFFF" w:themeFill="background1"/>
            <w:vAlign w:val="bottom"/>
          </w:tcPr>
          <w:p w14:paraId="2AE5EA2B" w14:textId="77777777" w:rsidR="0099772E" w:rsidRPr="00807B40" w:rsidRDefault="00D3263F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9772E" w:rsidRPr="00807B4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0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15546A4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599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4F83E54F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2052AC9" w14:textId="77777777" w:rsidTr="00630729">
        <w:trPr>
          <w:gridAfter w:val="1"/>
          <w:wAfter w:w="108" w:type="dxa"/>
          <w:trHeight w:val="437"/>
        </w:trPr>
        <w:tc>
          <w:tcPr>
            <w:tcW w:w="496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457D6C74" w14:textId="3810C1EA" w:rsidR="0099772E" w:rsidRPr="00807B40" w:rsidRDefault="00D3263F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74FF8">
                  <w:rPr>
                    <w:rFonts w:ascii="Lucida Console" w:hAnsi="Lucida Console" w:cs="TH Sarabun New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549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77B67774" w14:textId="77777777" w:rsidR="0099772E" w:rsidRPr="00807B40" w:rsidRDefault="0099772E" w:rsidP="0099772E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  <w:p w14:paraId="2E118AC3" w14:textId="77777777" w:rsidR="0099772E" w:rsidRPr="00807B40" w:rsidRDefault="0099772E" w:rsidP="0099772E">
            <w:pPr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การขอยกเว้น</w:t>
            </w:r>
            <w:r w:rsidR="00463798"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พิจารณา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จากคณะกรรมการควบคุมความปลอดภัยทางชีวภาพมหาวิทยาลัยธรรมศาสตร์ เนื่องจากงานวิจัยเป็นประเภทที่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1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มีความเสี่ยงต่ำ</w:t>
            </w:r>
            <w:r w:rsidR="00463798"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ารดำเนินการวิจัย</w:t>
            </w:r>
          </w:p>
        </w:tc>
      </w:tr>
      <w:tr w:rsidR="00630729" w:rsidRPr="00807B40" w14:paraId="0B52C614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423"/>
        </w:trPr>
        <w:tc>
          <w:tcPr>
            <w:tcW w:w="1003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4759F4" w14:textId="77777777" w:rsidR="0099772E" w:rsidRPr="00807B40" w:rsidRDefault="0099772E" w:rsidP="00502F8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</w:p>
        </w:tc>
      </w:tr>
      <w:tr w:rsidR="00630729" w:rsidRPr="00807B40" w14:paraId="7D2419D3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423"/>
        </w:trPr>
        <w:tc>
          <w:tcPr>
            <w:tcW w:w="10038" w:type="dxa"/>
            <w:gridSpan w:val="4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18597FB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6173321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158"/>
        </w:trPr>
        <w:tc>
          <w:tcPr>
            <w:tcW w:w="10038" w:type="dxa"/>
            <w:gridSpan w:val="4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CFFA2D8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6E34BE2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158"/>
        </w:trPr>
        <w:tc>
          <w:tcPr>
            <w:tcW w:w="10038" w:type="dxa"/>
            <w:gridSpan w:val="4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139CD" w14:textId="77777777" w:rsidR="0099772E" w:rsidRPr="00807B40" w:rsidRDefault="0099772E" w:rsidP="00502F8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lastRenderedPageBreak/>
              <w:t>เงื่อนไขการดำเนินโครงการ</w:t>
            </w:r>
          </w:p>
        </w:tc>
      </w:tr>
      <w:tr w:rsidR="00630729" w:rsidRPr="00807B40" w14:paraId="3564D605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377"/>
        </w:trPr>
        <w:tc>
          <w:tcPr>
            <w:tcW w:w="1003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F1D8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7EBC842" w14:textId="77777777" w:rsidTr="006307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7" w:type="dxa"/>
          <w:trHeight w:val="158"/>
        </w:trPr>
        <w:tc>
          <w:tcPr>
            <w:tcW w:w="10038" w:type="dxa"/>
            <w:gridSpan w:val="4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3CAE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8E845A7" w14:textId="77777777" w:rsidR="00630729" w:rsidRPr="00807B40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6F2C2EF6" w14:textId="77777777" w:rsidR="00630729" w:rsidRPr="00807B40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06689E94" w14:textId="31C50A62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76983F4C" w14:textId="77777777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ผู้ช่วยศาสตราจารย์ ดร</w:t>
      </w:r>
      <w:r w:rsidRPr="00807B40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9C134E7" w14:textId="4F773D33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2C73BD52" w14:textId="37E7F95C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วันที่</w:t>
      </w:r>
      <w:r w:rsidRPr="00807B40">
        <w:rPr>
          <w:rFonts w:ascii="TH Sarabun New" w:hAnsi="TH Sarabun New" w:cs="TH Sarabun New" w:hint="cs"/>
          <w:sz w:val="28"/>
          <w:szCs w:val="28"/>
          <w:cs/>
          <w:lang w:bidi="th-TH"/>
        </w:rPr>
        <w:t>.........................................................</w:t>
      </w:r>
    </w:p>
    <w:p w14:paraId="761FA8EC" w14:textId="77777777" w:rsidR="00210259" w:rsidRPr="00630729" w:rsidRDefault="00210259" w:rsidP="008A3468">
      <w:pPr>
        <w:spacing w:line="240" w:lineRule="auto"/>
        <w:rPr>
          <w:rFonts w:ascii="TH Sarabun New" w:hAnsi="TH Sarabun New" w:cs="TH Sarabun New"/>
          <w:lang w:bidi="th-TH"/>
        </w:rPr>
      </w:pPr>
    </w:p>
    <w:sectPr w:rsidR="00210259" w:rsidRPr="00630729" w:rsidSect="00974FF8">
      <w:headerReference w:type="default" r:id="rId11"/>
      <w:footerReference w:type="default" r:id="rId12"/>
      <w:pgSz w:w="12240" w:h="15840" w:code="1"/>
      <w:pgMar w:top="1440" w:right="864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5E456A" w14:textId="77777777" w:rsidR="00D3263F" w:rsidRDefault="00D3263F" w:rsidP="002215E4">
      <w:pPr>
        <w:spacing w:line="240" w:lineRule="auto"/>
      </w:pPr>
      <w:r>
        <w:separator/>
      </w:r>
    </w:p>
  </w:endnote>
  <w:endnote w:type="continuationSeparator" w:id="0">
    <w:p w14:paraId="0B9F439C" w14:textId="77777777" w:rsidR="00D3263F" w:rsidRDefault="00D3263F" w:rsidP="002215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8516440"/>
      <w:docPartObj>
        <w:docPartGallery w:val="Page Numbers (Bottom of Page)"/>
        <w:docPartUnique/>
      </w:docPartObj>
    </w:sdtPr>
    <w:sdtEndPr/>
    <w:sdtContent>
      <w:p w14:paraId="28A43EDC" w14:textId="68D3458E" w:rsidR="002215E4" w:rsidRDefault="002215E4" w:rsidP="002215E4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3AC5" w:rsidRPr="000C3AC5">
          <w:rPr>
            <w:rFonts w:cs="Calibri"/>
            <w:noProof/>
            <w:lang w:val="th-TH" w:bidi="th-TH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75FCB1" w14:textId="77777777" w:rsidR="00D3263F" w:rsidRDefault="00D3263F" w:rsidP="002215E4">
      <w:pPr>
        <w:spacing w:line="240" w:lineRule="auto"/>
      </w:pPr>
      <w:r>
        <w:separator/>
      </w:r>
    </w:p>
  </w:footnote>
  <w:footnote w:type="continuationSeparator" w:id="0">
    <w:p w14:paraId="543C82F4" w14:textId="77777777" w:rsidR="00D3263F" w:rsidRDefault="00D3263F" w:rsidP="002215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A70C44" w14:textId="1008826D" w:rsidR="002215E4" w:rsidRPr="00BF04B4" w:rsidRDefault="002215E4" w:rsidP="002215E4">
    <w:pPr>
      <w:pStyle w:val="a4"/>
      <w:spacing w:after="120"/>
      <w:jc w:val="right"/>
      <w:rPr>
        <w:rFonts w:ascii="TH Sarabun New" w:hAnsi="TH Sarabun New" w:cs="TH Sarabun New"/>
        <w:b/>
        <w:bCs/>
        <w:sz w:val="24"/>
        <w:szCs w:val="24"/>
        <w:lang w:bidi="th-TH"/>
      </w:rPr>
    </w:pP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TU-IBC_B (</w:t>
    </w:r>
    <w:r w:rsidR="00BF04B4" w:rsidRPr="00910F7E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Exempt Registration Form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) version 1.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A7B07"/>
    <w:multiLevelType w:val="hybridMultilevel"/>
    <w:tmpl w:val="B2804A84"/>
    <w:lvl w:ilvl="0" w:tplc="5F825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6921BB"/>
    <w:multiLevelType w:val="hybridMultilevel"/>
    <w:tmpl w:val="FBD0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yNTKxNDUyNTNQ0lEKTi0uzszPAykwqQUACHxfRCwAAAA="/>
  </w:docVars>
  <w:rsids>
    <w:rsidRoot w:val="00210259"/>
    <w:rsid w:val="0000147A"/>
    <w:rsid w:val="00001EC4"/>
    <w:rsid w:val="00002219"/>
    <w:rsid w:val="0000238A"/>
    <w:rsid w:val="000025D3"/>
    <w:rsid w:val="00003903"/>
    <w:rsid w:val="00003B0C"/>
    <w:rsid w:val="000040C8"/>
    <w:rsid w:val="00004E0D"/>
    <w:rsid w:val="00005753"/>
    <w:rsid w:val="00006754"/>
    <w:rsid w:val="00007400"/>
    <w:rsid w:val="00007876"/>
    <w:rsid w:val="00010E7C"/>
    <w:rsid w:val="00010E86"/>
    <w:rsid w:val="00011FA8"/>
    <w:rsid w:val="0001294F"/>
    <w:rsid w:val="00013A5E"/>
    <w:rsid w:val="00013F0A"/>
    <w:rsid w:val="000143A9"/>
    <w:rsid w:val="0001473B"/>
    <w:rsid w:val="000147D1"/>
    <w:rsid w:val="000148FA"/>
    <w:rsid w:val="00014DC2"/>
    <w:rsid w:val="000163BD"/>
    <w:rsid w:val="00017244"/>
    <w:rsid w:val="000174EC"/>
    <w:rsid w:val="00017ED3"/>
    <w:rsid w:val="000202F1"/>
    <w:rsid w:val="00021EC2"/>
    <w:rsid w:val="00023AFE"/>
    <w:rsid w:val="00024742"/>
    <w:rsid w:val="000254E5"/>
    <w:rsid w:val="000268C8"/>
    <w:rsid w:val="00026E42"/>
    <w:rsid w:val="000326D9"/>
    <w:rsid w:val="000329F6"/>
    <w:rsid w:val="00032CB3"/>
    <w:rsid w:val="00032EEC"/>
    <w:rsid w:val="00033B9A"/>
    <w:rsid w:val="00033D65"/>
    <w:rsid w:val="0003508D"/>
    <w:rsid w:val="00035113"/>
    <w:rsid w:val="0003536A"/>
    <w:rsid w:val="00035E4F"/>
    <w:rsid w:val="00036076"/>
    <w:rsid w:val="000360A7"/>
    <w:rsid w:val="000362AB"/>
    <w:rsid w:val="0003746B"/>
    <w:rsid w:val="0004033E"/>
    <w:rsid w:val="00040647"/>
    <w:rsid w:val="00041E8A"/>
    <w:rsid w:val="00041EB4"/>
    <w:rsid w:val="000428DE"/>
    <w:rsid w:val="00042ABB"/>
    <w:rsid w:val="00042EBA"/>
    <w:rsid w:val="0004468F"/>
    <w:rsid w:val="000461D0"/>
    <w:rsid w:val="0004639F"/>
    <w:rsid w:val="0004655C"/>
    <w:rsid w:val="00046567"/>
    <w:rsid w:val="00047369"/>
    <w:rsid w:val="00050CAB"/>
    <w:rsid w:val="00052558"/>
    <w:rsid w:val="00053529"/>
    <w:rsid w:val="00053CF0"/>
    <w:rsid w:val="00054D5F"/>
    <w:rsid w:val="000571AA"/>
    <w:rsid w:val="000575D6"/>
    <w:rsid w:val="00057ECB"/>
    <w:rsid w:val="0006137A"/>
    <w:rsid w:val="0006336D"/>
    <w:rsid w:val="000649CC"/>
    <w:rsid w:val="000669B0"/>
    <w:rsid w:val="00067368"/>
    <w:rsid w:val="00067418"/>
    <w:rsid w:val="00067D2A"/>
    <w:rsid w:val="00073B29"/>
    <w:rsid w:val="00075029"/>
    <w:rsid w:val="00075D09"/>
    <w:rsid w:val="00075FB7"/>
    <w:rsid w:val="00076917"/>
    <w:rsid w:val="000771A8"/>
    <w:rsid w:val="0007750B"/>
    <w:rsid w:val="000808F0"/>
    <w:rsid w:val="00082283"/>
    <w:rsid w:val="0008284D"/>
    <w:rsid w:val="000839D8"/>
    <w:rsid w:val="00084234"/>
    <w:rsid w:val="00084294"/>
    <w:rsid w:val="000845C3"/>
    <w:rsid w:val="00084B61"/>
    <w:rsid w:val="00087671"/>
    <w:rsid w:val="000876A0"/>
    <w:rsid w:val="00090B5A"/>
    <w:rsid w:val="00090E0E"/>
    <w:rsid w:val="00091021"/>
    <w:rsid w:val="00091271"/>
    <w:rsid w:val="0009236A"/>
    <w:rsid w:val="00092843"/>
    <w:rsid w:val="00092C81"/>
    <w:rsid w:val="0009333F"/>
    <w:rsid w:val="00093C3F"/>
    <w:rsid w:val="00094563"/>
    <w:rsid w:val="00094C0C"/>
    <w:rsid w:val="0009577A"/>
    <w:rsid w:val="000962F5"/>
    <w:rsid w:val="00096544"/>
    <w:rsid w:val="00096803"/>
    <w:rsid w:val="00096E8A"/>
    <w:rsid w:val="00097860"/>
    <w:rsid w:val="000A0B5F"/>
    <w:rsid w:val="000A3614"/>
    <w:rsid w:val="000A3AD1"/>
    <w:rsid w:val="000A3F7F"/>
    <w:rsid w:val="000A4825"/>
    <w:rsid w:val="000A4DA6"/>
    <w:rsid w:val="000A4F87"/>
    <w:rsid w:val="000A5359"/>
    <w:rsid w:val="000A567D"/>
    <w:rsid w:val="000A633E"/>
    <w:rsid w:val="000A6F10"/>
    <w:rsid w:val="000A7092"/>
    <w:rsid w:val="000B3015"/>
    <w:rsid w:val="000B396C"/>
    <w:rsid w:val="000B4B02"/>
    <w:rsid w:val="000B4F7D"/>
    <w:rsid w:val="000B59D9"/>
    <w:rsid w:val="000B61B0"/>
    <w:rsid w:val="000B6437"/>
    <w:rsid w:val="000B67A8"/>
    <w:rsid w:val="000B72B1"/>
    <w:rsid w:val="000B7CD0"/>
    <w:rsid w:val="000C0BE2"/>
    <w:rsid w:val="000C14B7"/>
    <w:rsid w:val="000C1E68"/>
    <w:rsid w:val="000C28FA"/>
    <w:rsid w:val="000C3AC5"/>
    <w:rsid w:val="000C3EA0"/>
    <w:rsid w:val="000C5212"/>
    <w:rsid w:val="000C67A7"/>
    <w:rsid w:val="000C72C9"/>
    <w:rsid w:val="000C737B"/>
    <w:rsid w:val="000D02AD"/>
    <w:rsid w:val="000D02C6"/>
    <w:rsid w:val="000D03E3"/>
    <w:rsid w:val="000D0471"/>
    <w:rsid w:val="000D0B36"/>
    <w:rsid w:val="000D17EA"/>
    <w:rsid w:val="000D25FB"/>
    <w:rsid w:val="000D2B72"/>
    <w:rsid w:val="000D33CD"/>
    <w:rsid w:val="000D3EAC"/>
    <w:rsid w:val="000D40FF"/>
    <w:rsid w:val="000D667E"/>
    <w:rsid w:val="000D7185"/>
    <w:rsid w:val="000E0090"/>
    <w:rsid w:val="000E0322"/>
    <w:rsid w:val="000E25EA"/>
    <w:rsid w:val="000E3072"/>
    <w:rsid w:val="000E4FED"/>
    <w:rsid w:val="000E5AC5"/>
    <w:rsid w:val="000E5E0E"/>
    <w:rsid w:val="000E7B0F"/>
    <w:rsid w:val="000E7D52"/>
    <w:rsid w:val="000F014A"/>
    <w:rsid w:val="000F0209"/>
    <w:rsid w:val="000F04E0"/>
    <w:rsid w:val="000F06CE"/>
    <w:rsid w:val="000F09D3"/>
    <w:rsid w:val="000F1072"/>
    <w:rsid w:val="000F13BD"/>
    <w:rsid w:val="000F50B8"/>
    <w:rsid w:val="000F5353"/>
    <w:rsid w:val="000F6273"/>
    <w:rsid w:val="000F667A"/>
    <w:rsid w:val="001009B6"/>
    <w:rsid w:val="00100D8C"/>
    <w:rsid w:val="001015AC"/>
    <w:rsid w:val="00102066"/>
    <w:rsid w:val="0010268A"/>
    <w:rsid w:val="001034FA"/>
    <w:rsid w:val="001038AE"/>
    <w:rsid w:val="001043F3"/>
    <w:rsid w:val="001050F1"/>
    <w:rsid w:val="00105BD5"/>
    <w:rsid w:val="001061E3"/>
    <w:rsid w:val="00106377"/>
    <w:rsid w:val="00106B36"/>
    <w:rsid w:val="001075B6"/>
    <w:rsid w:val="001076A1"/>
    <w:rsid w:val="00107B20"/>
    <w:rsid w:val="0011002C"/>
    <w:rsid w:val="0011069E"/>
    <w:rsid w:val="00110E22"/>
    <w:rsid w:val="00111141"/>
    <w:rsid w:val="0011349B"/>
    <w:rsid w:val="00113C41"/>
    <w:rsid w:val="00113C44"/>
    <w:rsid w:val="0011449B"/>
    <w:rsid w:val="0011565F"/>
    <w:rsid w:val="00115D43"/>
    <w:rsid w:val="00116970"/>
    <w:rsid w:val="0011755A"/>
    <w:rsid w:val="00117C9E"/>
    <w:rsid w:val="00117DD8"/>
    <w:rsid w:val="00117E7D"/>
    <w:rsid w:val="00120547"/>
    <w:rsid w:val="0012092F"/>
    <w:rsid w:val="001243E0"/>
    <w:rsid w:val="00124719"/>
    <w:rsid w:val="001259AE"/>
    <w:rsid w:val="00125BDD"/>
    <w:rsid w:val="001261C9"/>
    <w:rsid w:val="0012794B"/>
    <w:rsid w:val="00130110"/>
    <w:rsid w:val="001306AA"/>
    <w:rsid w:val="001313BF"/>
    <w:rsid w:val="001318F1"/>
    <w:rsid w:val="00131DD1"/>
    <w:rsid w:val="00133871"/>
    <w:rsid w:val="0013609F"/>
    <w:rsid w:val="00136409"/>
    <w:rsid w:val="00136CD0"/>
    <w:rsid w:val="00140E04"/>
    <w:rsid w:val="0014160B"/>
    <w:rsid w:val="0014188F"/>
    <w:rsid w:val="00142F1F"/>
    <w:rsid w:val="001431E9"/>
    <w:rsid w:val="00146A9B"/>
    <w:rsid w:val="0014750B"/>
    <w:rsid w:val="00150071"/>
    <w:rsid w:val="00150ABF"/>
    <w:rsid w:val="00150C09"/>
    <w:rsid w:val="00152DDF"/>
    <w:rsid w:val="00153317"/>
    <w:rsid w:val="001558AE"/>
    <w:rsid w:val="00155C13"/>
    <w:rsid w:val="0015620F"/>
    <w:rsid w:val="00156E1B"/>
    <w:rsid w:val="00157073"/>
    <w:rsid w:val="00157C0F"/>
    <w:rsid w:val="001616D6"/>
    <w:rsid w:val="00162151"/>
    <w:rsid w:val="00162923"/>
    <w:rsid w:val="00163ECC"/>
    <w:rsid w:val="0016413A"/>
    <w:rsid w:val="00164BEB"/>
    <w:rsid w:val="00170F64"/>
    <w:rsid w:val="00171F6B"/>
    <w:rsid w:val="00173B38"/>
    <w:rsid w:val="00174A78"/>
    <w:rsid w:val="001755E5"/>
    <w:rsid w:val="0017565E"/>
    <w:rsid w:val="00175D33"/>
    <w:rsid w:val="00177938"/>
    <w:rsid w:val="00177978"/>
    <w:rsid w:val="001816B4"/>
    <w:rsid w:val="001834E0"/>
    <w:rsid w:val="00184639"/>
    <w:rsid w:val="001849A3"/>
    <w:rsid w:val="00184BA8"/>
    <w:rsid w:val="00184DE4"/>
    <w:rsid w:val="001859AC"/>
    <w:rsid w:val="0018628A"/>
    <w:rsid w:val="00190583"/>
    <w:rsid w:val="00190B4C"/>
    <w:rsid w:val="0019125C"/>
    <w:rsid w:val="00191E87"/>
    <w:rsid w:val="001925DB"/>
    <w:rsid w:val="00192AA1"/>
    <w:rsid w:val="00192C66"/>
    <w:rsid w:val="00193FF9"/>
    <w:rsid w:val="00194090"/>
    <w:rsid w:val="001963E0"/>
    <w:rsid w:val="001977F1"/>
    <w:rsid w:val="00197B06"/>
    <w:rsid w:val="001A12A7"/>
    <w:rsid w:val="001A183F"/>
    <w:rsid w:val="001A26ED"/>
    <w:rsid w:val="001A2D5F"/>
    <w:rsid w:val="001A47EA"/>
    <w:rsid w:val="001A5F1A"/>
    <w:rsid w:val="001A6FA9"/>
    <w:rsid w:val="001B0720"/>
    <w:rsid w:val="001B0E48"/>
    <w:rsid w:val="001B19C9"/>
    <w:rsid w:val="001B254E"/>
    <w:rsid w:val="001B2B24"/>
    <w:rsid w:val="001B2E6F"/>
    <w:rsid w:val="001B2F38"/>
    <w:rsid w:val="001B3175"/>
    <w:rsid w:val="001B3D9D"/>
    <w:rsid w:val="001B54AB"/>
    <w:rsid w:val="001B55E3"/>
    <w:rsid w:val="001B5C16"/>
    <w:rsid w:val="001B6962"/>
    <w:rsid w:val="001B7CB2"/>
    <w:rsid w:val="001C06B7"/>
    <w:rsid w:val="001C1290"/>
    <w:rsid w:val="001C1BC3"/>
    <w:rsid w:val="001C2124"/>
    <w:rsid w:val="001C4F4C"/>
    <w:rsid w:val="001C5242"/>
    <w:rsid w:val="001C69E9"/>
    <w:rsid w:val="001C707F"/>
    <w:rsid w:val="001C71BF"/>
    <w:rsid w:val="001C75A9"/>
    <w:rsid w:val="001C7EFC"/>
    <w:rsid w:val="001D063E"/>
    <w:rsid w:val="001D2B84"/>
    <w:rsid w:val="001D2C3A"/>
    <w:rsid w:val="001D30F3"/>
    <w:rsid w:val="001D34BE"/>
    <w:rsid w:val="001D3AB7"/>
    <w:rsid w:val="001D4D69"/>
    <w:rsid w:val="001D53CA"/>
    <w:rsid w:val="001D5D8D"/>
    <w:rsid w:val="001D5ECA"/>
    <w:rsid w:val="001D65A4"/>
    <w:rsid w:val="001D7290"/>
    <w:rsid w:val="001D77C7"/>
    <w:rsid w:val="001D7E5A"/>
    <w:rsid w:val="001E0488"/>
    <w:rsid w:val="001E0A9E"/>
    <w:rsid w:val="001E0C7A"/>
    <w:rsid w:val="001E11CF"/>
    <w:rsid w:val="001E16FF"/>
    <w:rsid w:val="001E1B34"/>
    <w:rsid w:val="001E2592"/>
    <w:rsid w:val="001E38BC"/>
    <w:rsid w:val="001E3E58"/>
    <w:rsid w:val="001F0DA8"/>
    <w:rsid w:val="001F2410"/>
    <w:rsid w:val="001F24C7"/>
    <w:rsid w:val="001F2651"/>
    <w:rsid w:val="001F2A3B"/>
    <w:rsid w:val="001F39BB"/>
    <w:rsid w:val="001F3B10"/>
    <w:rsid w:val="001F4965"/>
    <w:rsid w:val="001F5C13"/>
    <w:rsid w:val="001F6580"/>
    <w:rsid w:val="001F794A"/>
    <w:rsid w:val="002006CC"/>
    <w:rsid w:val="00201616"/>
    <w:rsid w:val="002027F2"/>
    <w:rsid w:val="00203676"/>
    <w:rsid w:val="00203B60"/>
    <w:rsid w:val="002069D2"/>
    <w:rsid w:val="00206B8F"/>
    <w:rsid w:val="0020772A"/>
    <w:rsid w:val="00210259"/>
    <w:rsid w:val="00210F03"/>
    <w:rsid w:val="0021179E"/>
    <w:rsid w:val="0021390C"/>
    <w:rsid w:val="002141A7"/>
    <w:rsid w:val="0021509E"/>
    <w:rsid w:val="0021535A"/>
    <w:rsid w:val="0021555F"/>
    <w:rsid w:val="00215B59"/>
    <w:rsid w:val="0021778E"/>
    <w:rsid w:val="00220C51"/>
    <w:rsid w:val="002215E4"/>
    <w:rsid w:val="002218C5"/>
    <w:rsid w:val="002218ED"/>
    <w:rsid w:val="00221F9D"/>
    <w:rsid w:val="0022274D"/>
    <w:rsid w:val="00223772"/>
    <w:rsid w:val="00223E4F"/>
    <w:rsid w:val="0022497A"/>
    <w:rsid w:val="00225337"/>
    <w:rsid w:val="002257FC"/>
    <w:rsid w:val="00225F25"/>
    <w:rsid w:val="00226485"/>
    <w:rsid w:val="0022661A"/>
    <w:rsid w:val="0022748E"/>
    <w:rsid w:val="00230974"/>
    <w:rsid w:val="00230F4C"/>
    <w:rsid w:val="00232250"/>
    <w:rsid w:val="0023278B"/>
    <w:rsid w:val="0023310A"/>
    <w:rsid w:val="00233773"/>
    <w:rsid w:val="00233A62"/>
    <w:rsid w:val="0023421B"/>
    <w:rsid w:val="002345D7"/>
    <w:rsid w:val="00235A71"/>
    <w:rsid w:val="0023605E"/>
    <w:rsid w:val="00236915"/>
    <w:rsid w:val="0023746B"/>
    <w:rsid w:val="0024095F"/>
    <w:rsid w:val="00240CFE"/>
    <w:rsid w:val="00241C21"/>
    <w:rsid w:val="00241E27"/>
    <w:rsid w:val="00243369"/>
    <w:rsid w:val="0024372F"/>
    <w:rsid w:val="00244824"/>
    <w:rsid w:val="00244989"/>
    <w:rsid w:val="0024631D"/>
    <w:rsid w:val="002467EC"/>
    <w:rsid w:val="00246C79"/>
    <w:rsid w:val="00250800"/>
    <w:rsid w:val="00250C9C"/>
    <w:rsid w:val="00250CBD"/>
    <w:rsid w:val="00250CCC"/>
    <w:rsid w:val="00251075"/>
    <w:rsid w:val="002540C1"/>
    <w:rsid w:val="002547F3"/>
    <w:rsid w:val="00255292"/>
    <w:rsid w:val="00255E10"/>
    <w:rsid w:val="0025627A"/>
    <w:rsid w:val="00256DB3"/>
    <w:rsid w:val="00256EF1"/>
    <w:rsid w:val="002576EB"/>
    <w:rsid w:val="0026095D"/>
    <w:rsid w:val="00260EB3"/>
    <w:rsid w:val="00262967"/>
    <w:rsid w:val="00264A33"/>
    <w:rsid w:val="002654AB"/>
    <w:rsid w:val="002655D3"/>
    <w:rsid w:val="00266C2E"/>
    <w:rsid w:val="00266C86"/>
    <w:rsid w:val="00266CAC"/>
    <w:rsid w:val="00267907"/>
    <w:rsid w:val="00270AF2"/>
    <w:rsid w:val="00270E04"/>
    <w:rsid w:val="00271891"/>
    <w:rsid w:val="00271D50"/>
    <w:rsid w:val="00272C81"/>
    <w:rsid w:val="00273966"/>
    <w:rsid w:val="00273B39"/>
    <w:rsid w:val="002747EA"/>
    <w:rsid w:val="00274D8D"/>
    <w:rsid w:val="0027571E"/>
    <w:rsid w:val="0027657C"/>
    <w:rsid w:val="0028051E"/>
    <w:rsid w:val="00280F2E"/>
    <w:rsid w:val="002816DF"/>
    <w:rsid w:val="0028190C"/>
    <w:rsid w:val="002823B5"/>
    <w:rsid w:val="00282B62"/>
    <w:rsid w:val="00282BDD"/>
    <w:rsid w:val="00283222"/>
    <w:rsid w:val="00283AC8"/>
    <w:rsid w:val="00283C72"/>
    <w:rsid w:val="002842AD"/>
    <w:rsid w:val="00284F6D"/>
    <w:rsid w:val="002859F3"/>
    <w:rsid w:val="00285AB8"/>
    <w:rsid w:val="002879BA"/>
    <w:rsid w:val="00290438"/>
    <w:rsid w:val="00291777"/>
    <w:rsid w:val="00292311"/>
    <w:rsid w:val="00292AA0"/>
    <w:rsid w:val="002953C4"/>
    <w:rsid w:val="00297120"/>
    <w:rsid w:val="002972FC"/>
    <w:rsid w:val="002A1834"/>
    <w:rsid w:val="002A1F75"/>
    <w:rsid w:val="002A2372"/>
    <w:rsid w:val="002A25D4"/>
    <w:rsid w:val="002A3D6F"/>
    <w:rsid w:val="002A493D"/>
    <w:rsid w:val="002A5112"/>
    <w:rsid w:val="002A53DD"/>
    <w:rsid w:val="002A77E2"/>
    <w:rsid w:val="002B11AE"/>
    <w:rsid w:val="002B206E"/>
    <w:rsid w:val="002B2D70"/>
    <w:rsid w:val="002B4E65"/>
    <w:rsid w:val="002B4F47"/>
    <w:rsid w:val="002B529A"/>
    <w:rsid w:val="002B6174"/>
    <w:rsid w:val="002B6202"/>
    <w:rsid w:val="002B6F27"/>
    <w:rsid w:val="002B7536"/>
    <w:rsid w:val="002C06DD"/>
    <w:rsid w:val="002C08A4"/>
    <w:rsid w:val="002C139A"/>
    <w:rsid w:val="002C3103"/>
    <w:rsid w:val="002C3C2D"/>
    <w:rsid w:val="002C51F9"/>
    <w:rsid w:val="002C56B9"/>
    <w:rsid w:val="002C5A41"/>
    <w:rsid w:val="002C61D6"/>
    <w:rsid w:val="002C61F8"/>
    <w:rsid w:val="002C6AFC"/>
    <w:rsid w:val="002C70E2"/>
    <w:rsid w:val="002C75A7"/>
    <w:rsid w:val="002C7A6C"/>
    <w:rsid w:val="002D1234"/>
    <w:rsid w:val="002D1626"/>
    <w:rsid w:val="002D2820"/>
    <w:rsid w:val="002D28B7"/>
    <w:rsid w:val="002D2F1D"/>
    <w:rsid w:val="002D4BB8"/>
    <w:rsid w:val="002D5255"/>
    <w:rsid w:val="002D6685"/>
    <w:rsid w:val="002D73E7"/>
    <w:rsid w:val="002D7583"/>
    <w:rsid w:val="002D7970"/>
    <w:rsid w:val="002E0AD6"/>
    <w:rsid w:val="002E0B2E"/>
    <w:rsid w:val="002E0C6D"/>
    <w:rsid w:val="002E0DB1"/>
    <w:rsid w:val="002E274C"/>
    <w:rsid w:val="002E3BAA"/>
    <w:rsid w:val="002E4753"/>
    <w:rsid w:val="002E566F"/>
    <w:rsid w:val="002E6B66"/>
    <w:rsid w:val="002E6CD9"/>
    <w:rsid w:val="002E71E4"/>
    <w:rsid w:val="002E75C0"/>
    <w:rsid w:val="002E7B58"/>
    <w:rsid w:val="002F0BB1"/>
    <w:rsid w:val="002F1598"/>
    <w:rsid w:val="002F2CE9"/>
    <w:rsid w:val="002F327C"/>
    <w:rsid w:val="002F36F8"/>
    <w:rsid w:val="002F5B02"/>
    <w:rsid w:val="002F617E"/>
    <w:rsid w:val="002F7F0A"/>
    <w:rsid w:val="00301E20"/>
    <w:rsid w:val="00302E2C"/>
    <w:rsid w:val="003036A9"/>
    <w:rsid w:val="00303AF9"/>
    <w:rsid w:val="00306120"/>
    <w:rsid w:val="0030712A"/>
    <w:rsid w:val="00307964"/>
    <w:rsid w:val="00312A28"/>
    <w:rsid w:val="00313A64"/>
    <w:rsid w:val="0031508F"/>
    <w:rsid w:val="00316A6D"/>
    <w:rsid w:val="00316B4B"/>
    <w:rsid w:val="00316DCD"/>
    <w:rsid w:val="003172EF"/>
    <w:rsid w:val="00317571"/>
    <w:rsid w:val="00317654"/>
    <w:rsid w:val="0031795D"/>
    <w:rsid w:val="00317F8B"/>
    <w:rsid w:val="003205F1"/>
    <w:rsid w:val="003208A8"/>
    <w:rsid w:val="0032208C"/>
    <w:rsid w:val="003224D4"/>
    <w:rsid w:val="003232C1"/>
    <w:rsid w:val="00323A79"/>
    <w:rsid w:val="00325895"/>
    <w:rsid w:val="00325D44"/>
    <w:rsid w:val="00326B3F"/>
    <w:rsid w:val="00326E57"/>
    <w:rsid w:val="0032751F"/>
    <w:rsid w:val="00330CFA"/>
    <w:rsid w:val="00332AA2"/>
    <w:rsid w:val="00332B4F"/>
    <w:rsid w:val="00332E77"/>
    <w:rsid w:val="003332BF"/>
    <w:rsid w:val="0033443B"/>
    <w:rsid w:val="00335C64"/>
    <w:rsid w:val="00335F7D"/>
    <w:rsid w:val="003368CA"/>
    <w:rsid w:val="00336D2C"/>
    <w:rsid w:val="0033790A"/>
    <w:rsid w:val="00337964"/>
    <w:rsid w:val="00340D72"/>
    <w:rsid w:val="00341663"/>
    <w:rsid w:val="003419F6"/>
    <w:rsid w:val="003430D3"/>
    <w:rsid w:val="00343405"/>
    <w:rsid w:val="00344E4F"/>
    <w:rsid w:val="0034529C"/>
    <w:rsid w:val="0034531F"/>
    <w:rsid w:val="00345E79"/>
    <w:rsid w:val="003461B8"/>
    <w:rsid w:val="00347282"/>
    <w:rsid w:val="003516C2"/>
    <w:rsid w:val="00351CA3"/>
    <w:rsid w:val="003526F0"/>
    <w:rsid w:val="0035300A"/>
    <w:rsid w:val="00353B26"/>
    <w:rsid w:val="00353D32"/>
    <w:rsid w:val="0035552E"/>
    <w:rsid w:val="003563C3"/>
    <w:rsid w:val="003573BA"/>
    <w:rsid w:val="003605CB"/>
    <w:rsid w:val="0036078E"/>
    <w:rsid w:val="00360890"/>
    <w:rsid w:val="00360B28"/>
    <w:rsid w:val="00360E8D"/>
    <w:rsid w:val="00361E17"/>
    <w:rsid w:val="00361F10"/>
    <w:rsid w:val="00362A49"/>
    <w:rsid w:val="00362F13"/>
    <w:rsid w:val="003637EC"/>
    <w:rsid w:val="00363905"/>
    <w:rsid w:val="00363AAE"/>
    <w:rsid w:val="003640ED"/>
    <w:rsid w:val="003644CF"/>
    <w:rsid w:val="00364DE7"/>
    <w:rsid w:val="0036574E"/>
    <w:rsid w:val="003665FE"/>
    <w:rsid w:val="00366C61"/>
    <w:rsid w:val="00367CBF"/>
    <w:rsid w:val="003706F9"/>
    <w:rsid w:val="00371D6C"/>
    <w:rsid w:val="003723E8"/>
    <w:rsid w:val="003725A6"/>
    <w:rsid w:val="003727B0"/>
    <w:rsid w:val="003728FD"/>
    <w:rsid w:val="00372D90"/>
    <w:rsid w:val="0037499A"/>
    <w:rsid w:val="003759B8"/>
    <w:rsid w:val="00375E95"/>
    <w:rsid w:val="003762CF"/>
    <w:rsid w:val="0037763E"/>
    <w:rsid w:val="00380129"/>
    <w:rsid w:val="003803AF"/>
    <w:rsid w:val="0038194A"/>
    <w:rsid w:val="003819C2"/>
    <w:rsid w:val="00385F3D"/>
    <w:rsid w:val="0038725F"/>
    <w:rsid w:val="00390510"/>
    <w:rsid w:val="00391081"/>
    <w:rsid w:val="003914A5"/>
    <w:rsid w:val="003914B3"/>
    <w:rsid w:val="00391576"/>
    <w:rsid w:val="00392AE3"/>
    <w:rsid w:val="00392C4B"/>
    <w:rsid w:val="003931F7"/>
    <w:rsid w:val="00393889"/>
    <w:rsid w:val="003949D9"/>
    <w:rsid w:val="0039542D"/>
    <w:rsid w:val="00395F9D"/>
    <w:rsid w:val="00396130"/>
    <w:rsid w:val="003A09EC"/>
    <w:rsid w:val="003A1272"/>
    <w:rsid w:val="003A2A37"/>
    <w:rsid w:val="003A3D01"/>
    <w:rsid w:val="003A5173"/>
    <w:rsid w:val="003A57AA"/>
    <w:rsid w:val="003A5BC9"/>
    <w:rsid w:val="003A6BAD"/>
    <w:rsid w:val="003A6EFF"/>
    <w:rsid w:val="003A7A90"/>
    <w:rsid w:val="003B0E98"/>
    <w:rsid w:val="003B1268"/>
    <w:rsid w:val="003B1BF1"/>
    <w:rsid w:val="003B26FD"/>
    <w:rsid w:val="003B278F"/>
    <w:rsid w:val="003B2CF2"/>
    <w:rsid w:val="003B353D"/>
    <w:rsid w:val="003B378A"/>
    <w:rsid w:val="003B380B"/>
    <w:rsid w:val="003B7214"/>
    <w:rsid w:val="003C00F5"/>
    <w:rsid w:val="003C067D"/>
    <w:rsid w:val="003C0EF1"/>
    <w:rsid w:val="003C1810"/>
    <w:rsid w:val="003C1F80"/>
    <w:rsid w:val="003C2102"/>
    <w:rsid w:val="003C22A9"/>
    <w:rsid w:val="003C415C"/>
    <w:rsid w:val="003C6137"/>
    <w:rsid w:val="003D090A"/>
    <w:rsid w:val="003D1BDF"/>
    <w:rsid w:val="003D2C2A"/>
    <w:rsid w:val="003D3070"/>
    <w:rsid w:val="003D3FF8"/>
    <w:rsid w:val="003D5286"/>
    <w:rsid w:val="003D5916"/>
    <w:rsid w:val="003D6053"/>
    <w:rsid w:val="003D7175"/>
    <w:rsid w:val="003D739A"/>
    <w:rsid w:val="003D79A4"/>
    <w:rsid w:val="003D7ADF"/>
    <w:rsid w:val="003E032C"/>
    <w:rsid w:val="003E0677"/>
    <w:rsid w:val="003E2D26"/>
    <w:rsid w:val="003E2E23"/>
    <w:rsid w:val="003E435B"/>
    <w:rsid w:val="003E570F"/>
    <w:rsid w:val="003E598A"/>
    <w:rsid w:val="003E621B"/>
    <w:rsid w:val="003E62A0"/>
    <w:rsid w:val="003F09B9"/>
    <w:rsid w:val="003F0DEB"/>
    <w:rsid w:val="003F0F92"/>
    <w:rsid w:val="003F1633"/>
    <w:rsid w:val="003F3915"/>
    <w:rsid w:val="003F5083"/>
    <w:rsid w:val="003F6135"/>
    <w:rsid w:val="003F66C8"/>
    <w:rsid w:val="004033B6"/>
    <w:rsid w:val="004038A6"/>
    <w:rsid w:val="004040D9"/>
    <w:rsid w:val="00404581"/>
    <w:rsid w:val="004066A3"/>
    <w:rsid w:val="00406A49"/>
    <w:rsid w:val="0040777D"/>
    <w:rsid w:val="00412179"/>
    <w:rsid w:val="004129B2"/>
    <w:rsid w:val="00413816"/>
    <w:rsid w:val="004141E9"/>
    <w:rsid w:val="00414A60"/>
    <w:rsid w:val="00414B4E"/>
    <w:rsid w:val="00414CEE"/>
    <w:rsid w:val="00415185"/>
    <w:rsid w:val="00415BF4"/>
    <w:rsid w:val="004161CE"/>
    <w:rsid w:val="0041702A"/>
    <w:rsid w:val="004174E0"/>
    <w:rsid w:val="00417706"/>
    <w:rsid w:val="00417876"/>
    <w:rsid w:val="00417A5D"/>
    <w:rsid w:val="004204F7"/>
    <w:rsid w:val="00420C92"/>
    <w:rsid w:val="00420D0E"/>
    <w:rsid w:val="00420E67"/>
    <w:rsid w:val="004229FF"/>
    <w:rsid w:val="00426185"/>
    <w:rsid w:val="00426244"/>
    <w:rsid w:val="004263F5"/>
    <w:rsid w:val="004269FD"/>
    <w:rsid w:val="00430380"/>
    <w:rsid w:val="00430DCD"/>
    <w:rsid w:val="0043102B"/>
    <w:rsid w:val="00431030"/>
    <w:rsid w:val="00433869"/>
    <w:rsid w:val="00434418"/>
    <w:rsid w:val="004345CD"/>
    <w:rsid w:val="004363F5"/>
    <w:rsid w:val="00437E8D"/>
    <w:rsid w:val="004407D8"/>
    <w:rsid w:val="00440F71"/>
    <w:rsid w:val="00441681"/>
    <w:rsid w:val="004416ED"/>
    <w:rsid w:val="00441F0D"/>
    <w:rsid w:val="0044200C"/>
    <w:rsid w:val="0044202B"/>
    <w:rsid w:val="004424D6"/>
    <w:rsid w:val="00442A0C"/>
    <w:rsid w:val="00443557"/>
    <w:rsid w:val="00445BB5"/>
    <w:rsid w:val="00447A15"/>
    <w:rsid w:val="00450867"/>
    <w:rsid w:val="004508CB"/>
    <w:rsid w:val="00450A7E"/>
    <w:rsid w:val="0045273C"/>
    <w:rsid w:val="004548BF"/>
    <w:rsid w:val="0045556D"/>
    <w:rsid w:val="00461F70"/>
    <w:rsid w:val="00463798"/>
    <w:rsid w:val="00464612"/>
    <w:rsid w:val="00465D05"/>
    <w:rsid w:val="004663BD"/>
    <w:rsid w:val="0046658F"/>
    <w:rsid w:val="004676BC"/>
    <w:rsid w:val="00467DF0"/>
    <w:rsid w:val="004708A1"/>
    <w:rsid w:val="0047091B"/>
    <w:rsid w:val="004711BB"/>
    <w:rsid w:val="00471928"/>
    <w:rsid w:val="00471C89"/>
    <w:rsid w:val="00471F70"/>
    <w:rsid w:val="00472CF1"/>
    <w:rsid w:val="00473660"/>
    <w:rsid w:val="004768DB"/>
    <w:rsid w:val="00476C62"/>
    <w:rsid w:val="00477054"/>
    <w:rsid w:val="004773AF"/>
    <w:rsid w:val="00477FBB"/>
    <w:rsid w:val="00481D40"/>
    <w:rsid w:val="00481EF7"/>
    <w:rsid w:val="00482F23"/>
    <w:rsid w:val="00483091"/>
    <w:rsid w:val="00485323"/>
    <w:rsid w:val="004854E4"/>
    <w:rsid w:val="00485AC4"/>
    <w:rsid w:val="00486824"/>
    <w:rsid w:val="00490DA5"/>
    <w:rsid w:val="004915B5"/>
    <w:rsid w:val="00491FF4"/>
    <w:rsid w:val="00493046"/>
    <w:rsid w:val="004941DA"/>
    <w:rsid w:val="004975C9"/>
    <w:rsid w:val="004A005B"/>
    <w:rsid w:val="004A043A"/>
    <w:rsid w:val="004A1179"/>
    <w:rsid w:val="004A1823"/>
    <w:rsid w:val="004A1DFE"/>
    <w:rsid w:val="004A25C8"/>
    <w:rsid w:val="004A2E84"/>
    <w:rsid w:val="004A37DD"/>
    <w:rsid w:val="004A440C"/>
    <w:rsid w:val="004A4EF8"/>
    <w:rsid w:val="004A5C78"/>
    <w:rsid w:val="004A605A"/>
    <w:rsid w:val="004A7328"/>
    <w:rsid w:val="004B0051"/>
    <w:rsid w:val="004B01DE"/>
    <w:rsid w:val="004B0396"/>
    <w:rsid w:val="004B0B76"/>
    <w:rsid w:val="004B2F90"/>
    <w:rsid w:val="004B2FA5"/>
    <w:rsid w:val="004B396E"/>
    <w:rsid w:val="004B3B5B"/>
    <w:rsid w:val="004B46FF"/>
    <w:rsid w:val="004B497E"/>
    <w:rsid w:val="004B5517"/>
    <w:rsid w:val="004B666B"/>
    <w:rsid w:val="004B6BC6"/>
    <w:rsid w:val="004C0564"/>
    <w:rsid w:val="004C0CDC"/>
    <w:rsid w:val="004C2DC1"/>
    <w:rsid w:val="004C3EC0"/>
    <w:rsid w:val="004C4676"/>
    <w:rsid w:val="004C576D"/>
    <w:rsid w:val="004C6293"/>
    <w:rsid w:val="004C7126"/>
    <w:rsid w:val="004C7EE0"/>
    <w:rsid w:val="004D062F"/>
    <w:rsid w:val="004D0EFF"/>
    <w:rsid w:val="004D24D2"/>
    <w:rsid w:val="004D3ED5"/>
    <w:rsid w:val="004D3EFF"/>
    <w:rsid w:val="004D4D57"/>
    <w:rsid w:val="004D587F"/>
    <w:rsid w:val="004D6180"/>
    <w:rsid w:val="004D6717"/>
    <w:rsid w:val="004D6B42"/>
    <w:rsid w:val="004D716F"/>
    <w:rsid w:val="004D7532"/>
    <w:rsid w:val="004D7FA8"/>
    <w:rsid w:val="004E1120"/>
    <w:rsid w:val="004E19E0"/>
    <w:rsid w:val="004E2815"/>
    <w:rsid w:val="004E2E88"/>
    <w:rsid w:val="004E311C"/>
    <w:rsid w:val="004E3298"/>
    <w:rsid w:val="004E34F5"/>
    <w:rsid w:val="004E4DB5"/>
    <w:rsid w:val="004E5868"/>
    <w:rsid w:val="004E6740"/>
    <w:rsid w:val="004E749D"/>
    <w:rsid w:val="004E793C"/>
    <w:rsid w:val="004E7ACA"/>
    <w:rsid w:val="004E7AF9"/>
    <w:rsid w:val="004E7F10"/>
    <w:rsid w:val="004F0273"/>
    <w:rsid w:val="004F02FA"/>
    <w:rsid w:val="004F0537"/>
    <w:rsid w:val="004F1554"/>
    <w:rsid w:val="004F203F"/>
    <w:rsid w:val="004F2456"/>
    <w:rsid w:val="004F379D"/>
    <w:rsid w:val="004F4B0A"/>
    <w:rsid w:val="004F5196"/>
    <w:rsid w:val="004F56AB"/>
    <w:rsid w:val="004F5867"/>
    <w:rsid w:val="004F5BCE"/>
    <w:rsid w:val="004F609A"/>
    <w:rsid w:val="004F6306"/>
    <w:rsid w:val="004F693A"/>
    <w:rsid w:val="004F7228"/>
    <w:rsid w:val="004F7742"/>
    <w:rsid w:val="004F780D"/>
    <w:rsid w:val="00500143"/>
    <w:rsid w:val="00500947"/>
    <w:rsid w:val="0050222B"/>
    <w:rsid w:val="005035B4"/>
    <w:rsid w:val="0050473C"/>
    <w:rsid w:val="00506E43"/>
    <w:rsid w:val="005073F2"/>
    <w:rsid w:val="00507C7F"/>
    <w:rsid w:val="00507EC2"/>
    <w:rsid w:val="00507F84"/>
    <w:rsid w:val="005107F8"/>
    <w:rsid w:val="00510C82"/>
    <w:rsid w:val="005116E3"/>
    <w:rsid w:val="005137D5"/>
    <w:rsid w:val="00513A40"/>
    <w:rsid w:val="00513A68"/>
    <w:rsid w:val="00513AB0"/>
    <w:rsid w:val="00514159"/>
    <w:rsid w:val="00514670"/>
    <w:rsid w:val="005156D1"/>
    <w:rsid w:val="00517A47"/>
    <w:rsid w:val="00517BA1"/>
    <w:rsid w:val="005203E4"/>
    <w:rsid w:val="00520FE6"/>
    <w:rsid w:val="0052123A"/>
    <w:rsid w:val="005219E9"/>
    <w:rsid w:val="00522311"/>
    <w:rsid w:val="005225D6"/>
    <w:rsid w:val="00522865"/>
    <w:rsid w:val="005229EF"/>
    <w:rsid w:val="00523660"/>
    <w:rsid w:val="005245F6"/>
    <w:rsid w:val="00524735"/>
    <w:rsid w:val="00524CD2"/>
    <w:rsid w:val="00524D39"/>
    <w:rsid w:val="0052601C"/>
    <w:rsid w:val="00526CBC"/>
    <w:rsid w:val="00527214"/>
    <w:rsid w:val="00531238"/>
    <w:rsid w:val="00531381"/>
    <w:rsid w:val="00531990"/>
    <w:rsid w:val="00531B56"/>
    <w:rsid w:val="005326D7"/>
    <w:rsid w:val="00532751"/>
    <w:rsid w:val="00533131"/>
    <w:rsid w:val="0053323C"/>
    <w:rsid w:val="00533789"/>
    <w:rsid w:val="00533897"/>
    <w:rsid w:val="00534849"/>
    <w:rsid w:val="00536175"/>
    <w:rsid w:val="00540A3E"/>
    <w:rsid w:val="00540AB0"/>
    <w:rsid w:val="00540F1A"/>
    <w:rsid w:val="00541672"/>
    <w:rsid w:val="005424F2"/>
    <w:rsid w:val="00542A63"/>
    <w:rsid w:val="00543912"/>
    <w:rsid w:val="00544DE2"/>
    <w:rsid w:val="00545579"/>
    <w:rsid w:val="00546E3F"/>
    <w:rsid w:val="00547B01"/>
    <w:rsid w:val="00547D18"/>
    <w:rsid w:val="00547DC7"/>
    <w:rsid w:val="00550A0D"/>
    <w:rsid w:val="00551AF4"/>
    <w:rsid w:val="005528AF"/>
    <w:rsid w:val="00554CE7"/>
    <w:rsid w:val="00554E7D"/>
    <w:rsid w:val="00555488"/>
    <w:rsid w:val="0055741E"/>
    <w:rsid w:val="00557EF5"/>
    <w:rsid w:val="005617DC"/>
    <w:rsid w:val="00562FD0"/>
    <w:rsid w:val="00563154"/>
    <w:rsid w:val="00563B05"/>
    <w:rsid w:val="005644DA"/>
    <w:rsid w:val="005666AA"/>
    <w:rsid w:val="00566CF5"/>
    <w:rsid w:val="00567332"/>
    <w:rsid w:val="0056787B"/>
    <w:rsid w:val="00567AFC"/>
    <w:rsid w:val="005706F4"/>
    <w:rsid w:val="00570FE1"/>
    <w:rsid w:val="00571648"/>
    <w:rsid w:val="0057198D"/>
    <w:rsid w:val="005719C1"/>
    <w:rsid w:val="00572140"/>
    <w:rsid w:val="00572935"/>
    <w:rsid w:val="00572A1E"/>
    <w:rsid w:val="00573C80"/>
    <w:rsid w:val="00574C3A"/>
    <w:rsid w:val="00575FD3"/>
    <w:rsid w:val="005770E4"/>
    <w:rsid w:val="00577B56"/>
    <w:rsid w:val="00580920"/>
    <w:rsid w:val="0058263D"/>
    <w:rsid w:val="00583C39"/>
    <w:rsid w:val="00584196"/>
    <w:rsid w:val="005851E3"/>
    <w:rsid w:val="00585348"/>
    <w:rsid w:val="00585CF9"/>
    <w:rsid w:val="00585F24"/>
    <w:rsid w:val="005900A7"/>
    <w:rsid w:val="00590F7D"/>
    <w:rsid w:val="00590FDB"/>
    <w:rsid w:val="005922E9"/>
    <w:rsid w:val="00592921"/>
    <w:rsid w:val="0059299B"/>
    <w:rsid w:val="005929DF"/>
    <w:rsid w:val="0059330A"/>
    <w:rsid w:val="00594BF8"/>
    <w:rsid w:val="00595096"/>
    <w:rsid w:val="00595DFB"/>
    <w:rsid w:val="00596ADC"/>
    <w:rsid w:val="005A00C1"/>
    <w:rsid w:val="005A03B7"/>
    <w:rsid w:val="005A0B1E"/>
    <w:rsid w:val="005A4BC9"/>
    <w:rsid w:val="005B0495"/>
    <w:rsid w:val="005B077D"/>
    <w:rsid w:val="005B1253"/>
    <w:rsid w:val="005B1AE2"/>
    <w:rsid w:val="005B3135"/>
    <w:rsid w:val="005B3B14"/>
    <w:rsid w:val="005B4789"/>
    <w:rsid w:val="005B58FC"/>
    <w:rsid w:val="005B612E"/>
    <w:rsid w:val="005B7172"/>
    <w:rsid w:val="005B7731"/>
    <w:rsid w:val="005B78F1"/>
    <w:rsid w:val="005C0470"/>
    <w:rsid w:val="005C1184"/>
    <w:rsid w:val="005C135D"/>
    <w:rsid w:val="005C2313"/>
    <w:rsid w:val="005C3B5E"/>
    <w:rsid w:val="005C4C9A"/>
    <w:rsid w:val="005C6A35"/>
    <w:rsid w:val="005C6E55"/>
    <w:rsid w:val="005C7575"/>
    <w:rsid w:val="005D0278"/>
    <w:rsid w:val="005D1066"/>
    <w:rsid w:val="005D33B3"/>
    <w:rsid w:val="005D3852"/>
    <w:rsid w:val="005D4A71"/>
    <w:rsid w:val="005D4A78"/>
    <w:rsid w:val="005D4F0B"/>
    <w:rsid w:val="005D5909"/>
    <w:rsid w:val="005D6951"/>
    <w:rsid w:val="005D6A2F"/>
    <w:rsid w:val="005D70D7"/>
    <w:rsid w:val="005D7158"/>
    <w:rsid w:val="005E078C"/>
    <w:rsid w:val="005E079F"/>
    <w:rsid w:val="005E0CD5"/>
    <w:rsid w:val="005E1666"/>
    <w:rsid w:val="005E178A"/>
    <w:rsid w:val="005E1ECA"/>
    <w:rsid w:val="005E340E"/>
    <w:rsid w:val="005E397E"/>
    <w:rsid w:val="005E42AA"/>
    <w:rsid w:val="005E4753"/>
    <w:rsid w:val="005E5949"/>
    <w:rsid w:val="005E631B"/>
    <w:rsid w:val="005E6A61"/>
    <w:rsid w:val="005E706A"/>
    <w:rsid w:val="005F0017"/>
    <w:rsid w:val="005F09D8"/>
    <w:rsid w:val="005F1B50"/>
    <w:rsid w:val="005F1B8D"/>
    <w:rsid w:val="005F3807"/>
    <w:rsid w:val="005F3A62"/>
    <w:rsid w:val="005F4071"/>
    <w:rsid w:val="005F5404"/>
    <w:rsid w:val="005F62F8"/>
    <w:rsid w:val="005F64A4"/>
    <w:rsid w:val="005F72F5"/>
    <w:rsid w:val="005F77AC"/>
    <w:rsid w:val="00600CE5"/>
    <w:rsid w:val="00600E3B"/>
    <w:rsid w:val="006025AF"/>
    <w:rsid w:val="0060283D"/>
    <w:rsid w:val="00602856"/>
    <w:rsid w:val="00602B93"/>
    <w:rsid w:val="00603947"/>
    <w:rsid w:val="006039ED"/>
    <w:rsid w:val="00603C5E"/>
    <w:rsid w:val="00603D3A"/>
    <w:rsid w:val="00604B4F"/>
    <w:rsid w:val="00604D42"/>
    <w:rsid w:val="00605337"/>
    <w:rsid w:val="006058BD"/>
    <w:rsid w:val="00605A5D"/>
    <w:rsid w:val="0060650B"/>
    <w:rsid w:val="0061061D"/>
    <w:rsid w:val="006106AF"/>
    <w:rsid w:val="00612F8F"/>
    <w:rsid w:val="0061394A"/>
    <w:rsid w:val="006139D8"/>
    <w:rsid w:val="00613DFD"/>
    <w:rsid w:val="006154E0"/>
    <w:rsid w:val="00615F55"/>
    <w:rsid w:val="0061620D"/>
    <w:rsid w:val="00616D82"/>
    <w:rsid w:val="00616E7F"/>
    <w:rsid w:val="00617BFD"/>
    <w:rsid w:val="00617E1F"/>
    <w:rsid w:val="00620C80"/>
    <w:rsid w:val="00620D60"/>
    <w:rsid w:val="006224EC"/>
    <w:rsid w:val="006235A7"/>
    <w:rsid w:val="00623D2E"/>
    <w:rsid w:val="00623E32"/>
    <w:rsid w:val="00624334"/>
    <w:rsid w:val="006263AA"/>
    <w:rsid w:val="0062668C"/>
    <w:rsid w:val="00626AFE"/>
    <w:rsid w:val="00626DF7"/>
    <w:rsid w:val="0062747F"/>
    <w:rsid w:val="0063024A"/>
    <w:rsid w:val="006303C6"/>
    <w:rsid w:val="00630729"/>
    <w:rsid w:val="00630B9B"/>
    <w:rsid w:val="00630BA0"/>
    <w:rsid w:val="00631B87"/>
    <w:rsid w:val="006331D4"/>
    <w:rsid w:val="006331DE"/>
    <w:rsid w:val="00633B71"/>
    <w:rsid w:val="0063518E"/>
    <w:rsid w:val="00635A72"/>
    <w:rsid w:val="00636E08"/>
    <w:rsid w:val="00637870"/>
    <w:rsid w:val="00640D3B"/>
    <w:rsid w:val="006412B6"/>
    <w:rsid w:val="00641609"/>
    <w:rsid w:val="006433D9"/>
    <w:rsid w:val="00643CDD"/>
    <w:rsid w:val="006443B0"/>
    <w:rsid w:val="00644C67"/>
    <w:rsid w:val="00645342"/>
    <w:rsid w:val="0064713F"/>
    <w:rsid w:val="0065096F"/>
    <w:rsid w:val="00650DCE"/>
    <w:rsid w:val="006510DB"/>
    <w:rsid w:val="006515F7"/>
    <w:rsid w:val="006522A9"/>
    <w:rsid w:val="0065289C"/>
    <w:rsid w:val="00653276"/>
    <w:rsid w:val="00656298"/>
    <w:rsid w:val="006571BF"/>
    <w:rsid w:val="006574B2"/>
    <w:rsid w:val="00657EE1"/>
    <w:rsid w:val="00657FA4"/>
    <w:rsid w:val="00660B78"/>
    <w:rsid w:val="00661798"/>
    <w:rsid w:val="006637F0"/>
    <w:rsid w:val="00664018"/>
    <w:rsid w:val="00664DCB"/>
    <w:rsid w:val="00664F92"/>
    <w:rsid w:val="00670723"/>
    <w:rsid w:val="00670B02"/>
    <w:rsid w:val="00672982"/>
    <w:rsid w:val="00672B4F"/>
    <w:rsid w:val="0067369C"/>
    <w:rsid w:val="006742FC"/>
    <w:rsid w:val="0067436C"/>
    <w:rsid w:val="00674789"/>
    <w:rsid w:val="006747AC"/>
    <w:rsid w:val="00675F10"/>
    <w:rsid w:val="00677DFB"/>
    <w:rsid w:val="006816AF"/>
    <w:rsid w:val="00682113"/>
    <w:rsid w:val="00682E84"/>
    <w:rsid w:val="006830E0"/>
    <w:rsid w:val="006832B5"/>
    <w:rsid w:val="0068447B"/>
    <w:rsid w:val="00685607"/>
    <w:rsid w:val="00685BDB"/>
    <w:rsid w:val="0068732D"/>
    <w:rsid w:val="00687BA4"/>
    <w:rsid w:val="00687BFF"/>
    <w:rsid w:val="00690D45"/>
    <w:rsid w:val="00692088"/>
    <w:rsid w:val="00692223"/>
    <w:rsid w:val="006923CA"/>
    <w:rsid w:val="006925A6"/>
    <w:rsid w:val="00692A60"/>
    <w:rsid w:val="00692EE9"/>
    <w:rsid w:val="006956E5"/>
    <w:rsid w:val="00695E17"/>
    <w:rsid w:val="006960AF"/>
    <w:rsid w:val="00696398"/>
    <w:rsid w:val="00696519"/>
    <w:rsid w:val="0069651E"/>
    <w:rsid w:val="00696BD0"/>
    <w:rsid w:val="00697734"/>
    <w:rsid w:val="006A066A"/>
    <w:rsid w:val="006A121D"/>
    <w:rsid w:val="006A19AF"/>
    <w:rsid w:val="006A1C34"/>
    <w:rsid w:val="006A1F33"/>
    <w:rsid w:val="006A3354"/>
    <w:rsid w:val="006A3457"/>
    <w:rsid w:val="006A3CCF"/>
    <w:rsid w:val="006A5826"/>
    <w:rsid w:val="006A674C"/>
    <w:rsid w:val="006A6A23"/>
    <w:rsid w:val="006A6DE8"/>
    <w:rsid w:val="006A7075"/>
    <w:rsid w:val="006A7D4B"/>
    <w:rsid w:val="006B185B"/>
    <w:rsid w:val="006B3160"/>
    <w:rsid w:val="006B47A6"/>
    <w:rsid w:val="006B620A"/>
    <w:rsid w:val="006B6ECD"/>
    <w:rsid w:val="006B7422"/>
    <w:rsid w:val="006B76BD"/>
    <w:rsid w:val="006B76E3"/>
    <w:rsid w:val="006C120E"/>
    <w:rsid w:val="006C13A6"/>
    <w:rsid w:val="006C1EEC"/>
    <w:rsid w:val="006C2246"/>
    <w:rsid w:val="006C2F5D"/>
    <w:rsid w:val="006C3845"/>
    <w:rsid w:val="006C3CA8"/>
    <w:rsid w:val="006C49AA"/>
    <w:rsid w:val="006C5831"/>
    <w:rsid w:val="006C5BA0"/>
    <w:rsid w:val="006C76C1"/>
    <w:rsid w:val="006D1580"/>
    <w:rsid w:val="006D1937"/>
    <w:rsid w:val="006D1C79"/>
    <w:rsid w:val="006D204D"/>
    <w:rsid w:val="006D20E3"/>
    <w:rsid w:val="006D2B6E"/>
    <w:rsid w:val="006D2BD8"/>
    <w:rsid w:val="006D2D76"/>
    <w:rsid w:val="006D2DC4"/>
    <w:rsid w:val="006D514F"/>
    <w:rsid w:val="006D6563"/>
    <w:rsid w:val="006D6FEB"/>
    <w:rsid w:val="006E0695"/>
    <w:rsid w:val="006E15B2"/>
    <w:rsid w:val="006E2291"/>
    <w:rsid w:val="006E2EBD"/>
    <w:rsid w:val="006E33F9"/>
    <w:rsid w:val="006E3483"/>
    <w:rsid w:val="006E4688"/>
    <w:rsid w:val="006E4B8B"/>
    <w:rsid w:val="006E4BFA"/>
    <w:rsid w:val="006E4FD8"/>
    <w:rsid w:val="006E6F78"/>
    <w:rsid w:val="006E7A9B"/>
    <w:rsid w:val="006F095B"/>
    <w:rsid w:val="006F1048"/>
    <w:rsid w:val="006F10E1"/>
    <w:rsid w:val="006F47BA"/>
    <w:rsid w:val="006F506E"/>
    <w:rsid w:val="006F592D"/>
    <w:rsid w:val="006F699F"/>
    <w:rsid w:val="006F6C4D"/>
    <w:rsid w:val="006F719C"/>
    <w:rsid w:val="006F74BC"/>
    <w:rsid w:val="006F7643"/>
    <w:rsid w:val="007000F2"/>
    <w:rsid w:val="007008F3"/>
    <w:rsid w:val="0070173B"/>
    <w:rsid w:val="00702121"/>
    <w:rsid w:val="007021C3"/>
    <w:rsid w:val="0070385F"/>
    <w:rsid w:val="007048C4"/>
    <w:rsid w:val="007052BF"/>
    <w:rsid w:val="0070531E"/>
    <w:rsid w:val="007062D5"/>
    <w:rsid w:val="0070684F"/>
    <w:rsid w:val="007069C5"/>
    <w:rsid w:val="00706DF5"/>
    <w:rsid w:val="007075C3"/>
    <w:rsid w:val="0071018F"/>
    <w:rsid w:val="007101D3"/>
    <w:rsid w:val="00710979"/>
    <w:rsid w:val="00711289"/>
    <w:rsid w:val="00711FF3"/>
    <w:rsid w:val="007126EE"/>
    <w:rsid w:val="00713756"/>
    <w:rsid w:val="007137DE"/>
    <w:rsid w:val="00713872"/>
    <w:rsid w:val="00713FC9"/>
    <w:rsid w:val="00714192"/>
    <w:rsid w:val="00714336"/>
    <w:rsid w:val="0071552D"/>
    <w:rsid w:val="00715B4A"/>
    <w:rsid w:val="00715BEC"/>
    <w:rsid w:val="00716319"/>
    <w:rsid w:val="00716C06"/>
    <w:rsid w:val="00716EE4"/>
    <w:rsid w:val="007214BD"/>
    <w:rsid w:val="00723749"/>
    <w:rsid w:val="00723C24"/>
    <w:rsid w:val="00723C36"/>
    <w:rsid w:val="007244AF"/>
    <w:rsid w:val="00724509"/>
    <w:rsid w:val="00724C97"/>
    <w:rsid w:val="007255A5"/>
    <w:rsid w:val="007256A4"/>
    <w:rsid w:val="007256E2"/>
    <w:rsid w:val="00725851"/>
    <w:rsid w:val="007270A1"/>
    <w:rsid w:val="00727BC2"/>
    <w:rsid w:val="00730EB6"/>
    <w:rsid w:val="00732263"/>
    <w:rsid w:val="00732793"/>
    <w:rsid w:val="00733DD3"/>
    <w:rsid w:val="00733FB2"/>
    <w:rsid w:val="00733FBF"/>
    <w:rsid w:val="00734A53"/>
    <w:rsid w:val="0073504D"/>
    <w:rsid w:val="0073567E"/>
    <w:rsid w:val="007358A5"/>
    <w:rsid w:val="0073674F"/>
    <w:rsid w:val="0074075A"/>
    <w:rsid w:val="007413EF"/>
    <w:rsid w:val="00741657"/>
    <w:rsid w:val="00741B4A"/>
    <w:rsid w:val="00741FC6"/>
    <w:rsid w:val="00742324"/>
    <w:rsid w:val="0074341C"/>
    <w:rsid w:val="00744333"/>
    <w:rsid w:val="0074655A"/>
    <w:rsid w:val="0074722D"/>
    <w:rsid w:val="00747BA2"/>
    <w:rsid w:val="00750407"/>
    <w:rsid w:val="00750C42"/>
    <w:rsid w:val="00752F78"/>
    <w:rsid w:val="007530E8"/>
    <w:rsid w:val="00754BA7"/>
    <w:rsid w:val="007553EF"/>
    <w:rsid w:val="007572FD"/>
    <w:rsid w:val="00757555"/>
    <w:rsid w:val="007576B4"/>
    <w:rsid w:val="00757863"/>
    <w:rsid w:val="00760C02"/>
    <w:rsid w:val="0076187E"/>
    <w:rsid w:val="0076345D"/>
    <w:rsid w:val="00763EC7"/>
    <w:rsid w:val="00764242"/>
    <w:rsid w:val="0076474B"/>
    <w:rsid w:val="00765C72"/>
    <w:rsid w:val="00765F82"/>
    <w:rsid w:val="0076798A"/>
    <w:rsid w:val="00767B82"/>
    <w:rsid w:val="00771C4D"/>
    <w:rsid w:val="00772207"/>
    <w:rsid w:val="0077248C"/>
    <w:rsid w:val="00772654"/>
    <w:rsid w:val="00772761"/>
    <w:rsid w:val="007727FF"/>
    <w:rsid w:val="00772AE5"/>
    <w:rsid w:val="0077339F"/>
    <w:rsid w:val="00773DBC"/>
    <w:rsid w:val="0077423F"/>
    <w:rsid w:val="0077464D"/>
    <w:rsid w:val="00774DBF"/>
    <w:rsid w:val="0077597C"/>
    <w:rsid w:val="00776382"/>
    <w:rsid w:val="00776B21"/>
    <w:rsid w:val="00781B6C"/>
    <w:rsid w:val="00782F3B"/>
    <w:rsid w:val="007830B4"/>
    <w:rsid w:val="00783312"/>
    <w:rsid w:val="007833DE"/>
    <w:rsid w:val="00783B40"/>
    <w:rsid w:val="00783C30"/>
    <w:rsid w:val="00785806"/>
    <w:rsid w:val="00785CA8"/>
    <w:rsid w:val="00785E06"/>
    <w:rsid w:val="0078645D"/>
    <w:rsid w:val="00786A3E"/>
    <w:rsid w:val="00787032"/>
    <w:rsid w:val="00787E3E"/>
    <w:rsid w:val="00790518"/>
    <w:rsid w:val="00790BD1"/>
    <w:rsid w:val="007910CA"/>
    <w:rsid w:val="00792065"/>
    <w:rsid w:val="00792F48"/>
    <w:rsid w:val="007940C9"/>
    <w:rsid w:val="00794EAA"/>
    <w:rsid w:val="00797A47"/>
    <w:rsid w:val="007A12D8"/>
    <w:rsid w:val="007A18E1"/>
    <w:rsid w:val="007A1931"/>
    <w:rsid w:val="007A1EAC"/>
    <w:rsid w:val="007A2B54"/>
    <w:rsid w:val="007A2FD6"/>
    <w:rsid w:val="007A30CB"/>
    <w:rsid w:val="007A50CD"/>
    <w:rsid w:val="007A545C"/>
    <w:rsid w:val="007A548B"/>
    <w:rsid w:val="007A6CFA"/>
    <w:rsid w:val="007A76E8"/>
    <w:rsid w:val="007B0718"/>
    <w:rsid w:val="007B133A"/>
    <w:rsid w:val="007B13D0"/>
    <w:rsid w:val="007B1587"/>
    <w:rsid w:val="007B24BB"/>
    <w:rsid w:val="007B4512"/>
    <w:rsid w:val="007B64BB"/>
    <w:rsid w:val="007C0DDE"/>
    <w:rsid w:val="007C1E2C"/>
    <w:rsid w:val="007C2A2E"/>
    <w:rsid w:val="007C3632"/>
    <w:rsid w:val="007C649D"/>
    <w:rsid w:val="007C7630"/>
    <w:rsid w:val="007C771A"/>
    <w:rsid w:val="007C785D"/>
    <w:rsid w:val="007C7FAB"/>
    <w:rsid w:val="007D0EED"/>
    <w:rsid w:val="007D11B3"/>
    <w:rsid w:val="007D1FB9"/>
    <w:rsid w:val="007D23F9"/>
    <w:rsid w:val="007D2674"/>
    <w:rsid w:val="007D27CC"/>
    <w:rsid w:val="007D41EB"/>
    <w:rsid w:val="007D4D05"/>
    <w:rsid w:val="007D5413"/>
    <w:rsid w:val="007D5CEB"/>
    <w:rsid w:val="007D6007"/>
    <w:rsid w:val="007D60E5"/>
    <w:rsid w:val="007D646E"/>
    <w:rsid w:val="007D7BCA"/>
    <w:rsid w:val="007D7C7E"/>
    <w:rsid w:val="007E1394"/>
    <w:rsid w:val="007E1A2A"/>
    <w:rsid w:val="007E22A2"/>
    <w:rsid w:val="007E2A9C"/>
    <w:rsid w:val="007E35D6"/>
    <w:rsid w:val="007E3C2A"/>
    <w:rsid w:val="007E4EF3"/>
    <w:rsid w:val="007E58E2"/>
    <w:rsid w:val="007E5CE3"/>
    <w:rsid w:val="007E5EA6"/>
    <w:rsid w:val="007E5FC1"/>
    <w:rsid w:val="007E61DE"/>
    <w:rsid w:val="007E67ED"/>
    <w:rsid w:val="007E73FA"/>
    <w:rsid w:val="007E756E"/>
    <w:rsid w:val="007F0A74"/>
    <w:rsid w:val="007F0CD1"/>
    <w:rsid w:val="007F12ED"/>
    <w:rsid w:val="007F1D12"/>
    <w:rsid w:val="007F1F0A"/>
    <w:rsid w:val="007F36BA"/>
    <w:rsid w:val="007F3A01"/>
    <w:rsid w:val="007F4641"/>
    <w:rsid w:val="007F474C"/>
    <w:rsid w:val="007F4C06"/>
    <w:rsid w:val="007F4EAB"/>
    <w:rsid w:val="007F53C1"/>
    <w:rsid w:val="007F5791"/>
    <w:rsid w:val="007F7523"/>
    <w:rsid w:val="0080017D"/>
    <w:rsid w:val="008001D8"/>
    <w:rsid w:val="0080090B"/>
    <w:rsid w:val="00801334"/>
    <w:rsid w:val="00802049"/>
    <w:rsid w:val="008020C6"/>
    <w:rsid w:val="00802AEC"/>
    <w:rsid w:val="00803155"/>
    <w:rsid w:val="00803A93"/>
    <w:rsid w:val="00803B17"/>
    <w:rsid w:val="00803EDD"/>
    <w:rsid w:val="00805DE4"/>
    <w:rsid w:val="0080611A"/>
    <w:rsid w:val="008065F9"/>
    <w:rsid w:val="00806A7A"/>
    <w:rsid w:val="00806C91"/>
    <w:rsid w:val="00807B40"/>
    <w:rsid w:val="0081013A"/>
    <w:rsid w:val="0081102F"/>
    <w:rsid w:val="008129A2"/>
    <w:rsid w:val="00813EED"/>
    <w:rsid w:val="0081521B"/>
    <w:rsid w:val="00815ABD"/>
    <w:rsid w:val="00815BC6"/>
    <w:rsid w:val="00816009"/>
    <w:rsid w:val="0082121D"/>
    <w:rsid w:val="008230B2"/>
    <w:rsid w:val="00823766"/>
    <w:rsid w:val="00823927"/>
    <w:rsid w:val="00823AAE"/>
    <w:rsid w:val="00824631"/>
    <w:rsid w:val="0082615A"/>
    <w:rsid w:val="008269FD"/>
    <w:rsid w:val="00830084"/>
    <w:rsid w:val="00830695"/>
    <w:rsid w:val="008319DD"/>
    <w:rsid w:val="00834EC5"/>
    <w:rsid w:val="008352F9"/>
    <w:rsid w:val="00835802"/>
    <w:rsid w:val="00835A71"/>
    <w:rsid w:val="008375E2"/>
    <w:rsid w:val="00837FD7"/>
    <w:rsid w:val="00840925"/>
    <w:rsid w:val="00840CB8"/>
    <w:rsid w:val="0084134F"/>
    <w:rsid w:val="00841AA5"/>
    <w:rsid w:val="008420D3"/>
    <w:rsid w:val="008435D5"/>
    <w:rsid w:val="00844579"/>
    <w:rsid w:val="00844CA3"/>
    <w:rsid w:val="00845491"/>
    <w:rsid w:val="00845595"/>
    <w:rsid w:val="008457AE"/>
    <w:rsid w:val="00845988"/>
    <w:rsid w:val="00850A13"/>
    <w:rsid w:val="00851157"/>
    <w:rsid w:val="00851164"/>
    <w:rsid w:val="00852E32"/>
    <w:rsid w:val="00852E91"/>
    <w:rsid w:val="00853887"/>
    <w:rsid w:val="008543DC"/>
    <w:rsid w:val="00855193"/>
    <w:rsid w:val="00855579"/>
    <w:rsid w:val="008559F8"/>
    <w:rsid w:val="0085623C"/>
    <w:rsid w:val="00856CFF"/>
    <w:rsid w:val="00860D51"/>
    <w:rsid w:val="00861101"/>
    <w:rsid w:val="00861347"/>
    <w:rsid w:val="0086134B"/>
    <w:rsid w:val="00865630"/>
    <w:rsid w:val="008661E1"/>
    <w:rsid w:val="00866DA4"/>
    <w:rsid w:val="008672D6"/>
    <w:rsid w:val="00871321"/>
    <w:rsid w:val="00872607"/>
    <w:rsid w:val="008731DB"/>
    <w:rsid w:val="0087352E"/>
    <w:rsid w:val="00874061"/>
    <w:rsid w:val="00877452"/>
    <w:rsid w:val="00877507"/>
    <w:rsid w:val="00877CBF"/>
    <w:rsid w:val="00882E05"/>
    <w:rsid w:val="008840EF"/>
    <w:rsid w:val="0088429A"/>
    <w:rsid w:val="008851DD"/>
    <w:rsid w:val="00885D5D"/>
    <w:rsid w:val="00886A69"/>
    <w:rsid w:val="00886BF7"/>
    <w:rsid w:val="00886DA1"/>
    <w:rsid w:val="0088737A"/>
    <w:rsid w:val="00891E70"/>
    <w:rsid w:val="0089209A"/>
    <w:rsid w:val="0089309E"/>
    <w:rsid w:val="00894976"/>
    <w:rsid w:val="00896214"/>
    <w:rsid w:val="00897218"/>
    <w:rsid w:val="008A020D"/>
    <w:rsid w:val="008A3468"/>
    <w:rsid w:val="008A63A9"/>
    <w:rsid w:val="008A7CA8"/>
    <w:rsid w:val="008B24A5"/>
    <w:rsid w:val="008B276C"/>
    <w:rsid w:val="008B46C6"/>
    <w:rsid w:val="008B5526"/>
    <w:rsid w:val="008B5938"/>
    <w:rsid w:val="008B614B"/>
    <w:rsid w:val="008B65C6"/>
    <w:rsid w:val="008B66D1"/>
    <w:rsid w:val="008B6AE8"/>
    <w:rsid w:val="008B7363"/>
    <w:rsid w:val="008B7F4A"/>
    <w:rsid w:val="008C012F"/>
    <w:rsid w:val="008C14DD"/>
    <w:rsid w:val="008C1979"/>
    <w:rsid w:val="008C2BCA"/>
    <w:rsid w:val="008C2EDD"/>
    <w:rsid w:val="008C31DD"/>
    <w:rsid w:val="008C3438"/>
    <w:rsid w:val="008C49F7"/>
    <w:rsid w:val="008C694E"/>
    <w:rsid w:val="008C78A8"/>
    <w:rsid w:val="008D0307"/>
    <w:rsid w:val="008D17B5"/>
    <w:rsid w:val="008D3652"/>
    <w:rsid w:val="008D36B5"/>
    <w:rsid w:val="008D40BE"/>
    <w:rsid w:val="008D478C"/>
    <w:rsid w:val="008D4C01"/>
    <w:rsid w:val="008D5B3F"/>
    <w:rsid w:val="008E0720"/>
    <w:rsid w:val="008E279A"/>
    <w:rsid w:val="008E4704"/>
    <w:rsid w:val="008E6387"/>
    <w:rsid w:val="008E67BC"/>
    <w:rsid w:val="008E6B04"/>
    <w:rsid w:val="008E70FA"/>
    <w:rsid w:val="008E73EF"/>
    <w:rsid w:val="008F1244"/>
    <w:rsid w:val="008F136E"/>
    <w:rsid w:val="008F1C9A"/>
    <w:rsid w:val="008F2F56"/>
    <w:rsid w:val="008F3C17"/>
    <w:rsid w:val="008F4867"/>
    <w:rsid w:val="008F4AD5"/>
    <w:rsid w:val="008F54D2"/>
    <w:rsid w:val="008F5889"/>
    <w:rsid w:val="008F6A24"/>
    <w:rsid w:val="008F7972"/>
    <w:rsid w:val="008F7F58"/>
    <w:rsid w:val="00900C65"/>
    <w:rsid w:val="0090218D"/>
    <w:rsid w:val="00902427"/>
    <w:rsid w:val="0090290C"/>
    <w:rsid w:val="00904828"/>
    <w:rsid w:val="00904A91"/>
    <w:rsid w:val="009050BE"/>
    <w:rsid w:val="0090519B"/>
    <w:rsid w:val="00905454"/>
    <w:rsid w:val="009054A6"/>
    <w:rsid w:val="00905DAC"/>
    <w:rsid w:val="00906403"/>
    <w:rsid w:val="00906ABA"/>
    <w:rsid w:val="00906EBA"/>
    <w:rsid w:val="00907300"/>
    <w:rsid w:val="0091065C"/>
    <w:rsid w:val="00910F7E"/>
    <w:rsid w:val="00911C16"/>
    <w:rsid w:val="00912170"/>
    <w:rsid w:val="00914044"/>
    <w:rsid w:val="009140D0"/>
    <w:rsid w:val="00914A02"/>
    <w:rsid w:val="00914EA0"/>
    <w:rsid w:val="0091540A"/>
    <w:rsid w:val="009156E5"/>
    <w:rsid w:val="009160A3"/>
    <w:rsid w:val="0091743E"/>
    <w:rsid w:val="00922026"/>
    <w:rsid w:val="00924DF7"/>
    <w:rsid w:val="00925B9B"/>
    <w:rsid w:val="009262B6"/>
    <w:rsid w:val="00926918"/>
    <w:rsid w:val="00926BC3"/>
    <w:rsid w:val="00926F36"/>
    <w:rsid w:val="00927589"/>
    <w:rsid w:val="009302CB"/>
    <w:rsid w:val="00933429"/>
    <w:rsid w:val="0093506E"/>
    <w:rsid w:val="0093531B"/>
    <w:rsid w:val="00935E80"/>
    <w:rsid w:val="00936034"/>
    <w:rsid w:val="00936050"/>
    <w:rsid w:val="00937548"/>
    <w:rsid w:val="00941B33"/>
    <w:rsid w:val="00941E8C"/>
    <w:rsid w:val="009429BE"/>
    <w:rsid w:val="00942BCD"/>
    <w:rsid w:val="00942FFF"/>
    <w:rsid w:val="009438B1"/>
    <w:rsid w:val="00943E42"/>
    <w:rsid w:val="009443ED"/>
    <w:rsid w:val="00944BA4"/>
    <w:rsid w:val="00944BDA"/>
    <w:rsid w:val="00944E1F"/>
    <w:rsid w:val="00945527"/>
    <w:rsid w:val="00945DBB"/>
    <w:rsid w:val="00946274"/>
    <w:rsid w:val="00947FA6"/>
    <w:rsid w:val="0095193D"/>
    <w:rsid w:val="0095207D"/>
    <w:rsid w:val="009520FB"/>
    <w:rsid w:val="00953D47"/>
    <w:rsid w:val="00954A36"/>
    <w:rsid w:val="009553B3"/>
    <w:rsid w:val="00957338"/>
    <w:rsid w:val="00957724"/>
    <w:rsid w:val="00961498"/>
    <w:rsid w:val="009639D3"/>
    <w:rsid w:val="00963F15"/>
    <w:rsid w:val="009644ED"/>
    <w:rsid w:val="009648BF"/>
    <w:rsid w:val="00964D67"/>
    <w:rsid w:val="00965873"/>
    <w:rsid w:val="009674F2"/>
    <w:rsid w:val="0097053E"/>
    <w:rsid w:val="0097059B"/>
    <w:rsid w:val="00970B6F"/>
    <w:rsid w:val="00971F87"/>
    <w:rsid w:val="00974B1E"/>
    <w:rsid w:val="00974FF8"/>
    <w:rsid w:val="00976845"/>
    <w:rsid w:val="0097750F"/>
    <w:rsid w:val="00980261"/>
    <w:rsid w:val="0098028C"/>
    <w:rsid w:val="00981530"/>
    <w:rsid w:val="00981FD9"/>
    <w:rsid w:val="009824C2"/>
    <w:rsid w:val="00982B4C"/>
    <w:rsid w:val="00982FFC"/>
    <w:rsid w:val="00983BFB"/>
    <w:rsid w:val="00983E83"/>
    <w:rsid w:val="00984152"/>
    <w:rsid w:val="00984DCC"/>
    <w:rsid w:val="00986963"/>
    <w:rsid w:val="00987B67"/>
    <w:rsid w:val="0099030C"/>
    <w:rsid w:val="00990572"/>
    <w:rsid w:val="0099083D"/>
    <w:rsid w:val="009917C5"/>
    <w:rsid w:val="00991A1A"/>
    <w:rsid w:val="00993748"/>
    <w:rsid w:val="00995050"/>
    <w:rsid w:val="009974A2"/>
    <w:rsid w:val="0099772E"/>
    <w:rsid w:val="00997860"/>
    <w:rsid w:val="009A0E00"/>
    <w:rsid w:val="009A1DFD"/>
    <w:rsid w:val="009A2AED"/>
    <w:rsid w:val="009A2DD6"/>
    <w:rsid w:val="009A32EB"/>
    <w:rsid w:val="009A3BC7"/>
    <w:rsid w:val="009A3DBF"/>
    <w:rsid w:val="009A5635"/>
    <w:rsid w:val="009A5AC6"/>
    <w:rsid w:val="009A6699"/>
    <w:rsid w:val="009B0E1A"/>
    <w:rsid w:val="009B1330"/>
    <w:rsid w:val="009B1C7F"/>
    <w:rsid w:val="009B22E6"/>
    <w:rsid w:val="009B3521"/>
    <w:rsid w:val="009B36B7"/>
    <w:rsid w:val="009B3DC5"/>
    <w:rsid w:val="009B46D4"/>
    <w:rsid w:val="009B5F4A"/>
    <w:rsid w:val="009C0BFD"/>
    <w:rsid w:val="009C12C9"/>
    <w:rsid w:val="009C1C00"/>
    <w:rsid w:val="009C1ED2"/>
    <w:rsid w:val="009C22C1"/>
    <w:rsid w:val="009C2823"/>
    <w:rsid w:val="009C351B"/>
    <w:rsid w:val="009C4EE5"/>
    <w:rsid w:val="009C4F5A"/>
    <w:rsid w:val="009C650E"/>
    <w:rsid w:val="009C68D6"/>
    <w:rsid w:val="009C7229"/>
    <w:rsid w:val="009C72E9"/>
    <w:rsid w:val="009C75C7"/>
    <w:rsid w:val="009C7D91"/>
    <w:rsid w:val="009D00EE"/>
    <w:rsid w:val="009D0DC0"/>
    <w:rsid w:val="009D1F92"/>
    <w:rsid w:val="009D22F4"/>
    <w:rsid w:val="009D24F0"/>
    <w:rsid w:val="009D3DE5"/>
    <w:rsid w:val="009D4488"/>
    <w:rsid w:val="009D4F7F"/>
    <w:rsid w:val="009D674D"/>
    <w:rsid w:val="009D68D1"/>
    <w:rsid w:val="009E1C95"/>
    <w:rsid w:val="009E31F9"/>
    <w:rsid w:val="009E3708"/>
    <w:rsid w:val="009E427D"/>
    <w:rsid w:val="009E47A2"/>
    <w:rsid w:val="009E4A08"/>
    <w:rsid w:val="009E5432"/>
    <w:rsid w:val="009E627A"/>
    <w:rsid w:val="009E7251"/>
    <w:rsid w:val="009E743D"/>
    <w:rsid w:val="009F1B71"/>
    <w:rsid w:val="009F24F1"/>
    <w:rsid w:val="009F2846"/>
    <w:rsid w:val="009F2FDB"/>
    <w:rsid w:val="009F3F60"/>
    <w:rsid w:val="009F52CD"/>
    <w:rsid w:val="009F5DC5"/>
    <w:rsid w:val="009F6A23"/>
    <w:rsid w:val="00A01740"/>
    <w:rsid w:val="00A02206"/>
    <w:rsid w:val="00A02F47"/>
    <w:rsid w:val="00A030A2"/>
    <w:rsid w:val="00A038F6"/>
    <w:rsid w:val="00A0390B"/>
    <w:rsid w:val="00A04FD2"/>
    <w:rsid w:val="00A05035"/>
    <w:rsid w:val="00A05E7B"/>
    <w:rsid w:val="00A05EFD"/>
    <w:rsid w:val="00A067EF"/>
    <w:rsid w:val="00A072FD"/>
    <w:rsid w:val="00A07E59"/>
    <w:rsid w:val="00A11924"/>
    <w:rsid w:val="00A132D7"/>
    <w:rsid w:val="00A13B78"/>
    <w:rsid w:val="00A144B3"/>
    <w:rsid w:val="00A14973"/>
    <w:rsid w:val="00A1502A"/>
    <w:rsid w:val="00A15353"/>
    <w:rsid w:val="00A15DBA"/>
    <w:rsid w:val="00A1658C"/>
    <w:rsid w:val="00A16928"/>
    <w:rsid w:val="00A17380"/>
    <w:rsid w:val="00A177CA"/>
    <w:rsid w:val="00A17B67"/>
    <w:rsid w:val="00A17F49"/>
    <w:rsid w:val="00A21A2C"/>
    <w:rsid w:val="00A21B61"/>
    <w:rsid w:val="00A2309C"/>
    <w:rsid w:val="00A23356"/>
    <w:rsid w:val="00A244EC"/>
    <w:rsid w:val="00A245D2"/>
    <w:rsid w:val="00A24BE6"/>
    <w:rsid w:val="00A252C5"/>
    <w:rsid w:val="00A25471"/>
    <w:rsid w:val="00A2697B"/>
    <w:rsid w:val="00A27A3D"/>
    <w:rsid w:val="00A30E50"/>
    <w:rsid w:val="00A31056"/>
    <w:rsid w:val="00A32CF5"/>
    <w:rsid w:val="00A32DF7"/>
    <w:rsid w:val="00A332D0"/>
    <w:rsid w:val="00A33399"/>
    <w:rsid w:val="00A3378F"/>
    <w:rsid w:val="00A3455B"/>
    <w:rsid w:val="00A35323"/>
    <w:rsid w:val="00A35852"/>
    <w:rsid w:val="00A368D7"/>
    <w:rsid w:val="00A36E4C"/>
    <w:rsid w:val="00A37BEA"/>
    <w:rsid w:val="00A407BB"/>
    <w:rsid w:val="00A4371F"/>
    <w:rsid w:val="00A43F48"/>
    <w:rsid w:val="00A44101"/>
    <w:rsid w:val="00A45172"/>
    <w:rsid w:val="00A45EC1"/>
    <w:rsid w:val="00A469BB"/>
    <w:rsid w:val="00A46BA2"/>
    <w:rsid w:val="00A504FA"/>
    <w:rsid w:val="00A51FE6"/>
    <w:rsid w:val="00A52614"/>
    <w:rsid w:val="00A53F76"/>
    <w:rsid w:val="00A55871"/>
    <w:rsid w:val="00A57208"/>
    <w:rsid w:val="00A57DEA"/>
    <w:rsid w:val="00A60E0C"/>
    <w:rsid w:val="00A61304"/>
    <w:rsid w:val="00A62094"/>
    <w:rsid w:val="00A620DD"/>
    <w:rsid w:val="00A6349C"/>
    <w:rsid w:val="00A6401E"/>
    <w:rsid w:val="00A640C9"/>
    <w:rsid w:val="00A64387"/>
    <w:rsid w:val="00A644A8"/>
    <w:rsid w:val="00A648D8"/>
    <w:rsid w:val="00A655FD"/>
    <w:rsid w:val="00A663D4"/>
    <w:rsid w:val="00A6653C"/>
    <w:rsid w:val="00A6763E"/>
    <w:rsid w:val="00A67B02"/>
    <w:rsid w:val="00A67C73"/>
    <w:rsid w:val="00A67FAB"/>
    <w:rsid w:val="00A716EE"/>
    <w:rsid w:val="00A71A5A"/>
    <w:rsid w:val="00A72388"/>
    <w:rsid w:val="00A74444"/>
    <w:rsid w:val="00A7699D"/>
    <w:rsid w:val="00A81BD8"/>
    <w:rsid w:val="00A82DCB"/>
    <w:rsid w:val="00A8385E"/>
    <w:rsid w:val="00A83EA4"/>
    <w:rsid w:val="00A847C5"/>
    <w:rsid w:val="00A8657D"/>
    <w:rsid w:val="00A9069D"/>
    <w:rsid w:val="00A90A40"/>
    <w:rsid w:val="00A93F2E"/>
    <w:rsid w:val="00A93F57"/>
    <w:rsid w:val="00A942B3"/>
    <w:rsid w:val="00A949CB"/>
    <w:rsid w:val="00A94B07"/>
    <w:rsid w:val="00A955BF"/>
    <w:rsid w:val="00A957DF"/>
    <w:rsid w:val="00A95C4B"/>
    <w:rsid w:val="00A96CF3"/>
    <w:rsid w:val="00AA09B3"/>
    <w:rsid w:val="00AA319E"/>
    <w:rsid w:val="00AA345B"/>
    <w:rsid w:val="00AA3675"/>
    <w:rsid w:val="00AA43EE"/>
    <w:rsid w:val="00AA4FF7"/>
    <w:rsid w:val="00AA6895"/>
    <w:rsid w:val="00AB1FD5"/>
    <w:rsid w:val="00AB2A6F"/>
    <w:rsid w:val="00AB37D0"/>
    <w:rsid w:val="00AB4082"/>
    <w:rsid w:val="00AB43D9"/>
    <w:rsid w:val="00AB6A51"/>
    <w:rsid w:val="00AB6B63"/>
    <w:rsid w:val="00AB6BF4"/>
    <w:rsid w:val="00AC0278"/>
    <w:rsid w:val="00AC12E0"/>
    <w:rsid w:val="00AC19A4"/>
    <w:rsid w:val="00AC1D0E"/>
    <w:rsid w:val="00AC3850"/>
    <w:rsid w:val="00AC4419"/>
    <w:rsid w:val="00AC44BC"/>
    <w:rsid w:val="00AC49D3"/>
    <w:rsid w:val="00AC4CE1"/>
    <w:rsid w:val="00AC596D"/>
    <w:rsid w:val="00AC5E0B"/>
    <w:rsid w:val="00AC69E8"/>
    <w:rsid w:val="00AD05F1"/>
    <w:rsid w:val="00AD094D"/>
    <w:rsid w:val="00AD0A14"/>
    <w:rsid w:val="00AD0F0B"/>
    <w:rsid w:val="00AD109B"/>
    <w:rsid w:val="00AD14C3"/>
    <w:rsid w:val="00AD1EDC"/>
    <w:rsid w:val="00AD2114"/>
    <w:rsid w:val="00AD259E"/>
    <w:rsid w:val="00AD3302"/>
    <w:rsid w:val="00AD3406"/>
    <w:rsid w:val="00AD3EBA"/>
    <w:rsid w:val="00AD4711"/>
    <w:rsid w:val="00AD4D91"/>
    <w:rsid w:val="00AD674F"/>
    <w:rsid w:val="00AD6B6D"/>
    <w:rsid w:val="00AD7289"/>
    <w:rsid w:val="00AE16A4"/>
    <w:rsid w:val="00AE1774"/>
    <w:rsid w:val="00AE21F3"/>
    <w:rsid w:val="00AE225B"/>
    <w:rsid w:val="00AE469B"/>
    <w:rsid w:val="00AE4756"/>
    <w:rsid w:val="00AE5078"/>
    <w:rsid w:val="00AE5D68"/>
    <w:rsid w:val="00AE647C"/>
    <w:rsid w:val="00AE6CCD"/>
    <w:rsid w:val="00AF03ED"/>
    <w:rsid w:val="00AF0ECE"/>
    <w:rsid w:val="00AF0FBF"/>
    <w:rsid w:val="00AF1D0F"/>
    <w:rsid w:val="00AF20FD"/>
    <w:rsid w:val="00AF24BD"/>
    <w:rsid w:val="00AF2D67"/>
    <w:rsid w:val="00AF37C3"/>
    <w:rsid w:val="00AF60E4"/>
    <w:rsid w:val="00AF68F8"/>
    <w:rsid w:val="00B00ABC"/>
    <w:rsid w:val="00B01ED5"/>
    <w:rsid w:val="00B0220B"/>
    <w:rsid w:val="00B02D0A"/>
    <w:rsid w:val="00B031B3"/>
    <w:rsid w:val="00B03763"/>
    <w:rsid w:val="00B039BD"/>
    <w:rsid w:val="00B03DEC"/>
    <w:rsid w:val="00B0408C"/>
    <w:rsid w:val="00B045F0"/>
    <w:rsid w:val="00B0494B"/>
    <w:rsid w:val="00B05592"/>
    <w:rsid w:val="00B06677"/>
    <w:rsid w:val="00B07BD0"/>
    <w:rsid w:val="00B1041A"/>
    <w:rsid w:val="00B12B27"/>
    <w:rsid w:val="00B138A0"/>
    <w:rsid w:val="00B13DF6"/>
    <w:rsid w:val="00B14B5A"/>
    <w:rsid w:val="00B212F1"/>
    <w:rsid w:val="00B21AFE"/>
    <w:rsid w:val="00B21C2D"/>
    <w:rsid w:val="00B22E9E"/>
    <w:rsid w:val="00B242A2"/>
    <w:rsid w:val="00B24A35"/>
    <w:rsid w:val="00B24DDF"/>
    <w:rsid w:val="00B252D8"/>
    <w:rsid w:val="00B27509"/>
    <w:rsid w:val="00B279C2"/>
    <w:rsid w:val="00B30832"/>
    <w:rsid w:val="00B30DB3"/>
    <w:rsid w:val="00B31076"/>
    <w:rsid w:val="00B31EDF"/>
    <w:rsid w:val="00B33288"/>
    <w:rsid w:val="00B33935"/>
    <w:rsid w:val="00B33B4A"/>
    <w:rsid w:val="00B33D9E"/>
    <w:rsid w:val="00B34168"/>
    <w:rsid w:val="00B3459B"/>
    <w:rsid w:val="00B348B8"/>
    <w:rsid w:val="00B352BE"/>
    <w:rsid w:val="00B35341"/>
    <w:rsid w:val="00B359E1"/>
    <w:rsid w:val="00B35F28"/>
    <w:rsid w:val="00B3701E"/>
    <w:rsid w:val="00B401B3"/>
    <w:rsid w:val="00B404BF"/>
    <w:rsid w:val="00B41533"/>
    <w:rsid w:val="00B4163A"/>
    <w:rsid w:val="00B416FB"/>
    <w:rsid w:val="00B41924"/>
    <w:rsid w:val="00B41A61"/>
    <w:rsid w:val="00B41DDE"/>
    <w:rsid w:val="00B42806"/>
    <w:rsid w:val="00B42D7E"/>
    <w:rsid w:val="00B45775"/>
    <w:rsid w:val="00B465AD"/>
    <w:rsid w:val="00B46F05"/>
    <w:rsid w:val="00B471DC"/>
    <w:rsid w:val="00B47ED2"/>
    <w:rsid w:val="00B50C28"/>
    <w:rsid w:val="00B511D4"/>
    <w:rsid w:val="00B512D3"/>
    <w:rsid w:val="00B51892"/>
    <w:rsid w:val="00B51B05"/>
    <w:rsid w:val="00B51E3F"/>
    <w:rsid w:val="00B52FE9"/>
    <w:rsid w:val="00B53020"/>
    <w:rsid w:val="00B5372B"/>
    <w:rsid w:val="00B553FD"/>
    <w:rsid w:val="00B56E5A"/>
    <w:rsid w:val="00B56E8A"/>
    <w:rsid w:val="00B5771D"/>
    <w:rsid w:val="00B57949"/>
    <w:rsid w:val="00B60914"/>
    <w:rsid w:val="00B613ED"/>
    <w:rsid w:val="00B62410"/>
    <w:rsid w:val="00B62D46"/>
    <w:rsid w:val="00B63015"/>
    <w:rsid w:val="00B630E9"/>
    <w:rsid w:val="00B645C4"/>
    <w:rsid w:val="00B6692C"/>
    <w:rsid w:val="00B66F36"/>
    <w:rsid w:val="00B67D6B"/>
    <w:rsid w:val="00B7049D"/>
    <w:rsid w:val="00B70D30"/>
    <w:rsid w:val="00B71CEC"/>
    <w:rsid w:val="00B727CA"/>
    <w:rsid w:val="00B73532"/>
    <w:rsid w:val="00B747C9"/>
    <w:rsid w:val="00B74CEB"/>
    <w:rsid w:val="00B74CF1"/>
    <w:rsid w:val="00B74D06"/>
    <w:rsid w:val="00B75D39"/>
    <w:rsid w:val="00B772FD"/>
    <w:rsid w:val="00B773D3"/>
    <w:rsid w:val="00B777E0"/>
    <w:rsid w:val="00B80394"/>
    <w:rsid w:val="00B80E20"/>
    <w:rsid w:val="00B8107A"/>
    <w:rsid w:val="00B81909"/>
    <w:rsid w:val="00B82826"/>
    <w:rsid w:val="00B82906"/>
    <w:rsid w:val="00B82924"/>
    <w:rsid w:val="00B82B32"/>
    <w:rsid w:val="00B830C9"/>
    <w:rsid w:val="00B840A8"/>
    <w:rsid w:val="00B84AE2"/>
    <w:rsid w:val="00B85B5C"/>
    <w:rsid w:val="00B86428"/>
    <w:rsid w:val="00B87985"/>
    <w:rsid w:val="00B909A0"/>
    <w:rsid w:val="00B939D9"/>
    <w:rsid w:val="00B947E5"/>
    <w:rsid w:val="00B9569F"/>
    <w:rsid w:val="00B963E0"/>
    <w:rsid w:val="00B96E09"/>
    <w:rsid w:val="00B973FF"/>
    <w:rsid w:val="00B97547"/>
    <w:rsid w:val="00BA1800"/>
    <w:rsid w:val="00BA27C2"/>
    <w:rsid w:val="00BA41AA"/>
    <w:rsid w:val="00BA610A"/>
    <w:rsid w:val="00BA63CC"/>
    <w:rsid w:val="00BA6726"/>
    <w:rsid w:val="00BA70F0"/>
    <w:rsid w:val="00BA7699"/>
    <w:rsid w:val="00BB143B"/>
    <w:rsid w:val="00BB45EE"/>
    <w:rsid w:val="00BB4B64"/>
    <w:rsid w:val="00BB5133"/>
    <w:rsid w:val="00BB58CF"/>
    <w:rsid w:val="00BB6651"/>
    <w:rsid w:val="00BB741A"/>
    <w:rsid w:val="00BB78C0"/>
    <w:rsid w:val="00BB7C41"/>
    <w:rsid w:val="00BC0446"/>
    <w:rsid w:val="00BC0C21"/>
    <w:rsid w:val="00BC0FE7"/>
    <w:rsid w:val="00BC2143"/>
    <w:rsid w:val="00BC29C5"/>
    <w:rsid w:val="00BC3205"/>
    <w:rsid w:val="00BC4789"/>
    <w:rsid w:val="00BC4882"/>
    <w:rsid w:val="00BC49EA"/>
    <w:rsid w:val="00BC4BA4"/>
    <w:rsid w:val="00BC5344"/>
    <w:rsid w:val="00BC6652"/>
    <w:rsid w:val="00BC70AD"/>
    <w:rsid w:val="00BC7313"/>
    <w:rsid w:val="00BC79DA"/>
    <w:rsid w:val="00BD188A"/>
    <w:rsid w:val="00BD2E42"/>
    <w:rsid w:val="00BD32C3"/>
    <w:rsid w:val="00BD4669"/>
    <w:rsid w:val="00BD497B"/>
    <w:rsid w:val="00BD5828"/>
    <w:rsid w:val="00BD6101"/>
    <w:rsid w:val="00BD748D"/>
    <w:rsid w:val="00BD79AA"/>
    <w:rsid w:val="00BE0631"/>
    <w:rsid w:val="00BE1415"/>
    <w:rsid w:val="00BE19C7"/>
    <w:rsid w:val="00BE1D21"/>
    <w:rsid w:val="00BE1D8B"/>
    <w:rsid w:val="00BE211A"/>
    <w:rsid w:val="00BE2588"/>
    <w:rsid w:val="00BE2661"/>
    <w:rsid w:val="00BE334F"/>
    <w:rsid w:val="00BE34E2"/>
    <w:rsid w:val="00BE35C6"/>
    <w:rsid w:val="00BE387D"/>
    <w:rsid w:val="00BE446F"/>
    <w:rsid w:val="00BE4670"/>
    <w:rsid w:val="00BE4E40"/>
    <w:rsid w:val="00BE4FAC"/>
    <w:rsid w:val="00BE7D5F"/>
    <w:rsid w:val="00BE7E28"/>
    <w:rsid w:val="00BF0412"/>
    <w:rsid w:val="00BF04B4"/>
    <w:rsid w:val="00BF1D71"/>
    <w:rsid w:val="00BF3D03"/>
    <w:rsid w:val="00BF418C"/>
    <w:rsid w:val="00BF467D"/>
    <w:rsid w:val="00BF580D"/>
    <w:rsid w:val="00BF6E62"/>
    <w:rsid w:val="00BF72A7"/>
    <w:rsid w:val="00C00E9A"/>
    <w:rsid w:val="00C010E0"/>
    <w:rsid w:val="00C01A3D"/>
    <w:rsid w:val="00C029BF"/>
    <w:rsid w:val="00C02AEC"/>
    <w:rsid w:val="00C0391B"/>
    <w:rsid w:val="00C03AAA"/>
    <w:rsid w:val="00C03BBB"/>
    <w:rsid w:val="00C03BDD"/>
    <w:rsid w:val="00C05DFC"/>
    <w:rsid w:val="00C05FD1"/>
    <w:rsid w:val="00C06436"/>
    <w:rsid w:val="00C06F0D"/>
    <w:rsid w:val="00C077AB"/>
    <w:rsid w:val="00C07A15"/>
    <w:rsid w:val="00C10168"/>
    <w:rsid w:val="00C11D88"/>
    <w:rsid w:val="00C11E9B"/>
    <w:rsid w:val="00C12CA6"/>
    <w:rsid w:val="00C13D80"/>
    <w:rsid w:val="00C1433C"/>
    <w:rsid w:val="00C14882"/>
    <w:rsid w:val="00C14B35"/>
    <w:rsid w:val="00C14F85"/>
    <w:rsid w:val="00C152F1"/>
    <w:rsid w:val="00C15844"/>
    <w:rsid w:val="00C15939"/>
    <w:rsid w:val="00C15C9B"/>
    <w:rsid w:val="00C17882"/>
    <w:rsid w:val="00C179C7"/>
    <w:rsid w:val="00C20DAF"/>
    <w:rsid w:val="00C21957"/>
    <w:rsid w:val="00C222D5"/>
    <w:rsid w:val="00C225C3"/>
    <w:rsid w:val="00C2269A"/>
    <w:rsid w:val="00C23587"/>
    <w:rsid w:val="00C2385C"/>
    <w:rsid w:val="00C23C7B"/>
    <w:rsid w:val="00C242B2"/>
    <w:rsid w:val="00C24763"/>
    <w:rsid w:val="00C25332"/>
    <w:rsid w:val="00C253CE"/>
    <w:rsid w:val="00C262AE"/>
    <w:rsid w:val="00C26445"/>
    <w:rsid w:val="00C2644F"/>
    <w:rsid w:val="00C26D90"/>
    <w:rsid w:val="00C30187"/>
    <w:rsid w:val="00C31439"/>
    <w:rsid w:val="00C346BB"/>
    <w:rsid w:val="00C34BCC"/>
    <w:rsid w:val="00C34E27"/>
    <w:rsid w:val="00C363FE"/>
    <w:rsid w:val="00C36486"/>
    <w:rsid w:val="00C4089A"/>
    <w:rsid w:val="00C40B09"/>
    <w:rsid w:val="00C4116C"/>
    <w:rsid w:val="00C41323"/>
    <w:rsid w:val="00C4194A"/>
    <w:rsid w:val="00C42020"/>
    <w:rsid w:val="00C4254F"/>
    <w:rsid w:val="00C425B0"/>
    <w:rsid w:val="00C425FC"/>
    <w:rsid w:val="00C44E6C"/>
    <w:rsid w:val="00C465F6"/>
    <w:rsid w:val="00C46F30"/>
    <w:rsid w:val="00C46FC7"/>
    <w:rsid w:val="00C4782B"/>
    <w:rsid w:val="00C5012F"/>
    <w:rsid w:val="00C501F2"/>
    <w:rsid w:val="00C50490"/>
    <w:rsid w:val="00C51BE3"/>
    <w:rsid w:val="00C52A08"/>
    <w:rsid w:val="00C5476A"/>
    <w:rsid w:val="00C55288"/>
    <w:rsid w:val="00C56C3B"/>
    <w:rsid w:val="00C603F3"/>
    <w:rsid w:val="00C61A63"/>
    <w:rsid w:val="00C62CF0"/>
    <w:rsid w:val="00C631C0"/>
    <w:rsid w:val="00C635EF"/>
    <w:rsid w:val="00C63C39"/>
    <w:rsid w:val="00C6421E"/>
    <w:rsid w:val="00C6586B"/>
    <w:rsid w:val="00C67422"/>
    <w:rsid w:val="00C7091F"/>
    <w:rsid w:val="00C72295"/>
    <w:rsid w:val="00C73B3E"/>
    <w:rsid w:val="00C74522"/>
    <w:rsid w:val="00C75725"/>
    <w:rsid w:val="00C76330"/>
    <w:rsid w:val="00C76871"/>
    <w:rsid w:val="00C777A1"/>
    <w:rsid w:val="00C77C78"/>
    <w:rsid w:val="00C80BE2"/>
    <w:rsid w:val="00C81D7D"/>
    <w:rsid w:val="00C82CD5"/>
    <w:rsid w:val="00C82F5B"/>
    <w:rsid w:val="00C82FAC"/>
    <w:rsid w:val="00C846C0"/>
    <w:rsid w:val="00C8524A"/>
    <w:rsid w:val="00C85929"/>
    <w:rsid w:val="00C85B84"/>
    <w:rsid w:val="00C86458"/>
    <w:rsid w:val="00C87F83"/>
    <w:rsid w:val="00C900E4"/>
    <w:rsid w:val="00C92A65"/>
    <w:rsid w:val="00C94742"/>
    <w:rsid w:val="00C95084"/>
    <w:rsid w:val="00C95505"/>
    <w:rsid w:val="00C961FC"/>
    <w:rsid w:val="00C9667D"/>
    <w:rsid w:val="00C9670A"/>
    <w:rsid w:val="00C96C50"/>
    <w:rsid w:val="00CA082C"/>
    <w:rsid w:val="00CA0A13"/>
    <w:rsid w:val="00CA0B39"/>
    <w:rsid w:val="00CA0B64"/>
    <w:rsid w:val="00CA1D66"/>
    <w:rsid w:val="00CA318A"/>
    <w:rsid w:val="00CA398E"/>
    <w:rsid w:val="00CA3C36"/>
    <w:rsid w:val="00CA4356"/>
    <w:rsid w:val="00CA45B4"/>
    <w:rsid w:val="00CA4AAA"/>
    <w:rsid w:val="00CA4E20"/>
    <w:rsid w:val="00CA5415"/>
    <w:rsid w:val="00CA5C18"/>
    <w:rsid w:val="00CA62CF"/>
    <w:rsid w:val="00CA686E"/>
    <w:rsid w:val="00CA68E1"/>
    <w:rsid w:val="00CA6F34"/>
    <w:rsid w:val="00CA7146"/>
    <w:rsid w:val="00CA7B3A"/>
    <w:rsid w:val="00CB0760"/>
    <w:rsid w:val="00CB1F78"/>
    <w:rsid w:val="00CB31CB"/>
    <w:rsid w:val="00CB3475"/>
    <w:rsid w:val="00CB4582"/>
    <w:rsid w:val="00CB6065"/>
    <w:rsid w:val="00CB61A1"/>
    <w:rsid w:val="00CB7AB7"/>
    <w:rsid w:val="00CC096A"/>
    <w:rsid w:val="00CC0C1D"/>
    <w:rsid w:val="00CC1292"/>
    <w:rsid w:val="00CC3048"/>
    <w:rsid w:val="00CC3995"/>
    <w:rsid w:val="00CC52C3"/>
    <w:rsid w:val="00CC536B"/>
    <w:rsid w:val="00CC6A6D"/>
    <w:rsid w:val="00CC76B8"/>
    <w:rsid w:val="00CD0676"/>
    <w:rsid w:val="00CD0744"/>
    <w:rsid w:val="00CD0904"/>
    <w:rsid w:val="00CD0E23"/>
    <w:rsid w:val="00CD0F32"/>
    <w:rsid w:val="00CD193D"/>
    <w:rsid w:val="00CD1BDB"/>
    <w:rsid w:val="00CD1D6E"/>
    <w:rsid w:val="00CD31F8"/>
    <w:rsid w:val="00CD3921"/>
    <w:rsid w:val="00CD6598"/>
    <w:rsid w:val="00CD714B"/>
    <w:rsid w:val="00CE1C46"/>
    <w:rsid w:val="00CE2AA3"/>
    <w:rsid w:val="00CE417C"/>
    <w:rsid w:val="00CE644F"/>
    <w:rsid w:val="00CF0182"/>
    <w:rsid w:val="00CF02EF"/>
    <w:rsid w:val="00CF129D"/>
    <w:rsid w:val="00CF138C"/>
    <w:rsid w:val="00CF20F5"/>
    <w:rsid w:val="00CF286C"/>
    <w:rsid w:val="00CF2DF1"/>
    <w:rsid w:val="00CF36B7"/>
    <w:rsid w:val="00CF5251"/>
    <w:rsid w:val="00CF6DF5"/>
    <w:rsid w:val="00D00522"/>
    <w:rsid w:val="00D0168D"/>
    <w:rsid w:val="00D0171A"/>
    <w:rsid w:val="00D01AD9"/>
    <w:rsid w:val="00D01B00"/>
    <w:rsid w:val="00D02AE3"/>
    <w:rsid w:val="00D03181"/>
    <w:rsid w:val="00D037E6"/>
    <w:rsid w:val="00D03A76"/>
    <w:rsid w:val="00D05516"/>
    <w:rsid w:val="00D059A9"/>
    <w:rsid w:val="00D06ABA"/>
    <w:rsid w:val="00D07B66"/>
    <w:rsid w:val="00D07C3A"/>
    <w:rsid w:val="00D103EC"/>
    <w:rsid w:val="00D1180F"/>
    <w:rsid w:val="00D11AAF"/>
    <w:rsid w:val="00D11FBB"/>
    <w:rsid w:val="00D145FA"/>
    <w:rsid w:val="00D1495F"/>
    <w:rsid w:val="00D14C04"/>
    <w:rsid w:val="00D16192"/>
    <w:rsid w:val="00D16FC0"/>
    <w:rsid w:val="00D17344"/>
    <w:rsid w:val="00D17D26"/>
    <w:rsid w:val="00D20916"/>
    <w:rsid w:val="00D2172B"/>
    <w:rsid w:val="00D21FC7"/>
    <w:rsid w:val="00D22057"/>
    <w:rsid w:val="00D22773"/>
    <w:rsid w:val="00D22FA7"/>
    <w:rsid w:val="00D23C92"/>
    <w:rsid w:val="00D242D4"/>
    <w:rsid w:val="00D25BAC"/>
    <w:rsid w:val="00D2638B"/>
    <w:rsid w:val="00D272A4"/>
    <w:rsid w:val="00D2788C"/>
    <w:rsid w:val="00D30CEE"/>
    <w:rsid w:val="00D3263F"/>
    <w:rsid w:val="00D32BCE"/>
    <w:rsid w:val="00D34381"/>
    <w:rsid w:val="00D34963"/>
    <w:rsid w:val="00D36D0F"/>
    <w:rsid w:val="00D37822"/>
    <w:rsid w:val="00D405FE"/>
    <w:rsid w:val="00D412D2"/>
    <w:rsid w:val="00D42250"/>
    <w:rsid w:val="00D424FF"/>
    <w:rsid w:val="00D4336B"/>
    <w:rsid w:val="00D43D99"/>
    <w:rsid w:val="00D44CE2"/>
    <w:rsid w:val="00D44E32"/>
    <w:rsid w:val="00D451E7"/>
    <w:rsid w:val="00D45208"/>
    <w:rsid w:val="00D45323"/>
    <w:rsid w:val="00D45590"/>
    <w:rsid w:val="00D459D8"/>
    <w:rsid w:val="00D45D33"/>
    <w:rsid w:val="00D460B0"/>
    <w:rsid w:val="00D46134"/>
    <w:rsid w:val="00D478AA"/>
    <w:rsid w:val="00D47B5B"/>
    <w:rsid w:val="00D47EEA"/>
    <w:rsid w:val="00D50972"/>
    <w:rsid w:val="00D50992"/>
    <w:rsid w:val="00D50EA8"/>
    <w:rsid w:val="00D52CE5"/>
    <w:rsid w:val="00D52DB0"/>
    <w:rsid w:val="00D534E9"/>
    <w:rsid w:val="00D55450"/>
    <w:rsid w:val="00D56838"/>
    <w:rsid w:val="00D575B4"/>
    <w:rsid w:val="00D57917"/>
    <w:rsid w:val="00D60E0A"/>
    <w:rsid w:val="00D6181B"/>
    <w:rsid w:val="00D61A02"/>
    <w:rsid w:val="00D620FC"/>
    <w:rsid w:val="00D6344D"/>
    <w:rsid w:val="00D64C84"/>
    <w:rsid w:val="00D66175"/>
    <w:rsid w:val="00D7039D"/>
    <w:rsid w:val="00D70C1B"/>
    <w:rsid w:val="00D7242B"/>
    <w:rsid w:val="00D72877"/>
    <w:rsid w:val="00D7289F"/>
    <w:rsid w:val="00D72E2C"/>
    <w:rsid w:val="00D7362B"/>
    <w:rsid w:val="00D76929"/>
    <w:rsid w:val="00D76DF1"/>
    <w:rsid w:val="00D81DE2"/>
    <w:rsid w:val="00D837EB"/>
    <w:rsid w:val="00D83AE6"/>
    <w:rsid w:val="00D84114"/>
    <w:rsid w:val="00D865B3"/>
    <w:rsid w:val="00D86CAF"/>
    <w:rsid w:val="00D90163"/>
    <w:rsid w:val="00D907A1"/>
    <w:rsid w:val="00D916A6"/>
    <w:rsid w:val="00D923FB"/>
    <w:rsid w:val="00D924D6"/>
    <w:rsid w:val="00D93D6E"/>
    <w:rsid w:val="00D9444E"/>
    <w:rsid w:val="00D949A9"/>
    <w:rsid w:val="00D94E05"/>
    <w:rsid w:val="00D97079"/>
    <w:rsid w:val="00D975BA"/>
    <w:rsid w:val="00D978C8"/>
    <w:rsid w:val="00DA040E"/>
    <w:rsid w:val="00DA0545"/>
    <w:rsid w:val="00DA0B46"/>
    <w:rsid w:val="00DA0E7A"/>
    <w:rsid w:val="00DA0FC2"/>
    <w:rsid w:val="00DA1B57"/>
    <w:rsid w:val="00DA2A12"/>
    <w:rsid w:val="00DA2ED8"/>
    <w:rsid w:val="00DA31BC"/>
    <w:rsid w:val="00DA3797"/>
    <w:rsid w:val="00DA3F88"/>
    <w:rsid w:val="00DA4FA6"/>
    <w:rsid w:val="00DA5164"/>
    <w:rsid w:val="00DA52F4"/>
    <w:rsid w:val="00DA7810"/>
    <w:rsid w:val="00DB12C4"/>
    <w:rsid w:val="00DB1D52"/>
    <w:rsid w:val="00DB1FDA"/>
    <w:rsid w:val="00DB266C"/>
    <w:rsid w:val="00DB39F4"/>
    <w:rsid w:val="00DB3C5D"/>
    <w:rsid w:val="00DB3E52"/>
    <w:rsid w:val="00DB3EDC"/>
    <w:rsid w:val="00DC0FDF"/>
    <w:rsid w:val="00DC23B3"/>
    <w:rsid w:val="00DC3363"/>
    <w:rsid w:val="00DC41CF"/>
    <w:rsid w:val="00DC41FF"/>
    <w:rsid w:val="00DC49B8"/>
    <w:rsid w:val="00DC4F6E"/>
    <w:rsid w:val="00DC512C"/>
    <w:rsid w:val="00DC57DD"/>
    <w:rsid w:val="00DC700A"/>
    <w:rsid w:val="00DC71F6"/>
    <w:rsid w:val="00DD1266"/>
    <w:rsid w:val="00DD12E8"/>
    <w:rsid w:val="00DD1B79"/>
    <w:rsid w:val="00DD24B8"/>
    <w:rsid w:val="00DD438A"/>
    <w:rsid w:val="00DD5C41"/>
    <w:rsid w:val="00DD620A"/>
    <w:rsid w:val="00DD7866"/>
    <w:rsid w:val="00DD7EB1"/>
    <w:rsid w:val="00DE0F87"/>
    <w:rsid w:val="00DE1B84"/>
    <w:rsid w:val="00DE3DE9"/>
    <w:rsid w:val="00DE4888"/>
    <w:rsid w:val="00DE53D7"/>
    <w:rsid w:val="00DE721D"/>
    <w:rsid w:val="00DE732F"/>
    <w:rsid w:val="00DF0A51"/>
    <w:rsid w:val="00DF0FD2"/>
    <w:rsid w:val="00DF1A3F"/>
    <w:rsid w:val="00DF1D5A"/>
    <w:rsid w:val="00DF25F1"/>
    <w:rsid w:val="00DF429B"/>
    <w:rsid w:val="00DF5550"/>
    <w:rsid w:val="00DF56E1"/>
    <w:rsid w:val="00DF584F"/>
    <w:rsid w:val="00DF5DF5"/>
    <w:rsid w:val="00DF7410"/>
    <w:rsid w:val="00DF750A"/>
    <w:rsid w:val="00DF7797"/>
    <w:rsid w:val="00E01195"/>
    <w:rsid w:val="00E01536"/>
    <w:rsid w:val="00E023BF"/>
    <w:rsid w:val="00E025FA"/>
    <w:rsid w:val="00E02A17"/>
    <w:rsid w:val="00E02B78"/>
    <w:rsid w:val="00E02FD5"/>
    <w:rsid w:val="00E031C6"/>
    <w:rsid w:val="00E03701"/>
    <w:rsid w:val="00E0420E"/>
    <w:rsid w:val="00E04374"/>
    <w:rsid w:val="00E048CB"/>
    <w:rsid w:val="00E0579B"/>
    <w:rsid w:val="00E06143"/>
    <w:rsid w:val="00E062FF"/>
    <w:rsid w:val="00E0701A"/>
    <w:rsid w:val="00E0726A"/>
    <w:rsid w:val="00E07874"/>
    <w:rsid w:val="00E07B1F"/>
    <w:rsid w:val="00E07B82"/>
    <w:rsid w:val="00E10807"/>
    <w:rsid w:val="00E1108F"/>
    <w:rsid w:val="00E11F02"/>
    <w:rsid w:val="00E121F1"/>
    <w:rsid w:val="00E12E2B"/>
    <w:rsid w:val="00E13B65"/>
    <w:rsid w:val="00E15122"/>
    <w:rsid w:val="00E1605A"/>
    <w:rsid w:val="00E1679D"/>
    <w:rsid w:val="00E169DC"/>
    <w:rsid w:val="00E1716F"/>
    <w:rsid w:val="00E20143"/>
    <w:rsid w:val="00E21297"/>
    <w:rsid w:val="00E2155F"/>
    <w:rsid w:val="00E2234A"/>
    <w:rsid w:val="00E22455"/>
    <w:rsid w:val="00E24FB4"/>
    <w:rsid w:val="00E25FED"/>
    <w:rsid w:val="00E279CE"/>
    <w:rsid w:val="00E30E4B"/>
    <w:rsid w:val="00E3161A"/>
    <w:rsid w:val="00E31631"/>
    <w:rsid w:val="00E323FB"/>
    <w:rsid w:val="00E34570"/>
    <w:rsid w:val="00E363CA"/>
    <w:rsid w:val="00E3654B"/>
    <w:rsid w:val="00E36A13"/>
    <w:rsid w:val="00E37AC8"/>
    <w:rsid w:val="00E418DA"/>
    <w:rsid w:val="00E43484"/>
    <w:rsid w:val="00E444B1"/>
    <w:rsid w:val="00E44941"/>
    <w:rsid w:val="00E452C5"/>
    <w:rsid w:val="00E4571B"/>
    <w:rsid w:val="00E463A7"/>
    <w:rsid w:val="00E468D3"/>
    <w:rsid w:val="00E4713E"/>
    <w:rsid w:val="00E50816"/>
    <w:rsid w:val="00E50AC1"/>
    <w:rsid w:val="00E5183B"/>
    <w:rsid w:val="00E52F27"/>
    <w:rsid w:val="00E5496B"/>
    <w:rsid w:val="00E54DD3"/>
    <w:rsid w:val="00E5747E"/>
    <w:rsid w:val="00E57669"/>
    <w:rsid w:val="00E57C58"/>
    <w:rsid w:val="00E61197"/>
    <w:rsid w:val="00E61CA8"/>
    <w:rsid w:val="00E63895"/>
    <w:rsid w:val="00E63E4E"/>
    <w:rsid w:val="00E65E31"/>
    <w:rsid w:val="00E66326"/>
    <w:rsid w:val="00E663E5"/>
    <w:rsid w:val="00E666F6"/>
    <w:rsid w:val="00E67345"/>
    <w:rsid w:val="00E70737"/>
    <w:rsid w:val="00E7199F"/>
    <w:rsid w:val="00E721B4"/>
    <w:rsid w:val="00E722A7"/>
    <w:rsid w:val="00E72345"/>
    <w:rsid w:val="00E72E9F"/>
    <w:rsid w:val="00E72FFE"/>
    <w:rsid w:val="00E73558"/>
    <w:rsid w:val="00E753C1"/>
    <w:rsid w:val="00E75FB2"/>
    <w:rsid w:val="00E77198"/>
    <w:rsid w:val="00E778C0"/>
    <w:rsid w:val="00E8003C"/>
    <w:rsid w:val="00E817A5"/>
    <w:rsid w:val="00E81D20"/>
    <w:rsid w:val="00E82131"/>
    <w:rsid w:val="00E82EEA"/>
    <w:rsid w:val="00E83714"/>
    <w:rsid w:val="00E837B9"/>
    <w:rsid w:val="00E84CD3"/>
    <w:rsid w:val="00E84DA4"/>
    <w:rsid w:val="00E86A04"/>
    <w:rsid w:val="00E87401"/>
    <w:rsid w:val="00E915B1"/>
    <w:rsid w:val="00E915D5"/>
    <w:rsid w:val="00E91B98"/>
    <w:rsid w:val="00E91EEB"/>
    <w:rsid w:val="00E92DDC"/>
    <w:rsid w:val="00E93264"/>
    <w:rsid w:val="00E93A01"/>
    <w:rsid w:val="00E93C75"/>
    <w:rsid w:val="00E94886"/>
    <w:rsid w:val="00E94D5A"/>
    <w:rsid w:val="00E95003"/>
    <w:rsid w:val="00E961F8"/>
    <w:rsid w:val="00E962CE"/>
    <w:rsid w:val="00E97190"/>
    <w:rsid w:val="00E974C7"/>
    <w:rsid w:val="00E97824"/>
    <w:rsid w:val="00EA00FE"/>
    <w:rsid w:val="00EA0FB3"/>
    <w:rsid w:val="00EA2071"/>
    <w:rsid w:val="00EA3098"/>
    <w:rsid w:val="00EA33D8"/>
    <w:rsid w:val="00EA35EE"/>
    <w:rsid w:val="00EA3D45"/>
    <w:rsid w:val="00EA3E27"/>
    <w:rsid w:val="00EA40D8"/>
    <w:rsid w:val="00EB070F"/>
    <w:rsid w:val="00EB12C1"/>
    <w:rsid w:val="00EB1A35"/>
    <w:rsid w:val="00EB1F57"/>
    <w:rsid w:val="00EB233E"/>
    <w:rsid w:val="00EB63FC"/>
    <w:rsid w:val="00EB68A0"/>
    <w:rsid w:val="00EB71FB"/>
    <w:rsid w:val="00EC0332"/>
    <w:rsid w:val="00EC14B0"/>
    <w:rsid w:val="00EC1993"/>
    <w:rsid w:val="00EC2091"/>
    <w:rsid w:val="00EC2620"/>
    <w:rsid w:val="00EC2F92"/>
    <w:rsid w:val="00EC4363"/>
    <w:rsid w:val="00EC5469"/>
    <w:rsid w:val="00EC6FD4"/>
    <w:rsid w:val="00ED0C2F"/>
    <w:rsid w:val="00ED170F"/>
    <w:rsid w:val="00ED1A72"/>
    <w:rsid w:val="00ED2224"/>
    <w:rsid w:val="00ED39DD"/>
    <w:rsid w:val="00ED3A37"/>
    <w:rsid w:val="00ED4F7C"/>
    <w:rsid w:val="00ED4FD7"/>
    <w:rsid w:val="00ED5155"/>
    <w:rsid w:val="00ED731C"/>
    <w:rsid w:val="00ED7A9F"/>
    <w:rsid w:val="00EE12F5"/>
    <w:rsid w:val="00EE294C"/>
    <w:rsid w:val="00EE326F"/>
    <w:rsid w:val="00EE3751"/>
    <w:rsid w:val="00EE42E2"/>
    <w:rsid w:val="00EE6586"/>
    <w:rsid w:val="00EE6BE1"/>
    <w:rsid w:val="00EE6EA8"/>
    <w:rsid w:val="00EE7943"/>
    <w:rsid w:val="00EF0141"/>
    <w:rsid w:val="00EF1C44"/>
    <w:rsid w:val="00EF2110"/>
    <w:rsid w:val="00EF25A0"/>
    <w:rsid w:val="00EF5868"/>
    <w:rsid w:val="00EF5BA6"/>
    <w:rsid w:val="00EF5DD9"/>
    <w:rsid w:val="00EF631F"/>
    <w:rsid w:val="00EF6934"/>
    <w:rsid w:val="00EF6E32"/>
    <w:rsid w:val="00EF7CB3"/>
    <w:rsid w:val="00EF7E7F"/>
    <w:rsid w:val="00F01BC3"/>
    <w:rsid w:val="00F01BEB"/>
    <w:rsid w:val="00F041E1"/>
    <w:rsid w:val="00F04448"/>
    <w:rsid w:val="00F04BA5"/>
    <w:rsid w:val="00F0528E"/>
    <w:rsid w:val="00F06C76"/>
    <w:rsid w:val="00F07E63"/>
    <w:rsid w:val="00F10E85"/>
    <w:rsid w:val="00F1121F"/>
    <w:rsid w:val="00F1176E"/>
    <w:rsid w:val="00F11F48"/>
    <w:rsid w:val="00F12153"/>
    <w:rsid w:val="00F121A6"/>
    <w:rsid w:val="00F12237"/>
    <w:rsid w:val="00F13B69"/>
    <w:rsid w:val="00F13C77"/>
    <w:rsid w:val="00F13EDF"/>
    <w:rsid w:val="00F14354"/>
    <w:rsid w:val="00F146CE"/>
    <w:rsid w:val="00F157A7"/>
    <w:rsid w:val="00F22627"/>
    <w:rsid w:val="00F22BA4"/>
    <w:rsid w:val="00F234A2"/>
    <w:rsid w:val="00F23A2F"/>
    <w:rsid w:val="00F23AFE"/>
    <w:rsid w:val="00F24305"/>
    <w:rsid w:val="00F24529"/>
    <w:rsid w:val="00F24858"/>
    <w:rsid w:val="00F2602D"/>
    <w:rsid w:val="00F27D28"/>
    <w:rsid w:val="00F304B5"/>
    <w:rsid w:val="00F30B6C"/>
    <w:rsid w:val="00F30D84"/>
    <w:rsid w:val="00F33A69"/>
    <w:rsid w:val="00F341A5"/>
    <w:rsid w:val="00F35735"/>
    <w:rsid w:val="00F3721B"/>
    <w:rsid w:val="00F377C4"/>
    <w:rsid w:val="00F4045D"/>
    <w:rsid w:val="00F4131A"/>
    <w:rsid w:val="00F41551"/>
    <w:rsid w:val="00F42901"/>
    <w:rsid w:val="00F43164"/>
    <w:rsid w:val="00F43D49"/>
    <w:rsid w:val="00F43FEA"/>
    <w:rsid w:val="00F47065"/>
    <w:rsid w:val="00F47CE9"/>
    <w:rsid w:val="00F50641"/>
    <w:rsid w:val="00F50A5E"/>
    <w:rsid w:val="00F50B20"/>
    <w:rsid w:val="00F514C1"/>
    <w:rsid w:val="00F528CF"/>
    <w:rsid w:val="00F52B2B"/>
    <w:rsid w:val="00F52F9F"/>
    <w:rsid w:val="00F531A5"/>
    <w:rsid w:val="00F54C4C"/>
    <w:rsid w:val="00F5550F"/>
    <w:rsid w:val="00F56A80"/>
    <w:rsid w:val="00F579D2"/>
    <w:rsid w:val="00F60C76"/>
    <w:rsid w:val="00F60DAD"/>
    <w:rsid w:val="00F61453"/>
    <w:rsid w:val="00F6159B"/>
    <w:rsid w:val="00F61A13"/>
    <w:rsid w:val="00F61D28"/>
    <w:rsid w:val="00F61EAD"/>
    <w:rsid w:val="00F62C6D"/>
    <w:rsid w:val="00F634FA"/>
    <w:rsid w:val="00F6397B"/>
    <w:rsid w:val="00F64F57"/>
    <w:rsid w:val="00F65C93"/>
    <w:rsid w:val="00F65CA2"/>
    <w:rsid w:val="00F66AF4"/>
    <w:rsid w:val="00F67081"/>
    <w:rsid w:val="00F676D1"/>
    <w:rsid w:val="00F70742"/>
    <w:rsid w:val="00F71295"/>
    <w:rsid w:val="00F715E3"/>
    <w:rsid w:val="00F7288A"/>
    <w:rsid w:val="00F72A44"/>
    <w:rsid w:val="00F72ECB"/>
    <w:rsid w:val="00F72FAE"/>
    <w:rsid w:val="00F73538"/>
    <w:rsid w:val="00F74545"/>
    <w:rsid w:val="00F74578"/>
    <w:rsid w:val="00F746CB"/>
    <w:rsid w:val="00F7553D"/>
    <w:rsid w:val="00F7569E"/>
    <w:rsid w:val="00F76848"/>
    <w:rsid w:val="00F76E57"/>
    <w:rsid w:val="00F77327"/>
    <w:rsid w:val="00F77BD3"/>
    <w:rsid w:val="00F77CEE"/>
    <w:rsid w:val="00F77F16"/>
    <w:rsid w:val="00F8225E"/>
    <w:rsid w:val="00F82A18"/>
    <w:rsid w:val="00F841D5"/>
    <w:rsid w:val="00F8446D"/>
    <w:rsid w:val="00F84D82"/>
    <w:rsid w:val="00F84DAA"/>
    <w:rsid w:val="00F85DCC"/>
    <w:rsid w:val="00F85DEB"/>
    <w:rsid w:val="00F87033"/>
    <w:rsid w:val="00F879BB"/>
    <w:rsid w:val="00F90674"/>
    <w:rsid w:val="00F90EF3"/>
    <w:rsid w:val="00F91295"/>
    <w:rsid w:val="00F91351"/>
    <w:rsid w:val="00F91875"/>
    <w:rsid w:val="00F91BC8"/>
    <w:rsid w:val="00F9350C"/>
    <w:rsid w:val="00F937B8"/>
    <w:rsid w:val="00F9380D"/>
    <w:rsid w:val="00F93BB6"/>
    <w:rsid w:val="00F93CEF"/>
    <w:rsid w:val="00F9445E"/>
    <w:rsid w:val="00F94C66"/>
    <w:rsid w:val="00F95674"/>
    <w:rsid w:val="00F958C0"/>
    <w:rsid w:val="00F977BB"/>
    <w:rsid w:val="00FA00E3"/>
    <w:rsid w:val="00FA0C73"/>
    <w:rsid w:val="00FA1235"/>
    <w:rsid w:val="00FA1DAB"/>
    <w:rsid w:val="00FA1DE9"/>
    <w:rsid w:val="00FA21D8"/>
    <w:rsid w:val="00FA23F5"/>
    <w:rsid w:val="00FA27C5"/>
    <w:rsid w:val="00FA28FE"/>
    <w:rsid w:val="00FA2E91"/>
    <w:rsid w:val="00FA477D"/>
    <w:rsid w:val="00FA6963"/>
    <w:rsid w:val="00FB143B"/>
    <w:rsid w:val="00FB15E8"/>
    <w:rsid w:val="00FB2120"/>
    <w:rsid w:val="00FB279E"/>
    <w:rsid w:val="00FB3727"/>
    <w:rsid w:val="00FB3F8B"/>
    <w:rsid w:val="00FB451F"/>
    <w:rsid w:val="00FB50D2"/>
    <w:rsid w:val="00FB529F"/>
    <w:rsid w:val="00FB60C1"/>
    <w:rsid w:val="00FB6E26"/>
    <w:rsid w:val="00FB7462"/>
    <w:rsid w:val="00FB786E"/>
    <w:rsid w:val="00FB792E"/>
    <w:rsid w:val="00FC0B83"/>
    <w:rsid w:val="00FC1633"/>
    <w:rsid w:val="00FC2102"/>
    <w:rsid w:val="00FC2FA0"/>
    <w:rsid w:val="00FC30E9"/>
    <w:rsid w:val="00FC400B"/>
    <w:rsid w:val="00FC46DC"/>
    <w:rsid w:val="00FC4DA7"/>
    <w:rsid w:val="00FC7B70"/>
    <w:rsid w:val="00FD11D0"/>
    <w:rsid w:val="00FD1877"/>
    <w:rsid w:val="00FD1B90"/>
    <w:rsid w:val="00FD1D09"/>
    <w:rsid w:val="00FD1D5B"/>
    <w:rsid w:val="00FD1F20"/>
    <w:rsid w:val="00FD1FA8"/>
    <w:rsid w:val="00FD21AA"/>
    <w:rsid w:val="00FD38D9"/>
    <w:rsid w:val="00FD42BF"/>
    <w:rsid w:val="00FD55AD"/>
    <w:rsid w:val="00FD652C"/>
    <w:rsid w:val="00FD66E1"/>
    <w:rsid w:val="00FD6EE7"/>
    <w:rsid w:val="00FD71A7"/>
    <w:rsid w:val="00FD782A"/>
    <w:rsid w:val="00FD7F88"/>
    <w:rsid w:val="00FE089D"/>
    <w:rsid w:val="00FE15B6"/>
    <w:rsid w:val="00FE1C7A"/>
    <w:rsid w:val="00FE2F8F"/>
    <w:rsid w:val="00FE3498"/>
    <w:rsid w:val="00FE353E"/>
    <w:rsid w:val="00FE3C7B"/>
    <w:rsid w:val="00FE3C84"/>
    <w:rsid w:val="00FE3FC3"/>
    <w:rsid w:val="00FE53F8"/>
    <w:rsid w:val="00FE57B6"/>
    <w:rsid w:val="00FE5E1A"/>
    <w:rsid w:val="00FE65B7"/>
    <w:rsid w:val="00FE6630"/>
    <w:rsid w:val="00FE68F0"/>
    <w:rsid w:val="00FE7703"/>
    <w:rsid w:val="00FF0379"/>
    <w:rsid w:val="00FF0570"/>
    <w:rsid w:val="00FF0A11"/>
    <w:rsid w:val="00FF2D8A"/>
    <w:rsid w:val="00FF3114"/>
    <w:rsid w:val="00FF54DD"/>
    <w:rsid w:val="00FF68FD"/>
    <w:rsid w:val="00FF6998"/>
    <w:rsid w:val="00FF6CC4"/>
    <w:rsid w:val="00FF7385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BB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a4">
    <w:name w:val="header"/>
    <w:basedOn w:val="a"/>
    <w:link w:val="a5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a6">
    <w:name w:val="Balloon Text"/>
    <w:basedOn w:val="a"/>
    <w:link w:val="a7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C61A63"/>
    <w:rPr>
      <w:rFonts w:ascii="Angsana New" w:eastAsia="Cordia New" w:hAnsi="Cordia New" w:cs="Wingdings"/>
      <w:sz w:val="28"/>
    </w:rPr>
  </w:style>
  <w:style w:type="character" w:styleId="a8">
    <w:name w:val="Emphasis"/>
    <w:basedOn w:val="a0"/>
    <w:uiPriority w:val="20"/>
    <w:qFormat/>
    <w:rsid w:val="008F7972"/>
    <w:rPr>
      <w:i/>
      <w:iCs/>
    </w:rPr>
  </w:style>
  <w:style w:type="character" w:styleId="a9">
    <w:name w:val="annotation reference"/>
    <w:basedOn w:val="a0"/>
    <w:uiPriority w:val="99"/>
    <w:semiHidden/>
    <w:unhideWhenUsed/>
    <w:rsid w:val="0068447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8447B"/>
    <w:pPr>
      <w:spacing w:line="240" w:lineRule="auto"/>
    </w:pPr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8447B"/>
    <w:rPr>
      <w:b/>
      <w:bCs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ae">
    <w:name w:val="footer"/>
    <w:basedOn w:val="a"/>
    <w:link w:val="af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af0">
    <w:name w:val="Hyperlink"/>
    <w:basedOn w:val="a0"/>
    <w:uiPriority w:val="99"/>
    <w:unhideWhenUsed/>
    <w:rsid w:val="00CC6A6D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a4">
    <w:name w:val="header"/>
    <w:basedOn w:val="a"/>
    <w:link w:val="a5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a6">
    <w:name w:val="Balloon Text"/>
    <w:basedOn w:val="a"/>
    <w:link w:val="a7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ข้อความบอลลูน อักขระ"/>
    <w:basedOn w:val="a0"/>
    <w:link w:val="a6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2">
    <w:name w:val="Body Text Indent 2"/>
    <w:basedOn w:val="a"/>
    <w:link w:val="20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20">
    <w:name w:val="การเยื้องเนื้อความ 2 อักขระ"/>
    <w:basedOn w:val="a0"/>
    <w:link w:val="2"/>
    <w:semiHidden/>
    <w:rsid w:val="00C61A63"/>
    <w:rPr>
      <w:rFonts w:ascii="Angsana New" w:eastAsia="Cordia New" w:hAnsi="Cordia New" w:cs="Wingdings"/>
      <w:sz w:val="28"/>
    </w:rPr>
  </w:style>
  <w:style w:type="character" w:styleId="a8">
    <w:name w:val="Emphasis"/>
    <w:basedOn w:val="a0"/>
    <w:uiPriority w:val="20"/>
    <w:qFormat/>
    <w:rsid w:val="008F7972"/>
    <w:rPr>
      <w:i/>
      <w:iCs/>
    </w:rPr>
  </w:style>
  <w:style w:type="character" w:styleId="a9">
    <w:name w:val="annotation reference"/>
    <w:basedOn w:val="a0"/>
    <w:uiPriority w:val="99"/>
    <w:semiHidden/>
    <w:unhideWhenUsed/>
    <w:rsid w:val="0068447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68447B"/>
    <w:pPr>
      <w:spacing w:line="240" w:lineRule="auto"/>
    </w:pPr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68447B"/>
    <w:rPr>
      <w:b/>
      <w:bCs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ae">
    <w:name w:val="footer"/>
    <w:basedOn w:val="a"/>
    <w:link w:val="af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af0">
    <w:name w:val="Hyperlink"/>
    <w:basedOn w:val="a0"/>
    <w:uiPriority w:val="99"/>
    <w:unhideWhenUsed/>
    <w:rsid w:val="00CC6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029E8-423B-4D6D-B1B7-B28255BB6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62</Words>
  <Characters>8338</Characters>
  <Application>Microsoft Office Word</Application>
  <DocSecurity>0</DocSecurity>
  <Lines>69</Lines>
  <Paragraphs>1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Aum</cp:lastModifiedBy>
  <cp:revision>2</cp:revision>
  <dcterms:created xsi:type="dcterms:W3CDTF">2019-09-17T03:33:00Z</dcterms:created>
  <dcterms:modified xsi:type="dcterms:W3CDTF">2019-09-17T03:33:00Z</dcterms:modified>
</cp:coreProperties>
</file>